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1967" w:rsidRDefault="00E41967" w:rsidP="00E4196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41967">
        <w:rPr>
          <w:rFonts w:ascii="TH SarabunPSK" w:hAnsi="TH SarabunPSK" w:cs="TH SarabunPSK" w:hint="cs"/>
          <w:b/>
          <w:bCs/>
          <w:sz w:val="32"/>
          <w:szCs w:val="32"/>
          <w:cs/>
        </w:rPr>
        <w:t>ร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ายละเอียดของประสบการณ์ภาคสนา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ม</w:t>
      </w:r>
    </w:p>
    <w:p w:rsidR="00D20D94" w:rsidRDefault="00D20D94" w:rsidP="00E41967">
      <w:pPr>
        <w:jc w:val="center"/>
        <w:rPr>
          <w:rFonts w:ascii="TH SarabunPSK" w:eastAsia="AngsanaUPC-Bold" w:hAnsi="TH SarabunPSK" w:cs="TH SarabunPSK"/>
          <w:b/>
          <w:bCs/>
          <w:sz w:val="32"/>
          <w:szCs w:val="32"/>
        </w:rPr>
      </w:pPr>
    </w:p>
    <w:p w:rsidR="0057054D" w:rsidRPr="00E41967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41967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ab/>
        <w:t xml:space="preserve"> </w:t>
      </w:r>
      <w:r w:rsidRPr="00E41967">
        <w:rPr>
          <w:rFonts w:ascii="TH SarabunPSK" w:hAnsi="TH SarabunPSK" w:cs="TH SarabunPSK"/>
          <w:b/>
          <w:bCs/>
          <w:sz w:val="32"/>
          <w:szCs w:val="32"/>
        </w:rPr>
        <w:tab/>
      </w: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 xml:space="preserve">:  </w:t>
      </w:r>
      <w:r w:rsidRPr="00E41967">
        <w:rPr>
          <w:rFonts w:ascii="TH SarabunPSK" w:hAnsi="TH SarabunPSK" w:cs="TH SarabunPSK"/>
          <w:sz w:val="32"/>
          <w:szCs w:val="32"/>
          <w:cs/>
        </w:rPr>
        <w:t>มหาวิทยาลัย</w:t>
      </w:r>
      <w:r w:rsidR="00E41967" w:rsidRPr="00E41967">
        <w:rPr>
          <w:rFonts w:ascii="TH SarabunPSK" w:hAnsi="TH SarabunPSK" w:cs="TH SarabunPSK" w:hint="cs"/>
          <w:sz w:val="32"/>
          <w:szCs w:val="32"/>
          <w:cs/>
        </w:rPr>
        <w:t>นเรศวร</w:t>
      </w:r>
    </w:p>
    <w:p w:rsidR="0057054D" w:rsidRPr="00E41967" w:rsidRDefault="0057054D" w:rsidP="0057054D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41967">
        <w:rPr>
          <w:rFonts w:ascii="TH SarabunPSK" w:eastAsia="AngsanaUPC-Bold" w:hAnsi="TH SarabunPSK" w:cs="TH SarabunPSK"/>
          <w:b/>
          <w:bCs/>
          <w:sz w:val="32"/>
          <w:szCs w:val="32"/>
          <w:cs/>
        </w:rPr>
        <w:t>คณะ/วิทยาเขต/ภาควิชา</w:t>
      </w:r>
      <w:r w:rsidRPr="00E41967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E41967">
        <w:rPr>
          <w:rFonts w:ascii="TH SarabunPSK" w:hAnsi="TH SarabunPSK" w:cs="TH SarabunPSK"/>
          <w:b/>
          <w:bCs/>
          <w:sz w:val="32"/>
          <w:szCs w:val="32"/>
        </w:rPr>
        <w:tab/>
      </w: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 xml:space="preserve">:  </w:t>
      </w:r>
      <w:r w:rsidR="00E41967" w:rsidRPr="00E41967">
        <w:rPr>
          <w:rFonts w:ascii="TH SarabunPSK" w:hAnsi="TH SarabunPSK" w:cs="TH SarabunPSK" w:hint="cs"/>
          <w:sz w:val="32"/>
          <w:szCs w:val="32"/>
          <w:cs/>
        </w:rPr>
        <w:t>คณะเภสัชศาสตร์</w:t>
      </w:r>
    </w:p>
    <w:p w:rsidR="0057054D" w:rsidRPr="00E41967" w:rsidRDefault="0057054D" w:rsidP="0057054D">
      <w:pPr>
        <w:tabs>
          <w:tab w:val="left" w:pos="754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:rsidR="0057054D" w:rsidRPr="00E41967" w:rsidRDefault="0057054D" w:rsidP="0057054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</w:t>
      </w:r>
      <w:r w:rsidRPr="00E41967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 xml:space="preserve"> ข้อมูลทั่วไป</w:t>
      </w:r>
    </w:p>
    <w:p w:rsidR="0057054D" w:rsidRPr="00E41967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41967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="00D20D94">
        <w:rPr>
          <w:rFonts w:ascii="TH SarabunPSK" w:hAnsi="TH SarabunPSK" w:cs="TH SarabunPSK"/>
          <w:b/>
          <w:bCs/>
          <w:sz w:val="32"/>
          <w:szCs w:val="32"/>
          <w:cs/>
        </w:rPr>
        <w:t xml:space="preserve"> รหัสและชื่อรายวิชา</w:t>
      </w:r>
      <w:r w:rsidR="00D20D94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E4196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E41967">
        <w:rPr>
          <w:rFonts w:ascii="TH SarabunPSK" w:hAnsi="TH SarabunPSK" w:cs="TH SarabunPSK" w:hint="cs"/>
          <w:sz w:val="32"/>
          <w:szCs w:val="32"/>
          <w:cs/>
        </w:rPr>
        <w:t xml:space="preserve"> 157496 </w:t>
      </w:r>
      <w:r w:rsidRPr="00E41967">
        <w:rPr>
          <w:rFonts w:ascii="TH SarabunPSK" w:hAnsi="TH SarabunPSK" w:cs="TH SarabunPSK"/>
          <w:sz w:val="32"/>
          <w:szCs w:val="32"/>
          <w:cs/>
        </w:rPr>
        <w:t xml:space="preserve"> สหกิจศึกษา</w:t>
      </w:r>
      <w:r w:rsidR="00E41967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E41967">
        <w:rPr>
          <w:rFonts w:ascii="TH SarabunPSK" w:hAnsi="TH SarabunPSK" w:cs="TH SarabunPSK"/>
          <w:sz w:val="32"/>
          <w:szCs w:val="32"/>
        </w:rPr>
        <w:t>Co</w:t>
      </w:r>
      <w:r w:rsidR="00E41967">
        <w:rPr>
          <w:rFonts w:ascii="TH SarabunPSK" w:hAnsi="TH SarabunPSK" w:cs="TH SarabunPSK"/>
          <w:sz w:val="32"/>
          <w:szCs w:val="32"/>
          <w:cs/>
        </w:rPr>
        <w:t>-</w:t>
      </w:r>
      <w:r w:rsidR="00E41967">
        <w:rPr>
          <w:rFonts w:ascii="TH SarabunPSK" w:hAnsi="TH SarabunPSK" w:cs="TH SarabunPSK"/>
          <w:sz w:val="32"/>
          <w:szCs w:val="32"/>
        </w:rPr>
        <w:t>operative Education</w:t>
      </w:r>
      <w:r w:rsidR="00E41967">
        <w:rPr>
          <w:rFonts w:ascii="TH SarabunPSK" w:hAnsi="TH SarabunPSK" w:cs="TH SarabunPSK"/>
          <w:sz w:val="32"/>
          <w:szCs w:val="32"/>
          <w:cs/>
        </w:rPr>
        <w:t>)</w:t>
      </w:r>
    </w:p>
    <w:p w:rsidR="0057054D" w:rsidRPr="00E317CB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57054D" w:rsidRPr="00E317CB" w:rsidRDefault="0057054D" w:rsidP="0057054D">
      <w:pPr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="00D20D94">
        <w:rPr>
          <w:rFonts w:ascii="TH SarabunPSK" w:hAnsi="TH SarabunPSK" w:cs="TH SarabunPSK"/>
          <w:b/>
          <w:bCs/>
          <w:sz w:val="32"/>
          <w:szCs w:val="32"/>
          <w:cs/>
        </w:rPr>
        <w:t xml:space="preserve"> จำนวนหน่วยกิตหรือจำนวนชั่วโมง</w:t>
      </w:r>
      <w:r w:rsidR="00D20D94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Pr="00E317CB">
        <w:rPr>
          <w:rFonts w:ascii="TH SarabunPSK" w:hAnsi="TH SarabunPSK" w:cs="TH SarabunPSK"/>
          <w:sz w:val="32"/>
          <w:szCs w:val="32"/>
        </w:rPr>
        <w:t xml:space="preserve">6 </w:t>
      </w:r>
      <w:r w:rsidRPr="00E317CB">
        <w:rPr>
          <w:rFonts w:ascii="TH SarabunPSK" w:hAnsi="TH SarabunPSK" w:cs="TH SarabunPSK"/>
          <w:sz w:val="32"/>
          <w:szCs w:val="32"/>
          <w:cs/>
        </w:rPr>
        <w:t>หน่วยกิต</w:t>
      </w:r>
      <w:r w:rsidR="00E41967">
        <w:rPr>
          <w:rFonts w:ascii="TH SarabunPSK" w:hAnsi="TH SarabunPSK" w:cs="TH SarabunPSK" w:hint="cs"/>
          <w:sz w:val="32"/>
          <w:szCs w:val="32"/>
          <w:cs/>
        </w:rPr>
        <w:t xml:space="preserve"> (0-</w:t>
      </w:r>
      <w:r w:rsidR="00E41967">
        <w:rPr>
          <w:rFonts w:ascii="TH SarabunPSK" w:hAnsi="TH SarabunPSK" w:cs="TH SarabunPSK"/>
          <w:sz w:val="32"/>
          <w:szCs w:val="32"/>
        </w:rPr>
        <w:t>18</w:t>
      </w:r>
      <w:r w:rsidR="00E41967">
        <w:rPr>
          <w:rFonts w:ascii="TH SarabunPSK" w:hAnsi="TH SarabunPSK" w:cs="TH SarabunPSK" w:hint="cs"/>
          <w:sz w:val="32"/>
          <w:szCs w:val="32"/>
          <w:cs/>
        </w:rPr>
        <w:t>-</w:t>
      </w:r>
      <w:r w:rsidR="00E41967">
        <w:rPr>
          <w:rFonts w:ascii="TH SarabunPSK" w:hAnsi="TH SarabunPSK" w:cs="TH SarabunPSK"/>
          <w:sz w:val="32"/>
          <w:szCs w:val="32"/>
        </w:rPr>
        <w:t>9</w:t>
      </w:r>
      <w:r w:rsidR="009E101F" w:rsidRPr="00E317CB">
        <w:rPr>
          <w:rFonts w:ascii="TH SarabunPSK" w:hAnsi="TH SarabunPSK" w:cs="TH SarabunPSK" w:hint="cs"/>
          <w:sz w:val="32"/>
          <w:szCs w:val="32"/>
          <w:cs/>
        </w:rPr>
        <w:t>)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57054D" w:rsidRPr="00E317CB" w:rsidRDefault="0057054D" w:rsidP="0057054D">
      <w:pPr>
        <w:rPr>
          <w:rFonts w:ascii="TH SarabunPSK" w:hAnsi="TH SarabunPSK" w:cs="TH SarabunPSK"/>
          <w:sz w:val="32"/>
          <w:szCs w:val="32"/>
          <w:cs/>
        </w:rPr>
      </w:pPr>
    </w:p>
    <w:p w:rsidR="0057054D" w:rsidRPr="00E317CB" w:rsidRDefault="0057054D" w:rsidP="0057054D">
      <w:pPr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หลักสูตรและประเภทของรายวิชา</w:t>
      </w:r>
      <w:r w:rsidR="00D20D94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</w:p>
    <w:p w:rsidR="0057054D" w:rsidRPr="00E317CB" w:rsidRDefault="0057054D" w:rsidP="0057054D">
      <w:pPr>
        <w:ind w:firstLine="284"/>
        <w:rPr>
          <w:rFonts w:ascii="TH SarabunPSK" w:hAnsi="TH SarabunPSK" w:cs="TH SarabunPSK"/>
          <w:sz w:val="32"/>
          <w:szCs w:val="32"/>
          <w:cs/>
        </w:rPr>
      </w:pPr>
      <w:r w:rsidRPr="00E317CB">
        <w:rPr>
          <w:rFonts w:ascii="TH SarabunPSK" w:hAnsi="TH SarabunPSK" w:cs="TH SarabunPSK"/>
          <w:sz w:val="32"/>
          <w:szCs w:val="32"/>
          <w:cs/>
        </w:rPr>
        <w:t>รายวิชา</w:t>
      </w:r>
      <w:r w:rsidR="00E41967">
        <w:rPr>
          <w:rFonts w:ascii="TH SarabunPSK" w:hAnsi="TH SarabunPSK" w:cs="TH SarabunPSK" w:hint="cs"/>
          <w:sz w:val="32"/>
          <w:szCs w:val="32"/>
          <w:cs/>
        </w:rPr>
        <w:t>ประเภทวิชา</w:t>
      </w:r>
      <w:r w:rsidR="00E41967">
        <w:rPr>
          <w:rFonts w:ascii="TH SarabunPSK" w:hAnsi="TH SarabunPSK" w:cs="TH SarabunPSK"/>
          <w:sz w:val="32"/>
          <w:szCs w:val="32"/>
          <w:cs/>
        </w:rPr>
        <w:t>บังคับ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57054D" w:rsidRPr="00E317CB" w:rsidRDefault="0057054D" w:rsidP="0057054D">
      <w:pPr>
        <w:ind w:firstLine="284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317CB">
        <w:rPr>
          <w:rFonts w:ascii="TH SarabunPSK" w:hAnsi="TH SarabunPSK" w:cs="TH SarabunPSK"/>
          <w:sz w:val="32"/>
          <w:szCs w:val="32"/>
          <w:cs/>
        </w:rPr>
        <w:t>หลักสูตรวิทยาศาสตรบั</w:t>
      </w:r>
      <w:r w:rsidR="00C8194B" w:rsidRPr="00E317CB">
        <w:rPr>
          <w:rFonts w:ascii="TH SarabunPSK" w:hAnsi="TH SarabunPSK" w:cs="TH SarabunPSK" w:hint="cs"/>
          <w:sz w:val="32"/>
          <w:szCs w:val="32"/>
          <w:cs/>
        </w:rPr>
        <w:t>ณ</w:t>
      </w:r>
      <w:r w:rsidR="00E41967">
        <w:rPr>
          <w:rFonts w:ascii="TH SarabunPSK" w:hAnsi="TH SarabunPSK" w:cs="TH SarabunPSK"/>
          <w:sz w:val="32"/>
          <w:szCs w:val="32"/>
          <w:cs/>
        </w:rPr>
        <w:t xml:space="preserve">ฑิต </w:t>
      </w:r>
      <w:r w:rsidRPr="00E317CB">
        <w:rPr>
          <w:rFonts w:ascii="TH SarabunPSK" w:hAnsi="TH SarabunPSK" w:cs="TH SarabunPSK"/>
          <w:sz w:val="32"/>
          <w:szCs w:val="32"/>
          <w:cs/>
        </w:rPr>
        <w:t>สาขาวิชา</w:t>
      </w:r>
      <w:r w:rsidR="00E41967">
        <w:rPr>
          <w:rFonts w:ascii="TH SarabunPSK" w:hAnsi="TH SarabunPSK" w:cs="TH SarabunPSK" w:hint="cs"/>
          <w:sz w:val="32"/>
          <w:szCs w:val="32"/>
          <w:cs/>
        </w:rPr>
        <w:t>วิทยาศาสตร์เครื่องสำอาง หลักสูตรปรับปรุง 25</w:t>
      </w:r>
      <w:r w:rsidR="008756A8">
        <w:rPr>
          <w:rFonts w:ascii="TH SarabunPSK" w:hAnsi="TH SarabunPSK" w:cs="TH SarabunPSK"/>
          <w:sz w:val="32"/>
          <w:szCs w:val="32"/>
        </w:rPr>
        <w:t>60</w:t>
      </w:r>
    </w:p>
    <w:p w:rsidR="0057054D" w:rsidRPr="00E317CB" w:rsidRDefault="0057054D" w:rsidP="0057054D">
      <w:pPr>
        <w:ind w:firstLine="284"/>
        <w:rPr>
          <w:rFonts w:ascii="TH SarabunPSK" w:hAnsi="TH SarabunPSK" w:cs="TH SarabunPSK"/>
          <w:b/>
          <w:bCs/>
          <w:sz w:val="32"/>
          <w:szCs w:val="32"/>
        </w:rPr>
      </w:pPr>
    </w:p>
    <w:p w:rsidR="0057054D" w:rsidRPr="00E317CB" w:rsidRDefault="0057054D" w:rsidP="0057054D">
      <w:pPr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อาจารย์ผู้รับผิดชอบ/อาจารย์ที่ปรึกษาการฝึกประสบการณ์ภาคสนาม</w:t>
      </w:r>
    </w:p>
    <w:p w:rsidR="00215D12" w:rsidRPr="00E317CB" w:rsidRDefault="00215D12" w:rsidP="00215D12">
      <w:pPr>
        <w:tabs>
          <w:tab w:val="left" w:pos="284"/>
          <w:tab w:val="left" w:pos="709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  <w:t xml:space="preserve">1)  </w:t>
      </w:r>
      <w:r>
        <w:rPr>
          <w:rFonts w:ascii="TH SarabunPSK" w:hAnsi="TH SarabunPSK" w:cs="TH SarabunPSK" w:hint="cs"/>
          <w:sz w:val="32"/>
          <w:szCs w:val="32"/>
          <w:cs/>
        </w:rPr>
        <w:t>ดร.</w:t>
      </w:r>
      <w:r w:rsidR="006759E4">
        <w:rPr>
          <w:rFonts w:ascii="TH SarabunPSK" w:hAnsi="TH SarabunPSK" w:cs="TH SarabunPSK" w:hint="cs"/>
          <w:sz w:val="32"/>
          <w:szCs w:val="32"/>
          <w:cs/>
        </w:rPr>
        <w:t>สุภาวดี พาหิระ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215D12" w:rsidRDefault="00215D12" w:rsidP="00215D12">
      <w:pPr>
        <w:tabs>
          <w:tab w:val="left" w:pos="284"/>
          <w:tab w:val="left" w:pos="709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2307ED">
        <w:rPr>
          <w:rFonts w:ascii="TH SarabunPSK" w:hAnsi="TH SarabunPSK" w:cs="TH SarabunPSK"/>
          <w:sz w:val="32"/>
          <w:szCs w:val="32"/>
          <w:cs/>
        </w:rPr>
        <w:t xml:space="preserve">สถานที่ติดต่อ  :  ห้อง </w:t>
      </w:r>
      <w:r>
        <w:rPr>
          <w:rFonts w:ascii="TH SarabunPSK" w:hAnsi="TH SarabunPSK" w:cs="TH SarabunPSK" w:hint="cs"/>
          <w:sz w:val="32"/>
          <w:szCs w:val="32"/>
          <w:cs/>
        </w:rPr>
        <w:t>2106</w:t>
      </w:r>
      <w:r w:rsidR="006759E4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โทร. </w:t>
      </w:r>
      <w:r>
        <w:rPr>
          <w:rFonts w:ascii="TH SarabunPSK" w:hAnsi="TH SarabunPSK" w:cs="TH SarabunPSK"/>
          <w:sz w:val="32"/>
          <w:szCs w:val="32"/>
        </w:rPr>
        <w:t>055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96</w:t>
      </w:r>
      <w:r>
        <w:rPr>
          <w:rFonts w:ascii="TH SarabunPSK" w:hAnsi="TH SarabunPSK" w:cs="TH SarabunPSK" w:hint="cs"/>
          <w:sz w:val="32"/>
          <w:szCs w:val="32"/>
          <w:cs/>
        </w:rPr>
        <w:t>18</w:t>
      </w:r>
      <w:r w:rsidR="006759E4">
        <w:rPr>
          <w:rFonts w:ascii="TH SarabunPSK" w:hAnsi="TH SarabunPSK" w:cs="TH SarabunPSK" w:hint="cs"/>
          <w:sz w:val="32"/>
          <w:szCs w:val="32"/>
          <w:cs/>
        </w:rPr>
        <w:t>83</w:t>
      </w:r>
      <w:r w:rsidR="006759E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E317CB">
        <w:rPr>
          <w:rFonts w:ascii="TH SarabunPSK" w:hAnsi="TH SarabunPSK" w:cs="TH SarabunPSK"/>
          <w:sz w:val="32"/>
          <w:szCs w:val="32"/>
        </w:rPr>
        <w:tab/>
        <w:t>E</w:t>
      </w:r>
      <w:r w:rsidRPr="00E317CB">
        <w:rPr>
          <w:rFonts w:ascii="TH SarabunPSK" w:hAnsi="TH SarabunPSK" w:cs="TH SarabunPSK"/>
          <w:sz w:val="32"/>
          <w:szCs w:val="32"/>
          <w:cs/>
        </w:rPr>
        <w:t>-</w:t>
      </w:r>
      <w:r w:rsidRPr="00E317CB">
        <w:rPr>
          <w:rFonts w:ascii="TH SarabunPSK" w:hAnsi="TH SarabunPSK" w:cs="TH SarabunPSK"/>
          <w:sz w:val="32"/>
          <w:szCs w:val="32"/>
        </w:rPr>
        <w:t>mail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.  </w:t>
      </w:r>
      <w:hyperlink r:id="rId7" w:history="1">
        <w:r w:rsidR="006759E4" w:rsidRPr="00243098">
          <w:rPr>
            <w:rStyle w:val="Hyperlink"/>
            <w:rFonts w:ascii="TH SarabunPSK" w:hAnsi="TH SarabunPSK" w:cs="TH SarabunPSK"/>
            <w:sz w:val="32"/>
            <w:szCs w:val="32"/>
          </w:rPr>
          <w:t>supawadeep@nu</w:t>
        </w:r>
        <w:r w:rsidR="006759E4" w:rsidRPr="00243098">
          <w:rPr>
            <w:rStyle w:val="Hyperlink"/>
            <w:rFonts w:ascii="TH SarabunPSK" w:hAnsi="TH SarabunPSK" w:cs="TH SarabunPSK"/>
            <w:sz w:val="32"/>
            <w:szCs w:val="32"/>
            <w:cs/>
          </w:rPr>
          <w:t>.</w:t>
        </w:r>
        <w:r w:rsidR="006759E4" w:rsidRPr="00243098">
          <w:rPr>
            <w:rStyle w:val="Hyperlink"/>
            <w:rFonts w:ascii="TH SarabunPSK" w:hAnsi="TH SarabunPSK" w:cs="TH SarabunPSK"/>
            <w:sz w:val="32"/>
            <w:szCs w:val="32"/>
          </w:rPr>
          <w:t>ac</w:t>
        </w:r>
        <w:r w:rsidR="006759E4" w:rsidRPr="00243098">
          <w:rPr>
            <w:rStyle w:val="Hyperlink"/>
            <w:rFonts w:ascii="TH SarabunPSK" w:hAnsi="TH SarabunPSK" w:cs="TH SarabunPSK"/>
            <w:sz w:val="32"/>
            <w:szCs w:val="32"/>
            <w:cs/>
          </w:rPr>
          <w:t>.</w:t>
        </w:r>
        <w:r w:rsidR="006759E4" w:rsidRPr="00243098">
          <w:rPr>
            <w:rStyle w:val="Hyperlink"/>
            <w:rFonts w:ascii="TH SarabunPSK" w:hAnsi="TH SarabunPSK" w:cs="TH SarabunPSK"/>
            <w:sz w:val="32"/>
            <w:szCs w:val="32"/>
          </w:rPr>
          <w:t>th</w:t>
        </w:r>
      </w:hyperlink>
    </w:p>
    <w:p w:rsidR="006759E4" w:rsidRDefault="006759E4" w:rsidP="00215D12">
      <w:pPr>
        <w:tabs>
          <w:tab w:val="left" w:pos="284"/>
          <w:tab w:val="left" w:pos="709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2</w:t>
      </w:r>
      <w:r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7A1D8A">
        <w:rPr>
          <w:rFonts w:ascii="TH SarabunPSK" w:hAnsi="TH SarabunPSK" w:cs="TH SarabunPSK" w:hint="cs"/>
          <w:sz w:val="32"/>
          <w:szCs w:val="32"/>
          <w:cs/>
        </w:rPr>
        <w:t xml:space="preserve"> ดร.</w:t>
      </w:r>
      <w:r>
        <w:rPr>
          <w:rFonts w:ascii="TH SarabunPSK" w:hAnsi="TH SarabunPSK" w:cs="TH SarabunPSK" w:hint="cs"/>
          <w:sz w:val="32"/>
          <w:szCs w:val="32"/>
          <w:cs/>
        </w:rPr>
        <w:t>วรวุฒิ เกรียงไกร</w:t>
      </w:r>
    </w:p>
    <w:p w:rsidR="006759E4" w:rsidRDefault="006759E4" w:rsidP="0057054D">
      <w:pPr>
        <w:tabs>
          <w:tab w:val="left" w:pos="284"/>
          <w:tab w:val="left" w:pos="709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Pr="002307ED">
        <w:rPr>
          <w:rFonts w:ascii="TH SarabunPSK" w:hAnsi="TH SarabunPSK" w:cs="TH SarabunPSK"/>
          <w:sz w:val="32"/>
          <w:szCs w:val="32"/>
          <w:cs/>
        </w:rPr>
        <w:t xml:space="preserve">สถานที่ติดต่อ  :  ห้อง 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="008756A8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0</w:t>
      </w:r>
      <w:r w:rsidR="008756A8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โทร. </w:t>
      </w:r>
      <w:r>
        <w:rPr>
          <w:rFonts w:ascii="TH SarabunPSK" w:hAnsi="TH SarabunPSK" w:cs="TH SarabunPSK"/>
          <w:sz w:val="32"/>
          <w:szCs w:val="32"/>
        </w:rPr>
        <w:t>055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96</w:t>
      </w:r>
      <w:r>
        <w:rPr>
          <w:rFonts w:ascii="TH SarabunPSK" w:hAnsi="TH SarabunPSK" w:cs="TH SarabunPSK" w:hint="cs"/>
          <w:sz w:val="32"/>
          <w:szCs w:val="32"/>
          <w:cs/>
        </w:rPr>
        <w:t>18</w:t>
      </w:r>
      <w:r w:rsidR="008756A8">
        <w:rPr>
          <w:rFonts w:ascii="TH SarabunPSK" w:hAnsi="TH SarabunPSK" w:cs="TH SarabunPSK"/>
          <w:sz w:val="32"/>
          <w:szCs w:val="32"/>
        </w:rPr>
        <w:t>80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E317CB">
        <w:rPr>
          <w:rFonts w:ascii="TH SarabunPSK" w:hAnsi="TH SarabunPSK" w:cs="TH SarabunPSK"/>
          <w:sz w:val="32"/>
          <w:szCs w:val="32"/>
        </w:rPr>
        <w:tab/>
        <w:t>E</w:t>
      </w:r>
      <w:r w:rsidRPr="00E317CB">
        <w:rPr>
          <w:rFonts w:ascii="TH SarabunPSK" w:hAnsi="TH SarabunPSK" w:cs="TH SarabunPSK"/>
          <w:sz w:val="32"/>
          <w:szCs w:val="32"/>
          <w:cs/>
        </w:rPr>
        <w:t>-</w:t>
      </w:r>
      <w:r w:rsidRPr="00E317CB">
        <w:rPr>
          <w:rFonts w:ascii="TH SarabunPSK" w:hAnsi="TH SarabunPSK" w:cs="TH SarabunPSK"/>
          <w:sz w:val="32"/>
          <w:szCs w:val="32"/>
        </w:rPr>
        <w:t>mail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.  </w:t>
      </w:r>
      <w:hyperlink r:id="rId8" w:history="1">
        <w:r w:rsidRPr="00243098">
          <w:rPr>
            <w:rStyle w:val="Hyperlink"/>
            <w:szCs w:val="24"/>
            <w:cs/>
          </w:rPr>
          <w:t xml:space="preserve"> </w:t>
        </w:r>
        <w:r w:rsidRPr="00243098">
          <w:rPr>
            <w:rStyle w:val="Hyperlink"/>
            <w:rFonts w:ascii="TH SarabunPSK" w:hAnsi="TH SarabunPSK" w:cs="TH SarabunPSK"/>
            <w:sz w:val="32"/>
            <w:szCs w:val="32"/>
          </w:rPr>
          <w:t>wg</w:t>
        </w:r>
        <w:r w:rsidRPr="00243098">
          <w:rPr>
            <w:rStyle w:val="Hyperlink"/>
            <w:rFonts w:ascii="TH SarabunPSK" w:hAnsi="TH SarabunPSK" w:cs="TH SarabunPSK"/>
            <w:sz w:val="32"/>
            <w:szCs w:val="32"/>
            <w:cs/>
          </w:rPr>
          <w:t>.</w:t>
        </w:r>
        <w:r w:rsidRPr="00243098">
          <w:rPr>
            <w:rStyle w:val="Hyperlink"/>
            <w:rFonts w:ascii="TH SarabunPSK" w:hAnsi="TH SarabunPSK" w:cs="TH SarabunPSK"/>
            <w:sz w:val="32"/>
            <w:szCs w:val="32"/>
          </w:rPr>
          <w:t>kriangkrai@gmail</w:t>
        </w:r>
        <w:r w:rsidRPr="00243098">
          <w:rPr>
            <w:rStyle w:val="Hyperlink"/>
            <w:rFonts w:ascii="TH SarabunPSK" w:hAnsi="TH SarabunPSK" w:cs="TH SarabunPSK"/>
            <w:sz w:val="32"/>
            <w:szCs w:val="32"/>
            <w:cs/>
          </w:rPr>
          <w:t>.</w:t>
        </w:r>
        <w:r w:rsidRPr="00243098">
          <w:rPr>
            <w:rStyle w:val="Hyperlink"/>
            <w:rFonts w:ascii="TH SarabunPSK" w:hAnsi="TH SarabunPSK" w:cs="TH SarabunPSK"/>
            <w:sz w:val="32"/>
            <w:szCs w:val="32"/>
          </w:rPr>
          <w:t xml:space="preserve">com </w:t>
        </w:r>
      </w:hyperlink>
    </w:p>
    <w:p w:rsidR="0057054D" w:rsidRPr="00E317CB" w:rsidRDefault="006759E4" w:rsidP="0057054D">
      <w:pPr>
        <w:tabs>
          <w:tab w:val="left" w:pos="284"/>
          <w:tab w:val="left" w:pos="709"/>
        </w:tabs>
        <w:rPr>
          <w:rFonts w:ascii="TH SarabunPSK" w:hAnsi="TH SarabunPSK" w:cs="TH SarabunPSK"/>
          <w:sz w:val="32"/>
          <w:szCs w:val="32"/>
          <w:cs/>
        </w:rPr>
      </w:pPr>
      <w:r w:rsidRPr="00E317CB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="0057054D" w:rsidRPr="00E317CB"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E41967">
        <w:rPr>
          <w:rFonts w:ascii="TH SarabunPSK" w:hAnsi="TH SarabunPSK" w:cs="TH SarabunPSK"/>
          <w:sz w:val="32"/>
          <w:szCs w:val="32"/>
          <w:cs/>
        </w:rPr>
        <w:t xml:space="preserve"> นา</w:t>
      </w:r>
      <w:r w:rsidR="00E41967">
        <w:rPr>
          <w:rFonts w:ascii="TH SarabunPSK" w:hAnsi="TH SarabunPSK" w:cs="TH SarabunPSK" w:hint="cs"/>
          <w:sz w:val="32"/>
          <w:szCs w:val="32"/>
          <w:cs/>
        </w:rPr>
        <w:t>งจิตตรีพร  คล้ายแท้</w:t>
      </w:r>
    </w:p>
    <w:p w:rsidR="0057054D" w:rsidRPr="00E317CB" w:rsidRDefault="00E41967" w:rsidP="0057054D">
      <w:pPr>
        <w:tabs>
          <w:tab w:val="left" w:pos="284"/>
          <w:tab w:val="left" w:pos="709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สถานที่ติดต่อ</w:t>
      </w:r>
      <w:r w:rsidR="0057054D" w:rsidRPr="00E317CB">
        <w:rPr>
          <w:rFonts w:ascii="TH SarabunPSK" w:hAnsi="TH SarabunPSK" w:cs="TH SarabunPSK"/>
          <w:sz w:val="32"/>
          <w:szCs w:val="32"/>
          <w:cs/>
        </w:rPr>
        <w:t xml:space="preserve">  : 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20D94">
        <w:rPr>
          <w:rFonts w:ascii="TH SarabunPSK" w:hAnsi="TH SarabunPSK" w:cs="TH SarabunPSK" w:hint="cs"/>
          <w:sz w:val="32"/>
          <w:szCs w:val="32"/>
          <w:cs/>
        </w:rPr>
        <w:t>ห้องสำนักงานเลขานุการคณะเภสัชศาสตร์</w:t>
      </w:r>
    </w:p>
    <w:p w:rsidR="0057054D" w:rsidRPr="00E317CB" w:rsidRDefault="0057054D" w:rsidP="0057054D">
      <w:pPr>
        <w:tabs>
          <w:tab w:val="left" w:pos="284"/>
          <w:tab w:val="left" w:pos="709"/>
        </w:tabs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sz w:val="32"/>
          <w:szCs w:val="32"/>
          <w:cs/>
        </w:rPr>
        <w:tab/>
        <w:t xml:space="preserve">โทร. </w:t>
      </w:r>
      <w:r w:rsidR="00E41967">
        <w:rPr>
          <w:rFonts w:ascii="TH SarabunPSK" w:hAnsi="TH SarabunPSK" w:cs="TH SarabunPSK" w:hint="cs"/>
          <w:sz w:val="32"/>
          <w:szCs w:val="32"/>
          <w:cs/>
        </w:rPr>
        <w:t>055-963647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E317CB">
        <w:rPr>
          <w:rFonts w:ascii="TH SarabunPSK" w:hAnsi="TH SarabunPSK" w:cs="TH SarabunPSK"/>
          <w:sz w:val="32"/>
          <w:szCs w:val="32"/>
        </w:rPr>
        <w:tab/>
      </w:r>
      <w:r w:rsidRPr="00E317CB">
        <w:rPr>
          <w:rFonts w:ascii="TH SarabunPSK" w:hAnsi="TH SarabunPSK" w:cs="TH SarabunPSK"/>
          <w:sz w:val="32"/>
          <w:szCs w:val="32"/>
        </w:rPr>
        <w:tab/>
      </w:r>
      <w:r w:rsidRPr="000240A9">
        <w:rPr>
          <w:rFonts w:ascii="TH SarabunPSK" w:hAnsi="TH SarabunPSK" w:cs="TH SarabunPSK"/>
          <w:sz w:val="32"/>
          <w:szCs w:val="32"/>
        </w:rPr>
        <w:t>E</w:t>
      </w:r>
      <w:r w:rsidRPr="000240A9">
        <w:rPr>
          <w:rFonts w:ascii="TH SarabunPSK" w:hAnsi="TH SarabunPSK" w:cs="TH SarabunPSK"/>
          <w:sz w:val="32"/>
          <w:szCs w:val="32"/>
          <w:cs/>
        </w:rPr>
        <w:t>-</w:t>
      </w:r>
      <w:r w:rsidRPr="000240A9">
        <w:rPr>
          <w:rFonts w:ascii="TH SarabunPSK" w:hAnsi="TH SarabunPSK" w:cs="TH SarabunPSK"/>
          <w:sz w:val="32"/>
          <w:szCs w:val="32"/>
        </w:rPr>
        <w:t>mail</w:t>
      </w:r>
      <w:r w:rsidRPr="000240A9">
        <w:rPr>
          <w:rFonts w:ascii="TH SarabunPSK" w:hAnsi="TH SarabunPSK" w:cs="TH SarabunPSK"/>
          <w:sz w:val="32"/>
          <w:szCs w:val="32"/>
          <w:cs/>
        </w:rPr>
        <w:t xml:space="preserve">.  </w:t>
      </w:r>
      <w:r w:rsidR="00C93CC3" w:rsidRPr="000240A9">
        <w:rPr>
          <w:rFonts w:ascii="TH SarabunPSK" w:hAnsi="TH SarabunPSK" w:cs="TH SarabunPSK"/>
          <w:sz w:val="32"/>
          <w:szCs w:val="32"/>
        </w:rPr>
        <w:t>jitteepornt@nu</w:t>
      </w:r>
      <w:r w:rsidR="00C93CC3" w:rsidRPr="000240A9">
        <w:rPr>
          <w:rFonts w:ascii="TH SarabunPSK" w:hAnsi="TH SarabunPSK" w:cs="TH SarabunPSK"/>
          <w:sz w:val="32"/>
          <w:szCs w:val="32"/>
          <w:cs/>
        </w:rPr>
        <w:t>.</w:t>
      </w:r>
      <w:r w:rsidR="00C93CC3" w:rsidRPr="000240A9">
        <w:rPr>
          <w:rFonts w:ascii="TH SarabunPSK" w:hAnsi="TH SarabunPSK" w:cs="TH SarabunPSK"/>
          <w:sz w:val="32"/>
          <w:szCs w:val="32"/>
        </w:rPr>
        <w:t>ac</w:t>
      </w:r>
      <w:r w:rsidR="00C93CC3" w:rsidRPr="000240A9">
        <w:rPr>
          <w:rFonts w:ascii="TH SarabunPSK" w:hAnsi="TH SarabunPSK" w:cs="TH SarabunPSK"/>
          <w:sz w:val="32"/>
          <w:szCs w:val="32"/>
          <w:cs/>
        </w:rPr>
        <w:t>.</w:t>
      </w:r>
      <w:r w:rsidR="00C93CC3" w:rsidRPr="000240A9">
        <w:rPr>
          <w:rFonts w:ascii="TH SarabunPSK" w:hAnsi="TH SarabunPSK" w:cs="TH SarabunPSK"/>
          <w:sz w:val="32"/>
          <w:szCs w:val="32"/>
        </w:rPr>
        <w:t>th</w:t>
      </w:r>
    </w:p>
    <w:p w:rsidR="0057054D" w:rsidRPr="00E317CB" w:rsidRDefault="0057054D" w:rsidP="0057054D">
      <w:pPr>
        <w:tabs>
          <w:tab w:val="left" w:pos="284"/>
          <w:tab w:val="left" w:pos="709"/>
        </w:tabs>
        <w:rPr>
          <w:rFonts w:ascii="TH SarabunPSK" w:hAnsi="TH SarabunPSK" w:cs="TH SarabunPSK"/>
          <w:sz w:val="32"/>
          <w:szCs w:val="32"/>
        </w:rPr>
      </w:pPr>
    </w:p>
    <w:p w:rsidR="0057054D" w:rsidRPr="00E317CB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 xml:space="preserve">.  ภาคการศึกษา/ชั้นปีที่กำหนดให้มีการฝึกประสบการณ์ภาคสนาม ตามแผนการศึกษาของหลักสูตร : </w:t>
      </w:r>
    </w:p>
    <w:p w:rsidR="002307ED" w:rsidRPr="00BE1289" w:rsidRDefault="002307ED" w:rsidP="002307ED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ภาคการศึกษาที่  </w:t>
      </w:r>
      <w:r w:rsidR="006759E4">
        <w:rPr>
          <w:rFonts w:ascii="TH SarabunPSK" w:hAnsi="TH SarabunPSK" w:cs="TH SarabunPSK" w:hint="cs"/>
          <w:sz w:val="32"/>
          <w:szCs w:val="32"/>
          <w:cs/>
        </w:rPr>
        <w:t>2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   ชั้นปีที่ 4  ไม่มีรายวิชาที่ต้องเรียนมาก่อน</w:t>
      </w:r>
    </w:p>
    <w:p w:rsidR="0057054D" w:rsidRPr="00E317CB" w:rsidRDefault="0057054D" w:rsidP="0057054D">
      <w:pPr>
        <w:rPr>
          <w:rFonts w:ascii="TH SarabunPSK" w:hAnsi="TH SarabunPSK" w:cs="TH SarabunPSK"/>
          <w:sz w:val="32"/>
          <w:szCs w:val="32"/>
          <w:cs/>
        </w:rPr>
      </w:pPr>
    </w:p>
    <w:p w:rsidR="0057054D" w:rsidRPr="00E317CB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 xml:space="preserve">.  วันที่จัดทำหรือปรับปรุงรายละเอียดของรายวิชาประสบการณ์ภาคสนามครั้งล่าสุด </w:t>
      </w:r>
    </w:p>
    <w:p w:rsidR="0057054D" w:rsidRPr="006A65BB" w:rsidRDefault="0057054D" w:rsidP="0057054D">
      <w:pPr>
        <w:rPr>
          <w:rFonts w:ascii="TH SarabunPSK" w:hAnsi="TH SarabunPSK" w:cs="TH SarabunPSK"/>
          <w:b/>
          <w:bCs/>
          <w:sz w:val="36"/>
          <w:szCs w:val="36"/>
        </w:rPr>
      </w:pPr>
      <w:r w:rsidRPr="00E317CB">
        <w:rPr>
          <w:rFonts w:ascii="TH SarabunPSK" w:hAnsi="TH SarabunPSK" w:cs="TH SarabunPSK"/>
          <w:sz w:val="32"/>
          <w:szCs w:val="32"/>
          <w:cs/>
        </w:rPr>
        <w:tab/>
      </w:r>
      <w:r w:rsidR="00E41967" w:rsidRPr="000240A9">
        <w:rPr>
          <w:rFonts w:ascii="TH SarabunPSK" w:hAnsi="TH SarabunPSK" w:cs="TH SarabunPSK" w:hint="cs"/>
          <w:sz w:val="32"/>
          <w:szCs w:val="32"/>
          <w:cs/>
        </w:rPr>
        <w:t>ประชุมคณะกรรมการ</w:t>
      </w:r>
      <w:r w:rsidR="00C93CC3" w:rsidRPr="000240A9">
        <w:rPr>
          <w:rFonts w:ascii="TH SarabunPSK" w:hAnsi="TH SarabunPSK" w:cs="TH SarabunPSK" w:hint="cs"/>
          <w:sz w:val="32"/>
          <w:szCs w:val="32"/>
          <w:cs/>
        </w:rPr>
        <w:t>สหกิจศึกษาสาขาวิชาวิทยาศาสตร์เครื่องสำอาง</w:t>
      </w:r>
      <w:r w:rsidR="00E41967" w:rsidRPr="000240A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A65BB">
        <w:rPr>
          <w:rFonts w:ascii="TH SarabunPSK" w:hAnsi="TH SarabunPSK" w:cs="TH SarabunPSK" w:hint="cs"/>
          <w:sz w:val="32"/>
          <w:szCs w:val="32"/>
          <w:cs/>
        </w:rPr>
        <w:t xml:space="preserve">ครั้งที่ </w:t>
      </w:r>
      <w:r w:rsidR="006A65BB">
        <w:rPr>
          <w:rFonts w:ascii="TH SarabunPSK" w:hAnsi="TH SarabunPSK" w:cs="TH SarabunPSK"/>
          <w:sz w:val="32"/>
          <w:szCs w:val="32"/>
        </w:rPr>
        <w:t>1</w:t>
      </w:r>
      <w:r w:rsidR="006A65BB">
        <w:rPr>
          <w:rFonts w:ascii="TH SarabunPSK" w:hAnsi="TH SarabunPSK" w:cs="TH SarabunPSK"/>
          <w:sz w:val="32"/>
          <w:szCs w:val="32"/>
          <w:cs/>
        </w:rPr>
        <w:t>/</w:t>
      </w:r>
      <w:r w:rsidR="00E41967" w:rsidRPr="000240A9">
        <w:rPr>
          <w:rFonts w:ascii="TH SarabunPSK" w:hAnsi="TH SarabunPSK" w:cs="TH SarabunPSK" w:hint="cs"/>
          <w:sz w:val="32"/>
          <w:szCs w:val="32"/>
          <w:cs/>
        </w:rPr>
        <w:t>25</w:t>
      </w:r>
      <w:r w:rsidR="006759E4" w:rsidRPr="000240A9">
        <w:rPr>
          <w:rFonts w:ascii="TH SarabunPSK" w:hAnsi="TH SarabunPSK" w:cs="TH SarabunPSK"/>
          <w:sz w:val="32"/>
          <w:szCs w:val="32"/>
        </w:rPr>
        <w:t>6</w:t>
      </w:r>
      <w:r w:rsidR="006A65BB">
        <w:rPr>
          <w:rFonts w:ascii="TH SarabunPSK" w:hAnsi="TH SarabunPSK" w:cs="TH SarabunPSK"/>
          <w:sz w:val="32"/>
          <w:szCs w:val="32"/>
        </w:rPr>
        <w:t>1</w:t>
      </w:r>
    </w:p>
    <w:p w:rsidR="00C93CC3" w:rsidRDefault="00C93CC3" w:rsidP="0057054D">
      <w:pPr>
        <w:rPr>
          <w:rFonts w:ascii="TH SarabunPSK" w:hAnsi="TH SarabunPSK" w:cs="TH SarabunPSK"/>
          <w:b/>
          <w:bCs/>
          <w:sz w:val="36"/>
          <w:szCs w:val="36"/>
        </w:rPr>
      </w:pPr>
    </w:p>
    <w:p w:rsidR="0057054D" w:rsidRDefault="0057054D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317CB"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  <w:r w:rsidRPr="00E317CB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 xml:space="preserve">หมวดที่ </w:t>
      </w:r>
      <w:r w:rsidRPr="00E317CB">
        <w:rPr>
          <w:rFonts w:ascii="TH SarabunPSK" w:hAnsi="TH SarabunPSK" w:cs="TH SarabunPSK"/>
          <w:b/>
          <w:bCs/>
          <w:sz w:val="36"/>
          <w:szCs w:val="36"/>
        </w:rPr>
        <w:t>2</w:t>
      </w:r>
      <w:r w:rsidRPr="00E317CB">
        <w:rPr>
          <w:rFonts w:ascii="TH SarabunPSK" w:hAnsi="TH SarabunPSK" w:cs="TH SarabunPSK"/>
          <w:b/>
          <w:bCs/>
          <w:sz w:val="36"/>
          <w:szCs w:val="36"/>
          <w:cs/>
        </w:rPr>
        <w:t xml:space="preserve"> จุดมุ่งหมายและวัตถุประสงค์</w:t>
      </w:r>
    </w:p>
    <w:p w:rsidR="00E41967" w:rsidRPr="00E317CB" w:rsidRDefault="00E41967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:rsidR="0057054D" w:rsidRPr="00E317CB" w:rsidRDefault="0057054D" w:rsidP="009E101F">
      <w:pPr>
        <w:jc w:val="both"/>
        <w:rPr>
          <w:rFonts w:ascii="TH SarabunPSK" w:hAnsi="TH SarabunPSK" w:cs="TH SarabunPSK"/>
          <w:sz w:val="32"/>
          <w:szCs w:val="32"/>
          <w:cs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 xml:space="preserve">.  จุดมุ่งหมายของประสบการณ์ภาคสนาม  </w:t>
      </w:r>
    </w:p>
    <w:p w:rsidR="00AF5070" w:rsidRDefault="0057054D" w:rsidP="00AF5070">
      <w:pPr>
        <w:ind w:firstLine="720"/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sz w:val="32"/>
          <w:szCs w:val="32"/>
        </w:rPr>
        <w:t>1</w:t>
      </w:r>
      <w:r w:rsidRPr="00E317CB">
        <w:rPr>
          <w:rFonts w:ascii="TH SarabunPSK" w:hAnsi="TH SarabunPSK" w:cs="TH SarabunPSK"/>
          <w:sz w:val="32"/>
          <w:szCs w:val="32"/>
          <w:cs/>
        </w:rPr>
        <w:t>.</w:t>
      </w:r>
      <w:r w:rsidRPr="00E317CB">
        <w:rPr>
          <w:rFonts w:ascii="TH SarabunPSK" w:hAnsi="TH SarabunPSK" w:cs="TH SarabunPSK"/>
          <w:sz w:val="32"/>
          <w:szCs w:val="32"/>
        </w:rPr>
        <w:t xml:space="preserve">1 </w:t>
      </w:r>
      <w:r w:rsidR="00AF5070">
        <w:rPr>
          <w:rFonts w:ascii="TH SarabunPSK" w:hAnsi="TH SarabunPSK" w:cs="TH SarabunPSK" w:hint="cs"/>
          <w:sz w:val="32"/>
          <w:szCs w:val="32"/>
          <w:cs/>
        </w:rPr>
        <w:t>เพื่อให้นิสิต</w:t>
      </w:r>
      <w:r w:rsidRPr="00E317CB">
        <w:rPr>
          <w:rFonts w:ascii="TH SarabunPSK" w:hAnsi="TH SarabunPSK" w:cs="TH SarabunPSK"/>
          <w:sz w:val="32"/>
          <w:szCs w:val="32"/>
          <w:cs/>
        </w:rPr>
        <w:t>มีความ</w:t>
      </w:r>
      <w:r w:rsidR="00AF5070">
        <w:rPr>
          <w:rFonts w:ascii="TH SarabunPSK" w:hAnsi="TH SarabunPSK" w:cs="TH SarabunPSK" w:hint="cs"/>
          <w:sz w:val="32"/>
          <w:szCs w:val="32"/>
          <w:cs/>
        </w:rPr>
        <w:t>รอบ</w:t>
      </w:r>
      <w:r w:rsidR="00AF5070">
        <w:rPr>
          <w:rFonts w:ascii="TH SarabunPSK" w:hAnsi="TH SarabunPSK" w:cs="TH SarabunPSK"/>
          <w:sz w:val="32"/>
          <w:szCs w:val="32"/>
          <w:cs/>
        </w:rPr>
        <w:t>รู้</w:t>
      </w:r>
      <w:r w:rsidR="00AF5070">
        <w:rPr>
          <w:rFonts w:ascii="TH SarabunPSK" w:hAnsi="TH SarabunPSK" w:cs="TH SarabunPSK" w:hint="cs"/>
          <w:sz w:val="32"/>
          <w:szCs w:val="32"/>
          <w:cs/>
        </w:rPr>
        <w:t>ในภาคปฏิบัติ โดยสามารถนำความรู้ ทักษะภาคทฤษฎีไปประยุกต์ใช้สู่ภาคปฏิบัติหรือ</w:t>
      </w:r>
      <w:r w:rsidR="00AF5070" w:rsidRPr="00E317CB">
        <w:rPr>
          <w:rFonts w:ascii="TH SarabunPSK" w:hAnsi="TH SarabunPSK" w:cs="TH SarabunPSK"/>
          <w:sz w:val="32"/>
          <w:szCs w:val="32"/>
          <w:cs/>
        </w:rPr>
        <w:t>ในการทำงานในสถานประกอบการจริง</w:t>
      </w:r>
      <w:r w:rsidR="00AF5070">
        <w:rPr>
          <w:rFonts w:ascii="TH SarabunPSK" w:hAnsi="TH SarabunPSK" w:cs="TH SarabunPSK" w:hint="cs"/>
          <w:sz w:val="32"/>
          <w:szCs w:val="32"/>
          <w:cs/>
        </w:rPr>
        <w:t>ได้อย่างเหมาะสม</w:t>
      </w:r>
    </w:p>
    <w:p w:rsidR="00AF5070" w:rsidRDefault="00AF5070" w:rsidP="009E101F">
      <w:pPr>
        <w:ind w:firstLine="7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2 เพื่อให้นิสิตมี</w:t>
      </w:r>
      <w:r w:rsidR="0057054D" w:rsidRPr="00E317CB">
        <w:rPr>
          <w:rFonts w:ascii="TH SarabunPSK" w:hAnsi="TH SarabunPSK" w:cs="TH SarabunPSK"/>
          <w:sz w:val="32"/>
          <w:szCs w:val="32"/>
          <w:cs/>
        </w:rPr>
        <w:t>ความเข้าใจเกี่ยวกับก</w:t>
      </w:r>
      <w:r>
        <w:rPr>
          <w:rFonts w:ascii="TH SarabunPSK" w:hAnsi="TH SarabunPSK" w:cs="TH SarabunPSK"/>
          <w:sz w:val="32"/>
          <w:szCs w:val="32"/>
          <w:cs/>
        </w:rPr>
        <w:t>ารปฏิบัติงานในสาขาอาชีพของตนเอง</w:t>
      </w:r>
    </w:p>
    <w:p w:rsidR="0057054D" w:rsidRPr="00E317CB" w:rsidRDefault="00AF5070" w:rsidP="00AF5070">
      <w:pPr>
        <w:ind w:firstLine="72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1.3 เพื่อให้นิสิต</w:t>
      </w:r>
      <w:r w:rsidRPr="00E317CB">
        <w:rPr>
          <w:rFonts w:ascii="TH SarabunPSK" w:hAnsi="TH SarabunPSK" w:cs="TH SarabunPSK"/>
          <w:sz w:val="32"/>
          <w:szCs w:val="32"/>
          <w:cs/>
        </w:rPr>
        <w:t>สามารถศึกษา วิเคราะห์ วางแผน และปฏิบัติงานตามที่ได้รับมอบหมายได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7054D" w:rsidRPr="00E317CB">
        <w:rPr>
          <w:rFonts w:ascii="TH SarabunPSK" w:hAnsi="TH SarabunPSK" w:cs="TH SarabunPSK"/>
          <w:sz w:val="32"/>
          <w:szCs w:val="32"/>
          <w:cs/>
        </w:rPr>
        <w:t>รู้จักศึกษา ค้นคว้าหาความรู้ที่เหมาะสม</w:t>
      </w:r>
    </w:p>
    <w:p w:rsidR="0057054D" w:rsidRPr="00E317CB" w:rsidRDefault="0057054D" w:rsidP="009E101F">
      <w:pPr>
        <w:ind w:firstLine="720"/>
        <w:jc w:val="both"/>
        <w:rPr>
          <w:rFonts w:ascii="TH SarabunPSK" w:hAnsi="TH SarabunPSK" w:cs="TH SarabunPSK"/>
          <w:sz w:val="32"/>
          <w:szCs w:val="32"/>
          <w:cs/>
        </w:rPr>
      </w:pPr>
      <w:r w:rsidRPr="00E317CB">
        <w:rPr>
          <w:rFonts w:ascii="TH SarabunPSK" w:hAnsi="TH SarabunPSK" w:cs="TH SarabunPSK"/>
          <w:sz w:val="32"/>
          <w:szCs w:val="32"/>
        </w:rPr>
        <w:t>1</w:t>
      </w:r>
      <w:r w:rsidRPr="00E317CB">
        <w:rPr>
          <w:rFonts w:ascii="TH SarabunPSK" w:hAnsi="TH SarabunPSK" w:cs="TH SarabunPSK"/>
          <w:sz w:val="32"/>
          <w:szCs w:val="32"/>
          <w:cs/>
        </w:rPr>
        <w:t>.</w:t>
      </w:r>
      <w:r w:rsidRPr="00E317CB">
        <w:rPr>
          <w:rFonts w:ascii="TH SarabunPSK" w:hAnsi="TH SarabunPSK" w:cs="TH SarabunPSK"/>
          <w:sz w:val="32"/>
          <w:szCs w:val="32"/>
        </w:rPr>
        <w:t xml:space="preserve">4 </w:t>
      </w:r>
      <w:r w:rsidRPr="00E317CB">
        <w:rPr>
          <w:rFonts w:ascii="TH SarabunPSK" w:hAnsi="TH SarabunPSK" w:cs="TH SarabunPSK"/>
          <w:sz w:val="32"/>
          <w:szCs w:val="32"/>
          <w:cs/>
        </w:rPr>
        <w:t>สามารถเรียนรู้และปรับตัวให้เข้ากับวัฒนธรรมองค์กรได้ รู้จักการเป็นผู้นำ/ผู้ตามที่ดี ทำงานร่วมกับผู้อื่นได้ด้วยความขยัน อดทน ซื่อสัตย์ และรับผิดชอบ</w:t>
      </w:r>
    </w:p>
    <w:p w:rsidR="0057054D" w:rsidRPr="00E317CB" w:rsidRDefault="0057054D" w:rsidP="009E101F">
      <w:pPr>
        <w:ind w:firstLine="284"/>
        <w:jc w:val="both"/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sz w:val="32"/>
          <w:szCs w:val="32"/>
        </w:rPr>
        <w:tab/>
        <w:t>1</w:t>
      </w:r>
      <w:r w:rsidRPr="00E317CB">
        <w:rPr>
          <w:rFonts w:ascii="TH SarabunPSK" w:hAnsi="TH SarabunPSK" w:cs="TH SarabunPSK"/>
          <w:sz w:val="32"/>
          <w:szCs w:val="32"/>
          <w:cs/>
        </w:rPr>
        <w:t>.</w:t>
      </w:r>
      <w:r w:rsidRPr="00E317CB">
        <w:rPr>
          <w:rFonts w:ascii="TH SarabunPSK" w:hAnsi="TH SarabunPSK" w:cs="TH SarabunPSK"/>
          <w:sz w:val="32"/>
          <w:szCs w:val="32"/>
        </w:rPr>
        <w:t>5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 มีทักษะในการสื่อสารที่ดี รู้จักนำความรู้ ทักษะทางเทคโนโลยีคอมพิวเตอร์และสารสนเทศมาปรับใช้ในการปฏิบัติงานให้เกิดผลสัมฤทธิ์</w:t>
      </w:r>
    </w:p>
    <w:p w:rsidR="0057054D" w:rsidRPr="00E317CB" w:rsidRDefault="0057054D" w:rsidP="009E101F">
      <w:pPr>
        <w:ind w:firstLine="284"/>
        <w:jc w:val="both"/>
        <w:rPr>
          <w:rFonts w:ascii="TH SarabunPSK" w:hAnsi="TH SarabunPSK" w:cs="TH SarabunPSK"/>
          <w:sz w:val="32"/>
          <w:szCs w:val="32"/>
        </w:rPr>
      </w:pPr>
    </w:p>
    <w:p w:rsidR="00D20D94" w:rsidRDefault="0057054D" w:rsidP="00D20D94">
      <w:pPr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วัตถุประสงค์ในการพัฒนา/ปรับปรุงประสบการณ์ภาคสนาม:</w:t>
      </w:r>
    </w:p>
    <w:p w:rsidR="00AF5070" w:rsidRDefault="00210863" w:rsidP="00D20D94">
      <w:pPr>
        <w:ind w:firstLine="7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ีการปรับเนื้อหาในการจัดการอบรมเตรียมความพร้อมนิสิตก่อนออก</w:t>
      </w:r>
      <w:r w:rsidRPr="00E317CB">
        <w:rPr>
          <w:rFonts w:ascii="TH SarabunPSK" w:hAnsi="TH SarabunPSK" w:cs="TH SarabunPSK"/>
          <w:sz w:val="32"/>
          <w:szCs w:val="32"/>
          <w:cs/>
        </w:rPr>
        <w:t>ฝึกประสบการณ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นิสิตมีความพร้อมใน</w:t>
      </w:r>
      <w:r w:rsidRPr="00E317CB">
        <w:rPr>
          <w:rFonts w:ascii="TH SarabunPSK" w:hAnsi="TH SarabunPSK" w:cs="TH SarabunPSK"/>
          <w:sz w:val="32"/>
          <w:szCs w:val="32"/>
          <w:cs/>
        </w:rPr>
        <w:t>การปฏิบัติงานในสถานประกอบการจริ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สามารถปรับตัวจากการเปลี่ยนบทบาทการเป็นนิสิตไปสู่การเป็นผู้ปฏิบัติงานได้ดียิ่งขึ้น</w:t>
      </w:r>
    </w:p>
    <w:p w:rsidR="00AF5070" w:rsidRDefault="00AF5070" w:rsidP="00AF5070">
      <w:pPr>
        <w:ind w:firstLine="720"/>
        <w:jc w:val="both"/>
        <w:rPr>
          <w:rFonts w:ascii="TH SarabunPSK" w:hAnsi="TH SarabunPSK" w:cs="TH SarabunPSK"/>
          <w:sz w:val="32"/>
          <w:szCs w:val="32"/>
        </w:rPr>
      </w:pPr>
    </w:p>
    <w:p w:rsidR="0057054D" w:rsidRDefault="00210863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  <w:r w:rsidR="0057054D" w:rsidRPr="00E317CB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 xml:space="preserve">หมวดที่ </w:t>
      </w:r>
      <w:r w:rsidR="0057054D" w:rsidRPr="00E317CB">
        <w:rPr>
          <w:rFonts w:ascii="TH SarabunPSK" w:hAnsi="TH SarabunPSK" w:cs="TH SarabunPSK"/>
          <w:b/>
          <w:bCs/>
          <w:sz w:val="36"/>
          <w:szCs w:val="36"/>
        </w:rPr>
        <w:t>3</w:t>
      </w:r>
      <w:r w:rsidR="0057054D" w:rsidRPr="00E317CB">
        <w:rPr>
          <w:rFonts w:ascii="TH SarabunPSK" w:hAnsi="TH SarabunPSK" w:cs="TH SarabunPSK"/>
          <w:b/>
          <w:bCs/>
          <w:sz w:val="36"/>
          <w:szCs w:val="36"/>
          <w:cs/>
        </w:rPr>
        <w:t xml:space="preserve"> การพัฒนาผลการเรียนรู้</w:t>
      </w:r>
    </w:p>
    <w:p w:rsidR="002307ED" w:rsidRPr="00BE1289" w:rsidRDefault="002307ED" w:rsidP="002307E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2307ED" w:rsidRPr="00BE1289" w:rsidRDefault="002307ED" w:rsidP="002307ED">
      <w:pPr>
        <w:numPr>
          <w:ilvl w:val="0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คุณธรรม จริยธรรม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คุณธรรม จริยธรรม ที่ต้องพัฒนา</w:t>
      </w:r>
    </w:p>
    <w:p w:rsidR="002307ED" w:rsidRPr="00BE1289" w:rsidRDefault="002307ED" w:rsidP="002307ED">
      <w:pPr>
        <w:numPr>
          <w:ilvl w:val="2"/>
          <w:numId w:val="4"/>
        </w:numPr>
        <w:tabs>
          <w:tab w:val="left" w:pos="1620"/>
        </w:tabs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วามรับผิดชอบและเป็นผู้ที่ไว้วางใจให้ปฏิบัติงานได้โดยไม่ต้องควบคุมมากเกินไป</w:t>
      </w:r>
    </w:p>
    <w:p w:rsidR="002307ED" w:rsidRPr="00BE1289" w:rsidRDefault="002307ED" w:rsidP="002307ED">
      <w:pPr>
        <w:numPr>
          <w:ilvl w:val="2"/>
          <w:numId w:val="4"/>
        </w:numPr>
        <w:tabs>
          <w:tab w:val="left" w:pos="1620"/>
        </w:tabs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วามสนใจ อุตสาหะในการทำงาน</w:t>
      </w:r>
    </w:p>
    <w:p w:rsidR="002307ED" w:rsidRPr="00BE1289" w:rsidRDefault="002307ED" w:rsidP="002307ED">
      <w:pPr>
        <w:numPr>
          <w:ilvl w:val="2"/>
          <w:numId w:val="4"/>
        </w:numPr>
        <w:tabs>
          <w:tab w:val="left" w:pos="1620"/>
        </w:tabs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บุคลิกภาพและการวางตัวได้อย่างเหมาะสม</w:t>
      </w:r>
    </w:p>
    <w:p w:rsidR="002307ED" w:rsidRPr="00BE1289" w:rsidRDefault="002307ED" w:rsidP="002307ED">
      <w:pPr>
        <w:numPr>
          <w:ilvl w:val="2"/>
          <w:numId w:val="4"/>
        </w:numPr>
        <w:tabs>
          <w:tab w:val="left" w:pos="1620"/>
        </w:tabs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ระเบียบวินัย ปฏิบัติตามวัฒนธรรมองค์กร</w:t>
      </w:r>
    </w:p>
    <w:p w:rsidR="002307ED" w:rsidRPr="00BE1289" w:rsidRDefault="002307ED" w:rsidP="002307ED">
      <w:pPr>
        <w:numPr>
          <w:ilvl w:val="2"/>
          <w:numId w:val="4"/>
        </w:numPr>
        <w:tabs>
          <w:tab w:val="left" w:pos="1620"/>
        </w:tabs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ุณธรรมจริยธรรม ซื่อสัตย์ สุจริต เสียสละ เอื้อเฟื้อช่วยเหลือผู้อื่น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กระบวนการหรือกิจกรรมเพื่อพัฒนาผลการเรียนรู้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เตรียมความพร้อมโดยการจัดอบรมเก</w:t>
      </w:r>
      <w:r w:rsidR="00C93CC3">
        <w:rPr>
          <w:rFonts w:ascii="TH SarabunPSK" w:hAnsi="TH SarabunPSK" w:cs="TH SarabunPSK"/>
          <w:sz w:val="32"/>
          <w:szCs w:val="32"/>
          <w:cs/>
        </w:rPr>
        <w:t>ี่ยวกับระเบียบ วินัย คุณธรรมที่</w:t>
      </w:r>
      <w:r w:rsidRPr="00BE1289">
        <w:rPr>
          <w:rFonts w:ascii="TH SarabunPSK" w:hAnsi="TH SarabunPSK" w:cs="TH SarabunPSK"/>
          <w:sz w:val="32"/>
          <w:szCs w:val="32"/>
          <w:cs/>
        </w:rPr>
        <w:t>พึงปฏิบัติก่อนการปฏิบัติงานสหกิจศึกษา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นิเทศงานนิสิตสหกิจศึกษา อย่างน้อย 1 ครั้ง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อบหมายงาน กำหนด ติดตามและควบคุมให้นิสิตปฏิบัติตามกฎระเบียบของสถานประกอบการเช่นเดียวกับพนักงานขององค์กร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วิธีการประเมินผลการเรียนรู้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พัฒนาการของตนเองโดยนิสิตสหกิจศึกษา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ประเมินจากผลการประเมินนิสิตสหกิจศึกษาของสถานประกอบการ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การประเมินจากการประชุมร่วมกันระหว่างอาจารย์นิเทศ พนักงานที่ปรึกษาและนิสิต  </w:t>
      </w:r>
    </w:p>
    <w:p w:rsidR="002307ED" w:rsidRPr="00BE1289" w:rsidRDefault="002307ED" w:rsidP="002307ED">
      <w:pPr>
        <w:numPr>
          <w:ilvl w:val="0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ความรู้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อธิบายถึงความรู้ที่จะได้รับ/ผลการเรียนรู้ด้านความรู้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วามรู้ทางวิชาการเพียงพอที่จะทำงานที่ได้รับมอบหมาย (ในระดับที่นิสิตจะปฏิบัติได้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มีความชำนาญในด้านปฏิบัติการ เช่น การปฏิบัติงานในภาคสนามการปฏิบัติงานในห้องปฏิบัติการ 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วามรู้ในการจัดทำรายงานวิชาการตามมาตรฐานที่มหาวิทยาลัยกำหนด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กระบวนการหรือกิจกรรมที่จะพัฒนา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เตรียมความพร้อมสหกิจศึกษา โดยผ่านการอบรมความรู้ และทักษะสำหรับการปฏิบัติงาน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สถานประกอบการจัดพนักงานที่ปรึกษาให้คำแนะนำเกี่ยวกับขอบเขตหน้าที่ความรับผิดชอบในการทำงาน/โครงงาน ลักษณะงาน วิธีการ และขั้นตอนในการปฏิบัติงาน กฎระเบียบต่าง ๆ และระบบการทำงานองค์กรแก่นิสิต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นิสิตศึกษาและปฏิบัติงานด้วยตนเองภายใต้การดูแลของพนักงานที่ปรึกษา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วิธีการประเมินผลการเรียนรู้</w:t>
      </w:r>
    </w:p>
    <w:p w:rsidR="002307ED" w:rsidRPr="00BE1289" w:rsidRDefault="002307ED" w:rsidP="002307ED">
      <w:pPr>
        <w:numPr>
          <w:ilvl w:val="2"/>
          <w:numId w:val="4"/>
        </w:numPr>
        <w:ind w:right="-334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การประชุมร่วมระหว่างอาจารย์</w:t>
      </w:r>
      <w:smartTag w:uri="urn:schemas-microsoft-com:office:smarttags" w:element="PersonName">
        <w:smartTagPr>
          <w:attr w:name="ProductID" w:val="นิเทศ พนักงานที่ปรึกษา"/>
        </w:smartTagPr>
        <w:r w:rsidRPr="00BE1289">
          <w:rPr>
            <w:rFonts w:ascii="TH SarabunPSK" w:hAnsi="TH SarabunPSK" w:cs="TH SarabunPSK"/>
            <w:sz w:val="32"/>
            <w:szCs w:val="32"/>
            <w:cs/>
          </w:rPr>
          <w:t>นิเทศ พนักงานที่ปรึกษา</w:t>
        </w:r>
      </w:smartTag>
      <w:r w:rsidRPr="00BE1289">
        <w:rPr>
          <w:rFonts w:ascii="TH SarabunPSK" w:hAnsi="TH SarabunPSK" w:cs="TH SarabunPSK"/>
          <w:sz w:val="32"/>
          <w:szCs w:val="32"/>
          <w:cs/>
        </w:rPr>
        <w:t xml:space="preserve"> และนิสิต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ผลการประเมินนิสิตสหกิจศึกษาจากสถานประกอบการ</w:t>
      </w:r>
    </w:p>
    <w:p w:rsidR="002307ED" w:rsidRPr="00D20D94" w:rsidRDefault="002307ED" w:rsidP="00D20D94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การนำเสนอผลปฏิบัติงานและรายงานการปฏิบัติงานของนิสิต</w:t>
      </w:r>
    </w:p>
    <w:p w:rsidR="002307ED" w:rsidRPr="00BE1289" w:rsidRDefault="002307ED" w:rsidP="002307ED">
      <w:pPr>
        <w:numPr>
          <w:ilvl w:val="0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ทักษะทางปัญญา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ทักษะทางปัญญาที่ต้องได้รับ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สามารถปฏิบัติงานสำเร็จตามหน้าที่หรือตามที่ได้รับมอบหมายภายในระยะเวลาที่กำหนด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lastRenderedPageBreak/>
        <w:t>ทำงานได้ถูกต้องครบถ้วนสมบูรณ์ มีความประณีตเรียบร้อย มีความรอบคอบ ไม่เกิดปัญหาติดตามมา งานไม่ค้างคา เสร็จทันเวลาหรือก่อนเวลาที่กำหนด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วามสามารถในการเรียนรู้และประยุกต์วิชาการไปใช้ในงานที่ปฏิบัติได้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วิจารณญาณและการตัดสินใจ สามารถแก้ปัญหาเฉพาะหน้าและตัดสินใจได้ด้วยตนเอง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การจัดการและวางแผนการปฏิบัติงาน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สามารถพัฒนาตนเองให้ปฏิบัติตาม </w:t>
      </w:r>
      <w:r w:rsidRPr="00BE1289">
        <w:rPr>
          <w:rFonts w:ascii="TH SarabunPSK" w:hAnsi="TH SarabunPSK" w:cs="TH SarabunPSK"/>
          <w:sz w:val="32"/>
          <w:szCs w:val="32"/>
        </w:rPr>
        <w:t xml:space="preserve">Job Position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BE1289">
        <w:rPr>
          <w:rFonts w:ascii="TH SarabunPSK" w:hAnsi="TH SarabunPSK" w:cs="TH SarabunPSK"/>
          <w:sz w:val="32"/>
          <w:szCs w:val="32"/>
        </w:rPr>
        <w:t xml:space="preserve">Job Description </w:t>
      </w:r>
      <w:r w:rsidRPr="00BE1289">
        <w:rPr>
          <w:rFonts w:ascii="TH SarabunPSK" w:hAnsi="TH SarabunPSK" w:cs="TH SarabunPSK"/>
          <w:sz w:val="32"/>
          <w:szCs w:val="32"/>
          <w:cs/>
        </w:rPr>
        <w:t>ที่มอบหมายได้อย่างเหมาะสม</w:t>
      </w:r>
    </w:p>
    <w:p w:rsidR="002307ED" w:rsidRPr="00BE1289" w:rsidRDefault="002307ED" w:rsidP="00C93CC3">
      <w:pPr>
        <w:numPr>
          <w:ilvl w:val="2"/>
          <w:numId w:val="4"/>
        </w:numPr>
        <w:tabs>
          <w:tab w:val="left" w:pos="1620"/>
        </w:tabs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วามสามารถเริ่มต้นทำงานได้ด้วยตนเอง</w:t>
      </w:r>
    </w:p>
    <w:p w:rsidR="002307ED" w:rsidRPr="00BE1289" w:rsidRDefault="002307ED" w:rsidP="00C93CC3">
      <w:pPr>
        <w:numPr>
          <w:ilvl w:val="2"/>
          <w:numId w:val="4"/>
        </w:numPr>
        <w:ind w:hanging="181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สามารถประเมินข้อมูลแนวคิดจากแหล่งข้อมูลที่หลากหลาย และใช้ข้อมูลในการแก้ไข วิเคราะห์สรุปผลการศึกษา/ปฏิบัติงาน และให้ข้อเสนอแนะโดยจัดทำเป็นรายงานสหกิจศึกษา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กระบวนการหรือกิจกรรมที่จะพัฒนา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ปฏิบัติงานจริง หรือการมอบหมายโจทย์ปัญหา</w:t>
      </w:r>
    </w:p>
    <w:p w:rsidR="002307ED" w:rsidRPr="00BE1289" w:rsidRDefault="002307ED" w:rsidP="002307ED">
      <w:pPr>
        <w:numPr>
          <w:ilvl w:val="2"/>
          <w:numId w:val="4"/>
        </w:num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ประชุมร่วมกันระหว่างพนักงานที่ปรึกษา อาจารย์นิเทศ และนิสิต เพื่อให้ได้ข้อมูลย้อนกลับ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วิธีการประเมินผลการเรียนรู้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ผลงานที่ได้รับมอบหมาย ตามหัวข้อที่กำหนด โดยอ้างอิงทฤษฎีในวิชาที่เกี่ยวข้อง</w:t>
      </w:r>
    </w:p>
    <w:p w:rsidR="002307ED" w:rsidRPr="00BE1289" w:rsidRDefault="002307ED" w:rsidP="002307ED">
      <w:pPr>
        <w:numPr>
          <w:ilvl w:val="2"/>
          <w:numId w:val="4"/>
        </w:num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การประชุมร่วมกันระหว่างพนักงานที่ปรึกษา อาจารย์นิเทศ และนิสิต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การนำเสนอผลปฏิบัติงานและรายงานการปฏิบัติงานของนิสิต</w:t>
      </w:r>
    </w:p>
    <w:p w:rsidR="002307ED" w:rsidRPr="00BE1289" w:rsidRDefault="002307ED" w:rsidP="002307ED">
      <w:pPr>
        <w:numPr>
          <w:ilvl w:val="0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ทักษะความสัมพันธ์ระหว่างบุคคลและความรับผิดชอบ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ทักษะความสัมพันธ์ระหว่างบุคคลที่ควรมีการพัฒนา</w:t>
      </w:r>
    </w:p>
    <w:p w:rsidR="002307ED" w:rsidRPr="00BE1289" w:rsidRDefault="002307ED" w:rsidP="002307ED">
      <w:pPr>
        <w:numPr>
          <w:ilvl w:val="2"/>
          <w:numId w:val="4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มนุษยสัมพันธ์ สามารถทำงานร่วมกับผู้อื่น การทำงานเป็นทีม สร้างมนุษยสัมพันธ์ได้ดี</w:t>
      </w:r>
    </w:p>
    <w:p w:rsidR="002307ED" w:rsidRPr="00BE1289" w:rsidRDefault="002307ED" w:rsidP="002307ED">
      <w:pPr>
        <w:numPr>
          <w:ilvl w:val="2"/>
          <w:numId w:val="4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การแสดงความมีส่วนร่วมกับองค์กร</w:t>
      </w:r>
    </w:p>
    <w:p w:rsidR="002307ED" w:rsidRPr="00BE1289" w:rsidRDefault="002307ED" w:rsidP="002307ED">
      <w:pPr>
        <w:numPr>
          <w:ilvl w:val="2"/>
          <w:numId w:val="4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การตอบสนองต่อการสั่งการ ยินดีรับคำสั่ง คำแนะนำ คำวิจารณ์ และปรับตัวตามคำแนะนำ ข้อเสนอแนะนั้น</w:t>
      </w:r>
    </w:p>
    <w:p w:rsidR="002307ED" w:rsidRPr="00BE1289" w:rsidRDefault="002307ED" w:rsidP="002307ED">
      <w:pPr>
        <w:numPr>
          <w:ilvl w:val="2"/>
          <w:numId w:val="4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มีความรับผิดชอบในการเรียนรู้งานและจัดทำรายงานการปฏิบัติงานสหกิจศึกษาอย่างต่อเนื่อง 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กระบวนการหรือกิจกรรมที่ใช้พัฒนาการเรียนรู้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ปฏิบัติงานจริงเช่นเดียวกับพนักงานประจำ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เข้าร่วมกิจกรรม และปฏิบัติตามกฎระเบียบขององค์กร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วิธีการประเมินผลการเรียนรู้</w:t>
      </w:r>
    </w:p>
    <w:p w:rsidR="002307ED" w:rsidRPr="00BE1289" w:rsidRDefault="002307ED" w:rsidP="002307ED">
      <w:pPr>
        <w:numPr>
          <w:ilvl w:val="2"/>
          <w:numId w:val="4"/>
        </w:num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การประชุมร่วมกันระหว่างพนักงานที่ปรึกษา อาจารย์นิเทศ และนิสิต</w:t>
      </w:r>
    </w:p>
    <w:p w:rsidR="002307ED" w:rsidRPr="00D20D94" w:rsidRDefault="002307ED" w:rsidP="00D20D94">
      <w:pPr>
        <w:numPr>
          <w:ilvl w:val="2"/>
          <w:numId w:val="4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ประเมินจากผลการประเมินนิสิตสหกิจศึกษาของสถานประกอบการ </w:t>
      </w:r>
    </w:p>
    <w:p w:rsidR="002307ED" w:rsidRPr="00BE1289" w:rsidRDefault="002307ED" w:rsidP="002307ED">
      <w:pPr>
        <w:numPr>
          <w:ilvl w:val="0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ทักษะการวิเคราะห์เชิงตัวเลข การสื่อสารและการใช้เทคโนโลยีสารสนเทศ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ทักษะการวิเคราะห์เชิงตัวเลข การสื่อสาร และการใช้เทคโนโลยีสารสนเทศ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สามารถใช้เทคโนโลยีสารสนเทศในการนำเสนอข้อมูลได้อย่างมีประสิทธิภาพหรือสามารถใช้ความรู้ในเชิงสถิติ คณิตศาสตร์ เพื่อแก้ปัญหาโจทย์ที่ได้รับมอบหมายอย่างเหมาะสม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สามารถใช้เครื่องมือ อุปกรณ์ ในการสื่อสารสนับสนุนการทำงานได้อย่างเหมาะสม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กระบวนการหรือกิจกรรมที่จะพัฒนา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มอบหมายให้นำเสนอประสบการณ์การปฏิบัติงานสหกิจศึกษา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ให้มีส่วนร่วมในการแสดงความคิดเห็น</w:t>
      </w:r>
    </w:p>
    <w:p w:rsidR="002307ED" w:rsidRPr="00BE1289" w:rsidRDefault="002307ED" w:rsidP="002307ED">
      <w:pPr>
        <w:numPr>
          <w:ilvl w:val="1"/>
          <w:numId w:val="4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วิธีการประเมินผลการเรียนรู้</w:t>
      </w:r>
    </w:p>
    <w:p w:rsidR="002307ED" w:rsidRPr="00BE1289" w:rsidRDefault="002307ED" w:rsidP="002307ED">
      <w:pPr>
        <w:numPr>
          <w:ilvl w:val="2"/>
          <w:numId w:val="4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ผลการประเมินนิสิตสหกิจศึกษาของสถานประกอบการ</w:t>
      </w:r>
    </w:p>
    <w:p w:rsidR="002307ED" w:rsidRPr="00BE1289" w:rsidRDefault="002307ED" w:rsidP="002307ED">
      <w:pPr>
        <w:numPr>
          <w:ilvl w:val="2"/>
          <w:numId w:val="4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จากการนำเสนอผลปฏิบัติงานและรายงานการปฏิบัติงานของนิสิต</w:t>
      </w:r>
    </w:p>
    <w:p w:rsidR="002307ED" w:rsidRPr="00BE1289" w:rsidRDefault="002307ED" w:rsidP="002307ED">
      <w:pPr>
        <w:rPr>
          <w:rFonts w:ascii="TH SarabunPSK" w:hAnsi="TH SarabunPSK" w:cs="TH SarabunPSK"/>
          <w:sz w:val="32"/>
          <w:szCs w:val="32"/>
        </w:rPr>
      </w:pPr>
    </w:p>
    <w:p w:rsidR="0057054D" w:rsidRDefault="0057054D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E317CB"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  <w:r w:rsidRPr="00E317CB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 xml:space="preserve">หมวดที่ </w:t>
      </w:r>
      <w:r w:rsidRPr="00E317CB">
        <w:rPr>
          <w:rFonts w:ascii="TH SarabunPSK" w:hAnsi="TH SarabunPSK" w:cs="TH SarabunPSK"/>
          <w:b/>
          <w:bCs/>
          <w:sz w:val="36"/>
          <w:szCs w:val="36"/>
        </w:rPr>
        <w:t xml:space="preserve">4  </w:t>
      </w:r>
      <w:r w:rsidRPr="00E317CB">
        <w:rPr>
          <w:rFonts w:ascii="TH SarabunPSK" w:hAnsi="TH SarabunPSK" w:cs="TH SarabunPSK"/>
          <w:b/>
          <w:bCs/>
          <w:sz w:val="36"/>
          <w:szCs w:val="36"/>
          <w:cs/>
        </w:rPr>
        <w:t>ลักษณะและการดำเนินการ</w:t>
      </w:r>
    </w:p>
    <w:p w:rsidR="00D20D94" w:rsidRPr="00E317CB" w:rsidRDefault="00D20D94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:rsidR="0057054D" w:rsidRPr="00E317CB" w:rsidRDefault="0057054D" w:rsidP="0057054D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คำอธิบายโดยทั่วไปของประสบการณ์ภาคสนามหรือคำอธิบายรายวิชา</w:t>
      </w:r>
    </w:p>
    <w:p w:rsidR="00210863" w:rsidRDefault="002307ED" w:rsidP="002307ED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คำอธิบายรายวิชา 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>การฝึกปฏิบัติงาน</w:t>
      </w:r>
      <w:r>
        <w:rPr>
          <w:rFonts w:ascii="TH SarabunPSK" w:hAnsi="TH SarabunPSK" w:cs="TH SarabunPSK" w:hint="cs"/>
          <w:sz w:val="32"/>
          <w:szCs w:val="32"/>
          <w:cs/>
        </w:rPr>
        <w:t>ด้าน</w:t>
      </w:r>
      <w:r w:rsidRPr="00BE1289">
        <w:rPr>
          <w:rFonts w:ascii="TH SarabunPSK" w:hAnsi="TH SarabunPSK" w:cs="TH SarabunPSK"/>
          <w:sz w:val="32"/>
          <w:szCs w:val="32"/>
          <w:cs/>
        </w:rPr>
        <w:t>วิทยาศาสตร์เครื่องสำอางในหน่วยงานภาครัฐ</w:t>
      </w:r>
      <w:r>
        <w:rPr>
          <w:rFonts w:ascii="TH SarabunPSK" w:hAnsi="TH SarabunPSK" w:cs="TH SarabunPSK" w:hint="cs"/>
          <w:sz w:val="32"/>
          <w:szCs w:val="32"/>
          <w:cs/>
        </w:rPr>
        <w:t>หรือ</w:t>
      </w:r>
      <w:r w:rsidRPr="00BE1289">
        <w:rPr>
          <w:rFonts w:ascii="TH SarabunPSK" w:hAnsi="TH SarabunPSK" w:cs="TH SarabunPSK"/>
          <w:sz w:val="32"/>
          <w:szCs w:val="32"/>
          <w:cs/>
        </w:rPr>
        <w:t>เอกชน</w:t>
      </w:r>
    </w:p>
    <w:p w:rsidR="002307ED" w:rsidRPr="00BE1289" w:rsidRDefault="002307ED" w:rsidP="002307ED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ป็น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การฝึกปฏิบัติงานในฐานะพนักงานชั่วคราว และทำงานเต็มเวลาในหน่วยงานภาครัฐ เอกชนในสาขาวิทยาศาสตร์เครื่องสำอาง การจัดทำรายงานการศึกษาเพื่อพัฒนาวิชาชีพที่ได้รับมอบหมาย มีการนำเสนอ และการประเมินผลโดยพนักงานที่ปรึกษาและอาจารย์นิเทศ </w:t>
      </w:r>
    </w:p>
    <w:p w:rsidR="00210863" w:rsidRDefault="00210863" w:rsidP="0057054D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57054D" w:rsidRPr="00E317CB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กิจกรรมของนักศึกษา</w:t>
      </w:r>
    </w:p>
    <w:p w:rsidR="002307ED" w:rsidRPr="00BE128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2.1   เข้าร่วมกิจกรรมเตรียมความพร้อมนิสิตสหกิจศึกษาก่อนไปปฏิบัติงานสหกิจศึกษา โดยมีเวลาในการเข้าร่วมกิจกรรมไม่น้อยกว่า ร้อยละ 80 และผ่านเกณฑ์การวัดผลตามที่กำหนด</w:t>
      </w:r>
    </w:p>
    <w:p w:rsidR="002307ED" w:rsidRPr="00BE128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</w:rPr>
        <w:t>2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2   </w:t>
      </w:r>
      <w:r w:rsidRPr="00BE1289">
        <w:rPr>
          <w:rFonts w:ascii="TH SarabunPSK" w:hAnsi="TH SarabunPSK" w:cs="TH SarabunPSK"/>
          <w:sz w:val="32"/>
          <w:szCs w:val="32"/>
          <w:cs/>
        </w:rPr>
        <w:t>ปฏิบัติงานตามตำแหน่งงาน และแผนปฏิบัติงาน ซึ่งเป็นข้อตกลงระหว่างสาขาวิชาและสถานประกอบการ ภายใต้ความดูแลของพนักงานที่ปรึกษา และอาจารย์นิเทศ ในช่วงระยะเวลาต่อเนื่องจนครบ 16 สัปดาห์</w:t>
      </w:r>
    </w:p>
    <w:p w:rsidR="002307ED" w:rsidRPr="000240A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240A9">
        <w:rPr>
          <w:rFonts w:ascii="TH SarabunPSK" w:hAnsi="TH SarabunPSK" w:cs="TH SarabunPSK"/>
          <w:sz w:val="32"/>
          <w:szCs w:val="32"/>
          <w:cs/>
        </w:rPr>
        <w:t>2.3   ทำบันทึกรายงานการปฏิบัติงานประจำวันหรือประจำสัปดาห์</w:t>
      </w:r>
    </w:p>
    <w:p w:rsidR="002307ED" w:rsidRPr="000240A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240A9">
        <w:rPr>
          <w:rFonts w:ascii="TH SarabunPSK" w:hAnsi="TH SarabunPSK" w:cs="TH SarabunPSK"/>
          <w:sz w:val="32"/>
          <w:szCs w:val="32"/>
        </w:rPr>
        <w:t>2</w:t>
      </w:r>
      <w:r w:rsidRPr="000240A9">
        <w:rPr>
          <w:rFonts w:ascii="TH SarabunPSK" w:hAnsi="TH SarabunPSK" w:cs="TH SarabunPSK"/>
          <w:sz w:val="32"/>
          <w:szCs w:val="32"/>
          <w:cs/>
        </w:rPr>
        <w:t>.</w:t>
      </w:r>
      <w:r w:rsidRPr="000240A9">
        <w:rPr>
          <w:rFonts w:ascii="TH SarabunPSK" w:hAnsi="TH SarabunPSK" w:cs="TH SarabunPSK"/>
          <w:sz w:val="32"/>
          <w:szCs w:val="32"/>
        </w:rPr>
        <w:t xml:space="preserve">4   </w:t>
      </w:r>
      <w:r w:rsidRPr="000240A9">
        <w:rPr>
          <w:rFonts w:ascii="TH SarabunPSK" w:hAnsi="TH SarabunPSK" w:cs="TH SarabunPSK"/>
          <w:sz w:val="32"/>
          <w:szCs w:val="32"/>
          <w:cs/>
        </w:rPr>
        <w:t xml:space="preserve">กรอกข้อมูลและจัดส่งแบบฟอร์มสหกิจศึกษา  </w:t>
      </w:r>
      <w:r w:rsidRPr="000240A9">
        <w:rPr>
          <w:rFonts w:ascii="TH SarabunPSK" w:hAnsi="TH SarabunPSK" w:cs="TH SarabunPSK"/>
          <w:sz w:val="32"/>
          <w:szCs w:val="32"/>
        </w:rPr>
        <w:t>NU_Co</w:t>
      </w:r>
      <w:r w:rsidRPr="000240A9">
        <w:rPr>
          <w:rFonts w:ascii="TH SarabunPSK" w:hAnsi="TH SarabunPSK" w:cs="TH SarabunPSK"/>
          <w:sz w:val="32"/>
          <w:szCs w:val="32"/>
          <w:cs/>
        </w:rPr>
        <w:t>-</w:t>
      </w:r>
      <w:r w:rsidRPr="000240A9">
        <w:rPr>
          <w:rFonts w:ascii="TH SarabunPSK" w:hAnsi="TH SarabunPSK" w:cs="TH SarabunPSK"/>
          <w:sz w:val="32"/>
          <w:szCs w:val="32"/>
        </w:rPr>
        <w:t xml:space="preserve">op </w:t>
      </w:r>
      <w:r w:rsidRPr="000240A9">
        <w:rPr>
          <w:rFonts w:ascii="TH SarabunPSK" w:hAnsi="TH SarabunPSK" w:cs="TH SarabunPSK"/>
          <w:sz w:val="32"/>
          <w:szCs w:val="32"/>
          <w:cs/>
        </w:rPr>
        <w:t xml:space="preserve">กลับมายังผู้ประสานงานโครงการสหกิจศึกษาของคณะ ภายในระยะเวลาที่กำหนด </w:t>
      </w:r>
    </w:p>
    <w:p w:rsidR="002307ED" w:rsidRPr="000240A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240A9">
        <w:rPr>
          <w:rFonts w:ascii="TH SarabunPSK" w:hAnsi="TH SarabunPSK" w:cs="TH SarabunPSK"/>
          <w:sz w:val="32"/>
          <w:szCs w:val="32"/>
          <w:cs/>
        </w:rPr>
        <w:t xml:space="preserve">2.5   ส่งรายงานความก้าวหน้าต่อผู้นิเทศงาน (พนักงานที่ปรึกษา) และคณาจารย์นิเทศไม่ช้ากว่าสัปดาห์ที่ 10  ของการปฏิบัติงานสหกิจศึกษา </w:t>
      </w:r>
    </w:p>
    <w:p w:rsidR="002307ED" w:rsidRPr="00BE128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240A9">
        <w:rPr>
          <w:rFonts w:ascii="TH SarabunPSK" w:hAnsi="TH SarabunPSK" w:cs="TH SarabunPSK"/>
          <w:sz w:val="32"/>
          <w:szCs w:val="32"/>
        </w:rPr>
        <w:t>2</w:t>
      </w:r>
      <w:r w:rsidRPr="000240A9">
        <w:rPr>
          <w:rFonts w:ascii="TH SarabunPSK" w:hAnsi="TH SarabunPSK" w:cs="TH SarabunPSK"/>
          <w:sz w:val="32"/>
          <w:szCs w:val="32"/>
          <w:cs/>
        </w:rPr>
        <w:t>.</w:t>
      </w:r>
      <w:r w:rsidRPr="000240A9">
        <w:rPr>
          <w:rFonts w:ascii="TH SarabunPSK" w:hAnsi="TH SarabunPSK" w:cs="TH SarabunPSK"/>
          <w:sz w:val="32"/>
          <w:szCs w:val="32"/>
        </w:rPr>
        <w:t xml:space="preserve">6  </w:t>
      </w:r>
      <w:r w:rsidRPr="000240A9">
        <w:rPr>
          <w:rFonts w:ascii="TH SarabunPSK" w:hAnsi="TH SarabunPSK" w:cs="TH SarabunPSK"/>
          <w:sz w:val="32"/>
          <w:szCs w:val="32"/>
          <w:cs/>
        </w:rPr>
        <w:t>ส่งร่างรายงานฉบับ</w:t>
      </w:r>
      <w:r w:rsidRPr="00BE1289">
        <w:rPr>
          <w:rFonts w:ascii="TH SarabunPSK" w:hAnsi="TH SarabunPSK" w:cs="TH SarabunPSK"/>
          <w:sz w:val="32"/>
          <w:szCs w:val="32"/>
          <w:cs/>
        </w:rPr>
        <w:t>สมบูรณ์ให้คณาจารย์นิเทศและผู้นิเทศงานก่อนเสร็จสิ้นการปฏิบัติงานและต้องแก้ไขตามที่คณาจารย์นิเทศและผู้นิเทศงาน (พนักงานที่ปรึกษา) แนะนำให้เรียบร้อย</w:t>
      </w:r>
    </w:p>
    <w:p w:rsidR="002307ED" w:rsidRPr="00BE128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2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7  </w:t>
      </w:r>
      <w:r w:rsidRPr="00BE1289">
        <w:rPr>
          <w:rFonts w:ascii="TH SarabunPSK" w:hAnsi="TH SarabunPSK" w:cs="TH SarabunPSK"/>
          <w:sz w:val="32"/>
          <w:szCs w:val="32"/>
          <w:cs/>
        </w:rPr>
        <w:t>ส่งรายงานฉบับสมบูรณ์ที่ได้รับการอนุญาตให้เผยแพร่ได้จากสถานประกอบการให้คณาจารย์นิเทศและผู้นิเทศงาน</w:t>
      </w:r>
    </w:p>
    <w:p w:rsidR="002307ED" w:rsidRPr="00BE128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2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8  </w:t>
      </w:r>
      <w:r w:rsidRPr="00BE1289">
        <w:rPr>
          <w:rFonts w:ascii="TH SarabunPSK" w:hAnsi="TH SarabunPSK" w:cs="TH SarabunPSK"/>
          <w:sz w:val="32"/>
          <w:szCs w:val="32"/>
          <w:cs/>
        </w:rPr>
        <w:t>ในช่วงสัปดาห์สุดท้ายของสหกิจศึกษานิสิตสหกิจศึกษาควรน</w:t>
      </w:r>
      <w:r w:rsidR="006759E4">
        <w:rPr>
          <w:rFonts w:ascii="TH SarabunPSK" w:hAnsi="TH SarabunPSK" w:cs="TH SarabunPSK"/>
          <w:sz w:val="32"/>
          <w:szCs w:val="32"/>
          <w:cs/>
        </w:rPr>
        <w:t>ำเสนอผลการปฏิบัติงานต่อ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ผู้นิเทศงาน(พนักงานที่ปรึกษา) และผู้บริหารสถานประกอบการ </w:t>
      </w:r>
    </w:p>
    <w:p w:rsidR="002307ED" w:rsidRPr="00BE1289" w:rsidRDefault="002307ED" w:rsidP="009865A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2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9 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นำเสนอผลการปฏิบัติสหกิจศึกษาในการสัมมนาสหกิจศึกษาระหว่างคณาจารย์นิเทศ นิสิตสหกิจศึกษา และนิสิตสหกิจศึกษาของแต่ละสาขาวิชาหลังกลับจากปฏิบัติการสหกิจศึกษา  </w:t>
      </w:r>
    </w:p>
    <w:p w:rsidR="00E86A2F" w:rsidRDefault="00E86A2F" w:rsidP="009865AF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9865AF" w:rsidRDefault="009865AF" w:rsidP="009865AF">
      <w:pPr>
        <w:tabs>
          <w:tab w:val="left" w:pos="5520"/>
        </w:tabs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:rsidR="00E86A2F" w:rsidRPr="000240A9" w:rsidRDefault="00E86A2F" w:rsidP="00152D3A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865AF">
        <w:rPr>
          <w:rFonts w:ascii="TH SarabunPSK" w:hAnsi="TH SarabunPSK" w:cs="TH SarabunPSK"/>
          <w:sz w:val="32"/>
          <w:szCs w:val="32"/>
          <w:cs/>
        </w:rPr>
        <w:br w:type="page"/>
      </w:r>
      <w:r w:rsidRPr="000240A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แผนการดำเนินงานสหกิจศึกษา</w:t>
      </w:r>
    </w:p>
    <w:p w:rsidR="00E86A2F" w:rsidRPr="000240A9" w:rsidRDefault="00E86A2F" w:rsidP="00E86A2F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240A9">
        <w:rPr>
          <w:rFonts w:ascii="TH SarabunPSK" w:hAnsi="TH SarabunPSK" w:cs="TH SarabunPSK"/>
          <w:b/>
          <w:bCs/>
          <w:sz w:val="32"/>
          <w:szCs w:val="32"/>
          <w:cs/>
        </w:rPr>
        <w:t>หลักสูตรวิทยาศาสตรบัณฑิต สาขาวิทยาศาสตร์เครื่องสำอาง</w:t>
      </w:r>
    </w:p>
    <w:p w:rsidR="00E86A2F" w:rsidRPr="000240A9" w:rsidRDefault="00E86A2F" w:rsidP="00E86A2F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240A9">
        <w:rPr>
          <w:rFonts w:ascii="TH SarabunPSK" w:hAnsi="TH SarabunPSK" w:cs="TH SarabunPSK"/>
          <w:b/>
          <w:bCs/>
          <w:sz w:val="32"/>
          <w:szCs w:val="32"/>
          <w:cs/>
        </w:rPr>
        <w:t>ปีการศึกษา  25</w:t>
      </w:r>
      <w:r w:rsidR="006759E4" w:rsidRPr="000240A9">
        <w:rPr>
          <w:rFonts w:ascii="TH SarabunPSK" w:hAnsi="TH SarabunPSK" w:cs="TH SarabunPSK" w:hint="cs"/>
          <w:b/>
          <w:bCs/>
          <w:sz w:val="32"/>
          <w:szCs w:val="32"/>
          <w:cs/>
        </w:rPr>
        <w:t>6</w:t>
      </w:r>
      <w:r w:rsidR="008756A8">
        <w:rPr>
          <w:rFonts w:ascii="TH SarabunPSK" w:hAnsi="TH SarabunPSK" w:cs="TH SarabunPSK"/>
          <w:b/>
          <w:bCs/>
          <w:sz w:val="32"/>
          <w:szCs w:val="32"/>
        </w:rPr>
        <w:t>2</w:t>
      </w:r>
    </w:p>
    <w:tbl>
      <w:tblPr>
        <w:tblW w:w="65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2376"/>
      </w:tblGrid>
      <w:tr w:rsidR="00D37567" w:rsidRPr="000240A9" w:rsidTr="007D1758">
        <w:trPr>
          <w:tblHeader/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jc w:val="center"/>
              <w:rPr>
                <w:rFonts w:ascii="TH SarabunPSK" w:eastAsia="Calibri" w:hAnsi="TH SarabunPSK" w:cs="TH SarabunPSK"/>
                <w:b/>
                <w:bCs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>กิจกรรม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jc w:val="center"/>
              <w:rPr>
                <w:rFonts w:ascii="TH SarabunPSK" w:eastAsia="Calibri" w:hAnsi="TH SarabunPSK" w:cs="TH SarabunPSK"/>
                <w:b/>
                <w:bCs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>ผู้รับผิดชอบ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8756A8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ชี้แจงรายวิชาสหกิจศึกษา  ปีการศึกษา 256</w:t>
            </w:r>
            <w:r w:rsidR="008756A8">
              <w:rPr>
                <w:rFonts w:ascii="TH SarabunPSK" w:eastAsia="Calibri" w:hAnsi="TH SarabunPSK" w:cs="TH SarabunPSK"/>
                <w:sz w:val="32"/>
                <w:szCs w:val="32"/>
              </w:rPr>
              <w:t>2</w:t>
            </w:r>
            <w:bookmarkStart w:id="0" w:name="_GoBack"/>
            <w:bookmarkEnd w:id="0"/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อ.ดร.วรวุฒิ เกรียงไกร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ประชุมคณะกรรมการสหกิจศึกษา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คณะกรรมการฯ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่งหนังสือสำรวจสถานประกอบการ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รุปรวบรวมข้อมูลการรับนิสิต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คณะกรรมการพิจารณาคัดกรองสถานประกอบการ ก่อนให้นิสิตเลือก 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(ประเด็นพิจารณา : ประวัติเดิมจากการนิเทศ/ที่ตั้ง/งาน/จำนวน)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b/>
                <w:bCs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 xml:space="preserve">คณะกรรมการฯ  หรือ 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>ผู้ที่ได้รับมอบหมาย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ชี้แจงนิสิตก่อนเลือกสถานประกอบการ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(วิธีการ/องค์ประกอบการพิจารณาเลือก)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b/>
                <w:bCs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>คณะกรรมการฯ  หรือ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>ผู้ที่ได้รับมอบหมาย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ิสิตเลือกสถานประกอบการ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บริษัทฯ สัมภาษณ์นิสิตทางโทรศัพท์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(เฉพาะบริษัทที่แจ้งความประสงค์)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นิสิต และ 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บริษัทฯ แจ้งผลการสัมภาษณ์นิสิต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คณะกรรมการพิจารณาผลการคัดเลือกสถานประกอบการ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>คณะกรรมการฯ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แจ้งผลการเลือกสถานประกอบการให้นิสิตทราบ และอบรมการสื่อสารด้วยวาจาทางโทรศัพท์ สำหรับนิสิตในการติดต่อสถานประกอบการ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่งหนังสือแจ้งรายชื่อนิสิตสหกิจศึกษาไปยังสถานประกอบการฯ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ิสิตโทรศัพท์ประสานงานกับสถานประกอบการ เพื่อสอบถามเรื่องโปรเจค, การเดินทาง, ที่พัก และอื่น ๆ ที่เกี่ยวข้อง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อบรมเตรียมความพร้อมนิสิต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วิทยากร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ิสิตปฏิบัติงานสหกิจศึกษา ณ สถานประกอบการ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ิสิต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ิสิตแจ้งหัวข้อโปรเจค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ิสิต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75" w:hanging="175"/>
              <w:rPr>
                <w:rFonts w:ascii="TH SarabunPSK" w:hAnsi="TH SarabunPSK" w:cs="TH SarabunPSK"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สำรวจอาจารย์ที่ปรึกษาโปรเจค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 xml:space="preserve">โดย </w:t>
            </w: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เลือกตามความเชี่ยวชาญของอาจารย์</w:t>
            </w:r>
          </w:p>
          <w:p w:rsidR="00D37567" w:rsidRPr="000240A9" w:rsidRDefault="00D37567" w:rsidP="007F56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75" w:hanging="175"/>
              <w:rPr>
                <w:rFonts w:ascii="TH SarabunPSK" w:hAnsi="TH SarabunPSK" w:cs="TH SarabunPSK"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สำรวจอาจารย์นิเทศ และกำหนดวันนิเทศ</w:t>
            </w:r>
          </w:p>
          <w:p w:rsidR="00D37567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>โดย</w:t>
            </w: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ให้ อ.ที่ปรึกษาโปรเจคเลือกก่อน จากนั้น             ส่งสำรวจคณาจารย์ </w:t>
            </w:r>
            <w:r w:rsidRPr="000240A9">
              <w:rPr>
                <w:rFonts w:ascii="TH SarabunPSK" w:eastAsia="Calibri" w:hAnsi="TH SarabunPSK" w:cs="TH SarabunPSK"/>
                <w:sz w:val="32"/>
                <w:szCs w:val="32"/>
              </w:rPr>
              <w:t>3</w:t>
            </w: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 ภาควิชา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lastRenderedPageBreak/>
              <w:t>แจ้งรายชื่ออาจารย์ที่ปรึกษาโปรเจค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ind w:right="-108"/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ประสานงาน</w:t>
            </w:r>
            <w:r w:rsidRPr="000240A9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สำรวจวัน</w:t>
            </w: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ิเทศ</w:t>
            </w:r>
            <w:r w:rsidRPr="000240A9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 xml:space="preserve"> จากอาจารย์ และ</w:t>
            </w: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ถานประกอบการ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ประสานงานการนิเทศ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อาจารย์นิเทศ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ind w:right="-142"/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ำรวจคณาจารย์โดยให้ อ.ที่ปรึกษาโปรเจค เลือกก่อน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7" w:hanging="77"/>
              <w:rPr>
                <w:rFonts w:ascii="TH SarabunPSK" w:hAnsi="TH SarabunPSK" w:cs="TH SarabunPSK"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นิสิตนำเสนอผลการปฏิบัติงาน และส่งรายงาน</w:t>
            </w:r>
          </w:p>
          <w:p w:rsidR="00D37567" w:rsidRPr="000240A9" w:rsidRDefault="00D37567" w:rsidP="007F56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77" w:hanging="7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คัดเลือกนิสิตเสนอสหกิจศึกษาดีเด่น ระดับมหาวิทยาลัย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คณาจารย์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่งรายชื่อนิสิตสหกิจดีเด่น ไปยังมหาวิทยาลัย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นางจิตตรีพร คล้ายแท้</w:t>
            </w:r>
          </w:p>
        </w:tc>
      </w:tr>
      <w:tr w:rsidR="00D37567" w:rsidRPr="000240A9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ส่งรายงานผลการเรียนรายวิชา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อ.ดร.วรวุฒิ เกรียงไกร</w:t>
            </w:r>
          </w:p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อ.ดร.สุภาวดี พาหิระ</w:t>
            </w:r>
          </w:p>
        </w:tc>
      </w:tr>
      <w:tr w:rsidR="00D37567" w:rsidRPr="007F569D" w:rsidTr="007D1758">
        <w:trPr>
          <w:jc w:val="center"/>
        </w:trPr>
        <w:tc>
          <w:tcPr>
            <w:tcW w:w="4140" w:type="dxa"/>
            <w:shd w:val="clear" w:color="auto" w:fill="auto"/>
          </w:tcPr>
          <w:p w:rsidR="00D37567" w:rsidRPr="000240A9" w:rsidRDefault="00D37567" w:rsidP="007D1758">
            <w:pPr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0240A9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ประชุมคณะกรรมการฯ เพื่อสรุปผลการดำเนินงานสหกิจศึกษาปีการศึกษา 256</w:t>
            </w:r>
            <w:r w:rsidR="007D1758">
              <w:rPr>
                <w:rFonts w:ascii="TH SarabunPSK" w:eastAsia="Calibri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2376" w:type="dxa"/>
            <w:shd w:val="clear" w:color="auto" w:fill="auto"/>
          </w:tcPr>
          <w:p w:rsidR="00D37567" w:rsidRPr="000240A9" w:rsidRDefault="00D37567" w:rsidP="007F569D">
            <w:pPr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</w:pPr>
            <w:r w:rsidRPr="000240A9">
              <w:rPr>
                <w:rFonts w:ascii="TH SarabunPSK" w:eastAsia="Calibri" w:hAnsi="TH SarabunPSK" w:cs="TH SarabunPSK"/>
                <w:b/>
                <w:bCs/>
                <w:sz w:val="32"/>
                <w:szCs w:val="32"/>
                <w:cs/>
              </w:rPr>
              <w:t>คณะกรรมการฯ</w:t>
            </w:r>
          </w:p>
        </w:tc>
      </w:tr>
    </w:tbl>
    <w:p w:rsidR="00C758E0" w:rsidRDefault="00C758E0" w:rsidP="00E86A2F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57054D" w:rsidRPr="00E317CB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รายงานหรืองานที่นักศึกษาได้รับมอบหมาย</w:t>
      </w:r>
    </w:p>
    <w:p w:rsidR="002307ED" w:rsidRPr="00BE1289" w:rsidRDefault="002307ED" w:rsidP="002307ED">
      <w:pPr>
        <w:ind w:firstLine="14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นิสิตจะต้องปฏิบัติงานจริงแบบเต็มเวลาตรงตามสาขาวิชาชีพและเป็นประโยชน์ต่อสถานประกอบการ เสมือนหนึ่งเป็นเจ้าหน้าที่หรือพนักงานปฏิบัติงานชั่วคราว ณ สถานประกอบการที่ให้ความร่วมมือ เป็นเวลาไม่น้อยกว่า 16 สัปดาห์ ( 1 ภาคการศึกษา )  ซึ่งในการปฏิบัติงานนั้น  สถานประกอบการอาจกำหนดให้นิสิตสหกิจศึกษาปฏิบัติงานในตำแหน่งที่มีหน้าที่รับผิดชอบที่แน่นอน โดยงานที่ได้รับมอบหมายเป็นงานที่มีคุณภาพ เช่น ผู้ช่วยวิศวกร  ผู้ช่วยนักวิชาการ ผู้ช่วยงาน ฯลฯ หรือ กำหนดงานเป็นโครงงานพิเศษที่เป็นประโยชน์กับสถานประกอบการและสามารถทำสำเร็จได้ ภายใน 16 สัปดาห์  โดยสถานประกอบการจะจัดหาพี่เลี้ยงหรือพนักงานที่ปรึกษา (</w:t>
      </w:r>
      <w:r w:rsidRPr="00BE1289">
        <w:rPr>
          <w:rFonts w:ascii="TH SarabunPSK" w:hAnsi="TH SarabunPSK" w:cs="TH SarabunPSK"/>
          <w:sz w:val="32"/>
          <w:szCs w:val="32"/>
        </w:rPr>
        <w:t xml:space="preserve">Mentor </w:t>
      </w:r>
      <w:r w:rsidRPr="00BE1289">
        <w:rPr>
          <w:rFonts w:ascii="TH SarabunPSK" w:hAnsi="TH SarabunPSK" w:cs="TH SarabunPSK"/>
          <w:sz w:val="32"/>
          <w:szCs w:val="32"/>
          <w:cs/>
        </w:rPr>
        <w:t>หรือ</w:t>
      </w:r>
      <w:r w:rsidRPr="00BE1289">
        <w:rPr>
          <w:rFonts w:ascii="TH SarabunPSK" w:hAnsi="TH SarabunPSK" w:cs="TH SarabunPSK"/>
          <w:sz w:val="32"/>
          <w:szCs w:val="32"/>
        </w:rPr>
        <w:t xml:space="preserve"> Job Supervisor</w:t>
      </w:r>
      <w:r w:rsidRPr="00BE1289">
        <w:rPr>
          <w:rFonts w:ascii="TH SarabunPSK" w:hAnsi="TH SarabunPSK" w:cs="TH SarabunPSK"/>
          <w:sz w:val="32"/>
          <w:szCs w:val="32"/>
          <w:cs/>
        </w:rPr>
        <w:t>) ทำหน้าที่กำกับและดูแลการทำงานของนิสิตสหกิจศึกษา และหลังจากเสร็จสิ้นภารกิจจะมีการประเมินผลการปฏิบัติงานโดยอาจารย์นิเทศและพนักงานที่ปรึกษาของนิสิตสหกิจศึกษา</w:t>
      </w:r>
    </w:p>
    <w:p w:rsidR="002307ED" w:rsidRPr="00BE1289" w:rsidRDefault="002307ED" w:rsidP="002307ED">
      <w:pPr>
        <w:ind w:firstLine="14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61"/>
        <w:gridCol w:w="4261"/>
      </w:tblGrid>
      <w:tr w:rsidR="002307ED" w:rsidRPr="000240A9" w:rsidTr="00394494">
        <w:tc>
          <w:tcPr>
            <w:tcW w:w="4261" w:type="dxa"/>
          </w:tcPr>
          <w:p w:rsidR="002307ED" w:rsidRPr="000240A9" w:rsidRDefault="002307ED" w:rsidP="0039449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งานหรืองานที่ได้รับมอบหมาย</w:t>
            </w:r>
          </w:p>
        </w:tc>
        <w:tc>
          <w:tcPr>
            <w:tcW w:w="4261" w:type="dxa"/>
          </w:tcPr>
          <w:p w:rsidR="002307ED" w:rsidRPr="000240A9" w:rsidRDefault="002307ED" w:rsidP="0039449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ำหนดส่ง</w:t>
            </w:r>
          </w:p>
        </w:tc>
      </w:tr>
      <w:tr w:rsidR="002307ED" w:rsidRPr="000240A9" w:rsidTr="00394494">
        <w:tc>
          <w:tcPr>
            <w:tcW w:w="4261" w:type="dxa"/>
          </w:tcPr>
          <w:p w:rsidR="002307ED" w:rsidRPr="000240A9" w:rsidRDefault="002307ED" w:rsidP="0039449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แผนการปฏิบัติงาน / แผนการแก้ไขโจทย์ปัญหา</w:t>
            </w:r>
          </w:p>
          <w:p w:rsidR="002307ED" w:rsidRPr="000240A9" w:rsidRDefault="002307ED" w:rsidP="0039449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Pr="000240A9">
              <w:rPr>
                <w:rFonts w:ascii="TH SarabunPSK" w:hAnsi="TH SarabunPSK" w:cs="TH SarabunPSK"/>
                <w:sz w:val="32"/>
                <w:szCs w:val="32"/>
              </w:rPr>
              <w:t>NU_Co</w:t>
            </w: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0240A9">
              <w:rPr>
                <w:rFonts w:ascii="TH SarabunPSK" w:hAnsi="TH SarabunPSK" w:cs="TH SarabunPSK"/>
                <w:sz w:val="32"/>
                <w:szCs w:val="32"/>
              </w:rPr>
              <w:t>op 06</w:t>
            </w: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4261" w:type="dxa"/>
          </w:tcPr>
          <w:p w:rsidR="002307ED" w:rsidRPr="000240A9" w:rsidRDefault="002307ED" w:rsidP="00394494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ภายในสัปดาห์ที่ 2</w:t>
            </w:r>
          </w:p>
        </w:tc>
      </w:tr>
      <w:tr w:rsidR="002307ED" w:rsidRPr="000240A9" w:rsidTr="00394494">
        <w:tc>
          <w:tcPr>
            <w:tcW w:w="4261" w:type="dxa"/>
          </w:tcPr>
          <w:p w:rsidR="002307ED" w:rsidRPr="000240A9" w:rsidRDefault="002307ED" w:rsidP="0039449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โครงร่างรายงานปฏิบัติงาน</w:t>
            </w:r>
          </w:p>
          <w:p w:rsidR="002307ED" w:rsidRPr="000240A9" w:rsidRDefault="002307ED" w:rsidP="0039449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Pr="000240A9">
              <w:rPr>
                <w:rFonts w:ascii="TH SarabunPSK" w:hAnsi="TH SarabunPSK" w:cs="TH SarabunPSK"/>
                <w:sz w:val="32"/>
                <w:szCs w:val="32"/>
              </w:rPr>
              <w:t>NU_Co</w:t>
            </w: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0240A9">
              <w:rPr>
                <w:rFonts w:ascii="TH SarabunPSK" w:hAnsi="TH SarabunPSK" w:cs="TH SarabunPSK"/>
                <w:sz w:val="32"/>
                <w:szCs w:val="32"/>
              </w:rPr>
              <w:t>op 07</w:t>
            </w: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4261" w:type="dxa"/>
          </w:tcPr>
          <w:p w:rsidR="002307ED" w:rsidRPr="000240A9" w:rsidRDefault="002307ED" w:rsidP="0039449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ภายในสัปดาห์ที่ 3</w:t>
            </w:r>
          </w:p>
        </w:tc>
      </w:tr>
      <w:tr w:rsidR="002307ED" w:rsidRPr="000240A9" w:rsidTr="00394494">
        <w:tc>
          <w:tcPr>
            <w:tcW w:w="4261" w:type="dxa"/>
          </w:tcPr>
          <w:p w:rsidR="002307ED" w:rsidRPr="000240A9" w:rsidRDefault="002307ED" w:rsidP="0039449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รายงานความก้าวหน้าในการทำรายงาน</w:t>
            </w:r>
          </w:p>
        </w:tc>
        <w:tc>
          <w:tcPr>
            <w:tcW w:w="4261" w:type="dxa"/>
          </w:tcPr>
          <w:p w:rsidR="002307ED" w:rsidRPr="000240A9" w:rsidRDefault="002307ED" w:rsidP="0039449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ระหว่างการปฏิบัติงานสหกิจศึกษา</w:t>
            </w:r>
          </w:p>
        </w:tc>
      </w:tr>
      <w:tr w:rsidR="002307ED" w:rsidRPr="000240A9" w:rsidTr="00394494">
        <w:tc>
          <w:tcPr>
            <w:tcW w:w="4261" w:type="dxa"/>
          </w:tcPr>
          <w:p w:rsidR="002307ED" w:rsidRPr="000240A9" w:rsidRDefault="002307ED" w:rsidP="0039449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รายงานการปฏิบัติงานสหกิจศึกษา / ผลการแก้ไขโจทย์ปัญหา</w:t>
            </w:r>
          </w:p>
          <w:p w:rsidR="002307ED" w:rsidRPr="000240A9" w:rsidRDefault="002307ED" w:rsidP="0039449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Pr="000240A9">
              <w:rPr>
                <w:rFonts w:ascii="TH SarabunPSK" w:hAnsi="TH SarabunPSK" w:cs="TH SarabunPSK"/>
                <w:sz w:val="32"/>
                <w:szCs w:val="32"/>
              </w:rPr>
              <w:t>NU_Co</w:t>
            </w: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0240A9">
              <w:rPr>
                <w:rFonts w:ascii="TH SarabunPSK" w:hAnsi="TH SarabunPSK" w:cs="TH SarabunPSK"/>
                <w:sz w:val="32"/>
                <w:szCs w:val="32"/>
              </w:rPr>
              <w:t xml:space="preserve">op10 </w:t>
            </w: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4261" w:type="dxa"/>
          </w:tcPr>
          <w:p w:rsidR="002307ED" w:rsidRPr="000240A9" w:rsidRDefault="002307ED" w:rsidP="0039449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240A9">
              <w:rPr>
                <w:rFonts w:ascii="TH SarabunPSK" w:hAnsi="TH SarabunPSK" w:cs="TH SarabunPSK"/>
                <w:sz w:val="32"/>
                <w:szCs w:val="32"/>
                <w:cs/>
              </w:rPr>
              <w:t>หลังสิ้นสุดการปฏิบัติงานสหกิจศึกษา 1 สัปดาห์</w:t>
            </w:r>
          </w:p>
        </w:tc>
      </w:tr>
    </w:tbl>
    <w:p w:rsidR="002307ED" w:rsidRPr="000240A9" w:rsidRDefault="002307ED" w:rsidP="002307ED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2307ED" w:rsidRPr="000240A9" w:rsidRDefault="002307ED" w:rsidP="002307ED">
      <w:pPr>
        <w:rPr>
          <w:rFonts w:ascii="TH SarabunPSK" w:hAnsi="TH SarabunPSK" w:cs="TH SarabunPSK"/>
          <w:b/>
          <w:bCs/>
          <w:sz w:val="32"/>
          <w:szCs w:val="32"/>
        </w:rPr>
      </w:pPr>
      <w:r w:rsidRPr="000240A9">
        <w:rPr>
          <w:rFonts w:ascii="TH SarabunPSK" w:hAnsi="TH SarabunPSK" w:cs="TH SarabunPSK"/>
          <w:b/>
          <w:bCs/>
          <w:sz w:val="32"/>
          <w:szCs w:val="32"/>
          <w:cs/>
        </w:rPr>
        <w:t>4.  การติดตามผลการเรียนรู้การฝึกประสบการณ์ภาคสนามของนิสิต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240A9">
        <w:rPr>
          <w:rFonts w:ascii="TH SarabunPSK" w:hAnsi="TH SarabunPSK" w:cs="TH SarabunPSK"/>
          <w:sz w:val="32"/>
          <w:szCs w:val="32"/>
          <w:cs/>
        </w:rPr>
        <w:t>4.1   การนิเทศการปฏิบัติงานสหกิจศึกษา ไม่น้อยกว่า 1 ครั้ง ซึ่งในแต่ละครั้งจะใช้เวลาในการนิเทศไม่น้อยกว่า 1 ชั่วโมง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lastRenderedPageBreak/>
        <w:t>4.2   ติดตามความก้าวหน้าของนิสิตสหกิจศึกษา และให้ข้อเสนอแนะ   รวมถึงให้ความคิดเห็นต่อจุดเด่นและข้อควรปรับปรุงของนิสิตสหกิจศึกษา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4.3   ติดตามผลสัมฤทธิ์ของการเรียนรู้ในประสบการณ์ภาคสนามของนิสิตสหกิจศึกษา โดยผู้นิเทศก</w:t>
      </w:r>
      <w:r w:rsidR="007E7234">
        <w:rPr>
          <w:rFonts w:ascii="TH SarabunPSK" w:hAnsi="TH SarabunPSK" w:cs="TH SarabunPSK"/>
          <w:sz w:val="32"/>
          <w:szCs w:val="32"/>
          <w:cs/>
        </w:rPr>
        <w:t>ลับมาประชุมกับอาจารย์ในสาขาวิชา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เพื่อนำไปสู่การพัฒนาการเรียนการสอน </w:t>
      </w:r>
    </w:p>
    <w:p w:rsidR="002307ED" w:rsidRPr="00BE1289" w:rsidRDefault="002307ED" w:rsidP="007E7234">
      <w:pPr>
        <w:ind w:left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4.4   แจ้งข้อมูลการวัดและประเมินผลให้นิสิตสหกิจศึกษาทราบ  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4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5   </w:t>
      </w:r>
      <w:r w:rsidRPr="00BE1289">
        <w:rPr>
          <w:rFonts w:ascii="TH SarabunPSK" w:hAnsi="TH SarabunPSK" w:cs="TH SarabunPSK"/>
          <w:sz w:val="32"/>
          <w:szCs w:val="32"/>
          <w:cs/>
        </w:rPr>
        <w:t>ประเมินผลการปฏิบัติงานสหกิจศึกษาหลังจากรับฟังนิสิตรายงานผลการปฏิบัติงานร่วมกับพนักงานที่ปรึกษา โดยใช้แบบฟอร์ม</w:t>
      </w:r>
      <w:r w:rsidRPr="00BE1289">
        <w:rPr>
          <w:rFonts w:ascii="TH SarabunPSK" w:hAnsi="TH SarabunPSK" w:cs="TH SarabunPSK"/>
          <w:sz w:val="32"/>
          <w:szCs w:val="32"/>
        </w:rPr>
        <w:t xml:space="preserve"> 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03 </w:t>
      </w:r>
      <w:r w:rsidRPr="00BE1289">
        <w:rPr>
          <w:rFonts w:ascii="TH SarabunPSK" w:hAnsi="TH SarabunPSK" w:cs="TH SarabunPSK"/>
          <w:sz w:val="32"/>
          <w:szCs w:val="32"/>
          <w:cs/>
        </w:rPr>
        <w:t>(แบบบันทึกการนิเทศงานสหกิจศึกษา)</w:t>
      </w:r>
    </w:p>
    <w:p w:rsidR="002307ED" w:rsidRPr="00BE1289" w:rsidRDefault="002307ED" w:rsidP="007E7234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2307ED" w:rsidRPr="00BE1289" w:rsidRDefault="002307ED" w:rsidP="002307ED">
      <w:p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5.  หน้าที่และความรับผิดชอบของพนักงานพี่เลี้ยงในสถานประกอบการที่ดูแลกิจกรรมในภาคสนาม</w:t>
      </w:r>
    </w:p>
    <w:p w:rsidR="002307ED" w:rsidRPr="00BE1289" w:rsidRDefault="002307ED" w:rsidP="002307ED">
      <w:pPr>
        <w:numPr>
          <w:ilvl w:val="1"/>
          <w:numId w:val="5"/>
        </w:numPr>
        <w:tabs>
          <w:tab w:val="clear" w:pos="1080"/>
          <w:tab w:val="num" w:pos="0"/>
          <w:tab w:val="left" w:pos="1260"/>
        </w:tabs>
        <w:ind w:left="0"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 มีการให้คำปรึกษา ติดตาม แนะนำการปฏิบัติงานสหกิจศึกษาและประสานงานกับหน่วยงานต่าง ๆ ภายในสถานประกอบการให้เป็นไปตามวัตถุประสงค์</w:t>
      </w:r>
    </w:p>
    <w:p w:rsidR="002307ED" w:rsidRPr="00BE1289" w:rsidRDefault="002307ED" w:rsidP="007E7234">
      <w:pPr>
        <w:numPr>
          <w:ilvl w:val="1"/>
          <w:numId w:val="5"/>
        </w:numPr>
        <w:tabs>
          <w:tab w:val="clear" w:pos="1080"/>
          <w:tab w:val="num" w:pos="0"/>
          <w:tab w:val="left" w:pos="1260"/>
        </w:tabs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ตรวจสาระรายงานและให้ข้อเสนอแนะในการเขียนรายงานสหกิจศึกษา</w:t>
      </w:r>
    </w:p>
    <w:p w:rsidR="002307ED" w:rsidRPr="00BE1289" w:rsidRDefault="002307ED" w:rsidP="007E7234">
      <w:pPr>
        <w:numPr>
          <w:ilvl w:val="1"/>
          <w:numId w:val="5"/>
        </w:numPr>
        <w:tabs>
          <w:tab w:val="clear" w:pos="1080"/>
          <w:tab w:val="num" w:pos="0"/>
          <w:tab w:val="left" w:pos="1260"/>
        </w:tabs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ประเมินผลการปฏิบัติงานของนิสิตสหกิจศึกษาและรวบรวมข้อมูลเพื่อนำเสนอต่อมหาวิทยาลัยและองค์กรของตนเอง</w:t>
      </w:r>
    </w:p>
    <w:p w:rsidR="002307ED" w:rsidRPr="00BE1289" w:rsidRDefault="002307ED" w:rsidP="007E7234">
      <w:pPr>
        <w:numPr>
          <w:ilvl w:val="1"/>
          <w:numId w:val="5"/>
        </w:numPr>
        <w:tabs>
          <w:tab w:val="clear" w:pos="1080"/>
          <w:tab w:val="num" w:pos="0"/>
          <w:tab w:val="left" w:pos="1260"/>
        </w:tabs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ควรเข้าร่วมรับฟังการนำเสนอผลการปฏิบัติงานของนิสิตสหกิจศึกษาและให้ข้อเสนอแนะ</w:t>
      </w:r>
    </w:p>
    <w:p w:rsidR="002307ED" w:rsidRPr="00BE1289" w:rsidRDefault="002307ED" w:rsidP="007E7234">
      <w:pPr>
        <w:numPr>
          <w:ilvl w:val="1"/>
          <w:numId w:val="5"/>
        </w:numPr>
        <w:tabs>
          <w:tab w:val="clear" w:pos="1080"/>
          <w:tab w:val="num" w:pos="0"/>
          <w:tab w:val="left" w:pos="1260"/>
        </w:tabs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กระบวนการตรวจสอบลักษณะงานและคุณภาพงานให้สอดคล้องกับสาขาวิชาชีพของนิสิต สหกิจศึกษาและเป็นประโยชน์กับสถานประกอบการ</w:t>
      </w:r>
    </w:p>
    <w:p w:rsidR="002307ED" w:rsidRPr="00BE1289" w:rsidRDefault="002307ED" w:rsidP="007E7234">
      <w:pPr>
        <w:numPr>
          <w:ilvl w:val="1"/>
          <w:numId w:val="5"/>
        </w:numPr>
        <w:tabs>
          <w:tab w:val="clear" w:pos="1080"/>
          <w:tab w:val="num" w:pos="0"/>
          <w:tab w:val="left" w:pos="1260"/>
        </w:tabs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กระบวนการกำกับดูแลการปฏิบัติงานของนิสิตสหกิจศึกษา</w:t>
      </w:r>
    </w:p>
    <w:p w:rsidR="002307ED" w:rsidRPr="00BE1289" w:rsidRDefault="002307ED" w:rsidP="007E7234">
      <w:pPr>
        <w:numPr>
          <w:ilvl w:val="1"/>
          <w:numId w:val="5"/>
        </w:numPr>
        <w:tabs>
          <w:tab w:val="clear" w:pos="1080"/>
          <w:tab w:val="num" w:pos="0"/>
          <w:tab w:val="left" w:pos="1260"/>
        </w:tabs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กระบวนการให้คำปรึกษาด้านวิชาการ วิชาชีพ และให้คำแนะนำในการปรับตัวให้เข้ากับการปฏิบัติงาน</w:t>
      </w:r>
    </w:p>
    <w:p w:rsidR="002307ED" w:rsidRPr="00BE1289" w:rsidRDefault="002307ED" w:rsidP="007E7234">
      <w:pPr>
        <w:numPr>
          <w:ilvl w:val="1"/>
          <w:numId w:val="5"/>
        </w:numPr>
        <w:tabs>
          <w:tab w:val="clear" w:pos="1080"/>
          <w:tab w:val="num" w:pos="0"/>
          <w:tab w:val="left" w:pos="1260"/>
        </w:tabs>
        <w:ind w:left="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กระบวนการแลกเปลี่ยนเรียนรู้กับนิสิตสหกิจศึกษาและอาจารย์นิเทศ</w:t>
      </w:r>
    </w:p>
    <w:p w:rsidR="002307ED" w:rsidRPr="00BE1289" w:rsidRDefault="002307ED" w:rsidP="007E7234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2307ED" w:rsidRPr="00BE1289" w:rsidRDefault="002307ED" w:rsidP="007E7234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6. หน้าที่และความรับผิดชอบของอาจารย์ที่ปรึกษา/อาจารย์นิเทศ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6.1   จัดทำแผนการนิเทศนิสิตสหกิจศึกษา โดยแจ้งให้นิสิตและสถานประกอบการทราบล่วงหน้า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6.2  นิเทศการปฏิบัติงานสหกิจศึกษา ไม่น้อยกว่า  1  ครั้ง  ซึ่งในแต่ละครั้งจะใช้เวลาในการนิเทศไม่น้อยกว่า 1 ชั่วโมง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6.3  ติดตามความก้าวหน้าของนิสิตสหกิจศึกษา และให้ข้อเสนอแนะ  เกี่ยวความรู้ทางวิชาการและการประยุกต์ใช้   การปรับตัวในองค์กร  ความก้าวหน้าของงานไปตามแผน  การสื่อสารและการนำเสนอผลงาน ความคิดสร้างสรรค์  รวมถึงให้ความคิดเห็นต่อจุดเด่นและข้อควรปรับปรุงของนิสิตสหกิจศึกษา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6.4   ติดตามผลสัมฤทธิ์ของการเรียนรู้ในประสบการณ์ภาคสนามของนิสิตสหกิจศึกษาโดยผู้นิเทศกลับมาประชุมกับอาจารย์ในสาขาวิชา  เพื่อนำไปสู่การพัฒนาการเรียนการสอน </w:t>
      </w:r>
    </w:p>
    <w:p w:rsidR="002307ED" w:rsidRPr="00BE1289" w:rsidRDefault="002307ED" w:rsidP="007E723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6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5   </w:t>
      </w:r>
      <w:r w:rsidRPr="00BE1289">
        <w:rPr>
          <w:rFonts w:ascii="TH SarabunPSK" w:hAnsi="TH SarabunPSK" w:cs="TH SarabunPSK"/>
          <w:sz w:val="32"/>
          <w:szCs w:val="32"/>
          <w:cs/>
        </w:rPr>
        <w:t>ประเมินผลการปฏิบัติงานสหกิจศึกษาหลังจากรับฟังนิสิตรายงานผลการปฏิบัติงานร่วมกับพนักงานที่ปรึกษา โดยใช้แบบฟอร์ม</w:t>
      </w:r>
      <w:r w:rsidRPr="00BE1289">
        <w:rPr>
          <w:rFonts w:ascii="TH SarabunPSK" w:hAnsi="TH SarabunPSK" w:cs="TH SarabunPSK"/>
          <w:sz w:val="32"/>
          <w:szCs w:val="32"/>
        </w:rPr>
        <w:t xml:space="preserve"> 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03 </w:t>
      </w:r>
      <w:r w:rsidRPr="00BE1289">
        <w:rPr>
          <w:rFonts w:ascii="TH SarabunPSK" w:hAnsi="TH SarabunPSK" w:cs="TH SarabunPSK"/>
          <w:sz w:val="32"/>
          <w:szCs w:val="32"/>
          <w:cs/>
        </w:rPr>
        <w:t>(แบบบันทึกการนิเทศงานสหกิจศึกษา)</w:t>
      </w:r>
    </w:p>
    <w:p w:rsidR="002307ED" w:rsidRPr="00BE1289" w:rsidRDefault="002307ED" w:rsidP="002307ED">
      <w:p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7.  การเตรียมการแนะแนวและช่วยเหลือนิสิต</w:t>
      </w:r>
    </w:p>
    <w:p w:rsidR="002307ED" w:rsidRPr="000240A9" w:rsidRDefault="002307ED" w:rsidP="002307ED">
      <w:pPr>
        <w:ind w:firstLine="720"/>
        <w:rPr>
          <w:rFonts w:ascii="TH SarabunPSK" w:hAnsi="TH SarabunPSK" w:cs="TH SarabunPSK"/>
          <w:sz w:val="32"/>
          <w:szCs w:val="32"/>
        </w:rPr>
      </w:pPr>
      <w:r w:rsidRPr="000240A9">
        <w:rPr>
          <w:rFonts w:ascii="TH SarabunPSK" w:hAnsi="TH SarabunPSK" w:cs="TH SarabunPSK"/>
          <w:sz w:val="32"/>
          <w:szCs w:val="32"/>
          <w:cs/>
        </w:rPr>
        <w:t>7.1  จัดปฐมนิเทศนิสิตสหกิจศึกษา และอบรมเตรียมความพร้อมนิสิตก่อนไปสหกิจศึกษาไม่น้อยกว่า 30 ชั่วโมง  พร้อมแจกคู่มือสหกิจศึกษา</w:t>
      </w:r>
    </w:p>
    <w:p w:rsidR="002307ED" w:rsidRPr="00BE1289" w:rsidRDefault="002307ED" w:rsidP="002307ED">
      <w:pPr>
        <w:ind w:firstLine="720"/>
        <w:rPr>
          <w:rFonts w:ascii="TH SarabunPSK" w:hAnsi="TH SarabunPSK" w:cs="TH SarabunPSK"/>
          <w:sz w:val="32"/>
          <w:szCs w:val="32"/>
        </w:rPr>
      </w:pPr>
      <w:r w:rsidRPr="000240A9">
        <w:rPr>
          <w:rFonts w:ascii="TH SarabunPSK" w:hAnsi="TH SarabunPSK" w:cs="TH SarabunPSK"/>
          <w:sz w:val="32"/>
          <w:szCs w:val="32"/>
          <w:cs/>
        </w:rPr>
        <w:t>7.2  จัดอาจารย์นิเทศซึ่งนิสิตสามารถติดต่อขอความช่วยเหลือ คำแนะนำ ปรึกษาปัญหาได้ตลอดระยะเวลาการปฏิบัติงาน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2307ED" w:rsidRPr="00BE1289" w:rsidRDefault="002307ED" w:rsidP="002307ED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lastRenderedPageBreak/>
        <w:t>7.3  จัดผู้ประสานงานของคณะดูแล ประสานงาน และอำนวยความสะดวกต่าง ๆ เกี่ยวกับการปฏิบัติงานสหกิจศึกษาของนิสิต</w:t>
      </w:r>
    </w:p>
    <w:p w:rsidR="002307ED" w:rsidRPr="00BE1289" w:rsidRDefault="002307ED" w:rsidP="002307ED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7.4  จัดให้มีการพบกันระหว่างนิสิต สถานประกอบการ และคณาจารย์นิเทศ</w:t>
      </w:r>
    </w:p>
    <w:p w:rsidR="002307ED" w:rsidRPr="000240A9" w:rsidRDefault="002307ED" w:rsidP="002307ED">
      <w:pPr>
        <w:ind w:firstLine="720"/>
        <w:rPr>
          <w:rFonts w:ascii="TH SarabunPSK" w:hAnsi="TH SarabunPSK" w:cs="TH SarabunPSK"/>
          <w:sz w:val="32"/>
          <w:szCs w:val="32"/>
        </w:rPr>
      </w:pPr>
      <w:r w:rsidRPr="000240A9">
        <w:rPr>
          <w:rFonts w:ascii="TH SarabunPSK" w:hAnsi="TH SarabunPSK" w:cs="TH SarabunPSK"/>
          <w:sz w:val="32"/>
          <w:szCs w:val="32"/>
          <w:cs/>
        </w:rPr>
        <w:t>7.5  จัดให้มีการสัมมนา แลกเปลี่ยน ความคิดเห็นระหว่างนิสิต คณาจารย์นิเทศ คณาจารย์สาขาวิชา และผู้นิเทศงาน</w:t>
      </w:r>
    </w:p>
    <w:p w:rsidR="007E7234" w:rsidRPr="00430438" w:rsidRDefault="007E7234" w:rsidP="002307ED">
      <w:pPr>
        <w:ind w:firstLine="720"/>
        <w:rPr>
          <w:rFonts w:ascii="TH SarabunPSK" w:hAnsi="TH SarabunPSK" w:cs="TH SarabunPSK"/>
          <w:sz w:val="32"/>
          <w:szCs w:val="32"/>
        </w:rPr>
      </w:pPr>
      <w:r w:rsidRPr="000240A9">
        <w:rPr>
          <w:rFonts w:ascii="TH SarabunPSK" w:hAnsi="TH SarabunPSK" w:cs="TH SarabunPSK"/>
          <w:sz w:val="32"/>
          <w:szCs w:val="32"/>
        </w:rPr>
        <w:t>7</w:t>
      </w:r>
      <w:r w:rsidRPr="000240A9">
        <w:rPr>
          <w:rFonts w:ascii="TH SarabunPSK" w:hAnsi="TH SarabunPSK" w:cs="TH SarabunPSK"/>
          <w:sz w:val="32"/>
          <w:szCs w:val="32"/>
          <w:cs/>
        </w:rPr>
        <w:t>.</w:t>
      </w:r>
      <w:r w:rsidRPr="000240A9">
        <w:rPr>
          <w:rFonts w:ascii="TH SarabunPSK" w:hAnsi="TH SarabunPSK" w:cs="TH SarabunPSK"/>
          <w:sz w:val="32"/>
          <w:szCs w:val="32"/>
        </w:rPr>
        <w:t xml:space="preserve">6 </w:t>
      </w:r>
      <w:r w:rsidRPr="000240A9">
        <w:rPr>
          <w:rFonts w:ascii="TH SarabunPSK" w:hAnsi="TH SarabunPSK" w:cs="TH SarabunPSK" w:hint="cs"/>
          <w:sz w:val="32"/>
          <w:szCs w:val="32"/>
          <w:cs/>
        </w:rPr>
        <w:t>สร้างช่องทางการติดต่อประสานงานทาง</w:t>
      </w:r>
      <w:r w:rsidR="00430438" w:rsidRPr="000240A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30438" w:rsidRPr="000240A9">
        <w:rPr>
          <w:rFonts w:ascii="TH SarabunPSK" w:hAnsi="TH SarabunPSK" w:cs="TH SarabunPSK"/>
          <w:sz w:val="32"/>
          <w:szCs w:val="32"/>
        </w:rPr>
        <w:t>E</w:t>
      </w:r>
      <w:r w:rsidR="00430438" w:rsidRPr="000240A9">
        <w:rPr>
          <w:rFonts w:ascii="TH SarabunPSK" w:hAnsi="TH SarabunPSK" w:cs="TH SarabunPSK"/>
          <w:sz w:val="32"/>
          <w:szCs w:val="32"/>
          <w:cs/>
        </w:rPr>
        <w:t>-</w:t>
      </w:r>
      <w:r w:rsidR="00430438" w:rsidRPr="000240A9">
        <w:rPr>
          <w:rFonts w:ascii="TH SarabunPSK" w:hAnsi="TH SarabunPSK" w:cs="TH SarabunPSK"/>
          <w:sz w:val="32"/>
          <w:szCs w:val="32"/>
        </w:rPr>
        <w:t>mail</w:t>
      </w:r>
      <w:r w:rsidR="00430438" w:rsidRPr="000240A9">
        <w:rPr>
          <w:rFonts w:ascii="TH SarabunPSK" w:hAnsi="TH SarabunPSK" w:cs="TH SarabunPSK"/>
          <w:sz w:val="32"/>
          <w:szCs w:val="32"/>
          <w:cs/>
        </w:rPr>
        <w:t>/</w:t>
      </w:r>
      <w:r w:rsidRPr="000240A9">
        <w:rPr>
          <w:rFonts w:ascii="TH SarabunPSK" w:hAnsi="TH SarabunPSK" w:cs="TH SarabunPSK"/>
          <w:sz w:val="32"/>
          <w:szCs w:val="32"/>
        </w:rPr>
        <w:t>line</w:t>
      </w:r>
    </w:p>
    <w:p w:rsidR="002307ED" w:rsidRPr="00BE1289" w:rsidRDefault="002307ED" w:rsidP="002307ED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2307ED" w:rsidRPr="00BE1289" w:rsidRDefault="002307ED" w:rsidP="002307ED">
      <w:p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8.  สิ่งอำนวยความสะดวกและการสนับสนุนที่ต้องการจากสถานที่ที่จัดประสบการณ์ภาคสนาม/สถานประกอบการ</w:t>
      </w:r>
    </w:p>
    <w:p w:rsidR="002307ED" w:rsidRPr="00BE1289" w:rsidRDefault="002307ED" w:rsidP="002307ED">
      <w:pPr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8.1   กำหนดภาระงาน หรือ หัวข้อโครงงานที่ตรงกับวิชาชีพและประสบการณ์การทำงาน</w:t>
      </w:r>
    </w:p>
    <w:p w:rsidR="002307ED" w:rsidRPr="00BE1289" w:rsidRDefault="002307ED" w:rsidP="002307ED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8.2   จัดบุคลากรที่ทำหน้าที่เป็นผู้นิเทศงาน (พนักงานที่ปรึกษา) ที่มีคุณวุฒิหรือประสบการณ์ตรงตามสาขาวิชาชีพของนิสิตสหกิจศึกษา ทำหน้าที่ให้คำแนะนำในการปฏิบัติงาน</w:t>
      </w:r>
    </w:p>
    <w:p w:rsidR="002307ED" w:rsidRPr="00BE1289" w:rsidRDefault="002307ED" w:rsidP="002307ED">
      <w:pPr>
        <w:tabs>
          <w:tab w:val="num" w:pos="720"/>
          <w:tab w:val="num" w:pos="2160"/>
        </w:tabs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8.3   สถานที่ปฏิบัติงานและอุปกรณ์เครื่องมือเครื่องใช</w:t>
      </w:r>
      <w:r w:rsidR="00DC5B5E">
        <w:rPr>
          <w:rFonts w:ascii="TH SarabunPSK" w:hAnsi="TH SarabunPSK" w:cs="TH SarabunPSK"/>
          <w:sz w:val="32"/>
          <w:szCs w:val="32"/>
          <w:cs/>
        </w:rPr>
        <w:t xml:space="preserve">้ที่เหมาะสมสำหรับการปฏิบัติงาน </w:t>
      </w:r>
      <w:r w:rsidRPr="00BE1289">
        <w:rPr>
          <w:rFonts w:ascii="TH SarabunPSK" w:hAnsi="TH SarabunPSK" w:cs="TH SarabunPSK"/>
          <w:sz w:val="32"/>
          <w:szCs w:val="32"/>
          <w:cs/>
        </w:rPr>
        <w:t>ของนิสิตสหกิจศึกษา</w:t>
      </w:r>
    </w:p>
    <w:p w:rsidR="002307ED" w:rsidRPr="00BE1289" w:rsidRDefault="002307ED" w:rsidP="002307ED">
      <w:pPr>
        <w:tabs>
          <w:tab w:val="num" w:pos="720"/>
          <w:tab w:val="num" w:pos="2160"/>
        </w:tabs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8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4   </w:t>
      </w:r>
      <w:r w:rsidRPr="00BE1289">
        <w:rPr>
          <w:rFonts w:ascii="TH SarabunPSK" w:hAnsi="TH SarabunPSK" w:cs="TH SarabunPSK"/>
          <w:sz w:val="32"/>
          <w:szCs w:val="32"/>
          <w:cs/>
        </w:rPr>
        <w:t>มีความปลอดภัยต่อการปฏิบัติงานของนิสิตสหกิจศึกษา</w:t>
      </w:r>
    </w:p>
    <w:p w:rsidR="002307ED" w:rsidRPr="00BE1289" w:rsidRDefault="002307ED" w:rsidP="002307ED">
      <w:pPr>
        <w:tabs>
          <w:tab w:val="num" w:pos="720"/>
          <w:tab w:val="num" w:pos="2160"/>
        </w:tabs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8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5   </w:t>
      </w:r>
      <w:r w:rsidRPr="00BE1289">
        <w:rPr>
          <w:rFonts w:ascii="TH SarabunPSK" w:hAnsi="TH SarabunPSK" w:cs="TH SarabunPSK"/>
          <w:sz w:val="32"/>
          <w:szCs w:val="32"/>
          <w:cs/>
        </w:rPr>
        <w:t>มีค่าตอบแทน และ/หรือสวัสดิการ ตามความเหมาะสมและจำเป็นตามลักษณะงาน</w:t>
      </w:r>
    </w:p>
    <w:p w:rsidR="0057054D" w:rsidRDefault="00E86A2F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  <w:r w:rsidR="0057054D" w:rsidRPr="00E317CB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 xml:space="preserve">หมวดที่ </w:t>
      </w:r>
      <w:r w:rsidR="0057054D" w:rsidRPr="00E317CB">
        <w:rPr>
          <w:rFonts w:ascii="TH SarabunPSK" w:hAnsi="TH SarabunPSK" w:cs="TH SarabunPSK"/>
          <w:b/>
          <w:bCs/>
          <w:sz w:val="36"/>
          <w:szCs w:val="36"/>
        </w:rPr>
        <w:t xml:space="preserve">5 </w:t>
      </w:r>
      <w:r w:rsidR="0057054D" w:rsidRPr="00E317CB">
        <w:rPr>
          <w:rFonts w:ascii="TH SarabunPSK" w:hAnsi="TH SarabunPSK" w:cs="TH SarabunPSK"/>
          <w:b/>
          <w:bCs/>
          <w:sz w:val="36"/>
          <w:szCs w:val="36"/>
          <w:cs/>
        </w:rPr>
        <w:t>การวางแผนและการเตรียมการ</w:t>
      </w:r>
    </w:p>
    <w:p w:rsidR="00D20D94" w:rsidRPr="00E317CB" w:rsidRDefault="00D20D94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:rsidR="0057054D" w:rsidRDefault="0057054D" w:rsidP="0057054D">
      <w:pPr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1.  การกำหนดสถานที่ฝึก</w:t>
      </w:r>
    </w:p>
    <w:p w:rsidR="002307ED" w:rsidRPr="00BE1289" w:rsidRDefault="002307ED" w:rsidP="002307ED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หาวิทยาลัย และคณะเภสัชศาสตร์ ติดต่อประสานงานและคัดเลือกสถานประกอบการที่ยินดีรับนิสิตสหกิจศึกษา  โดยพิจารณาสถานประกอบการที่มีความพร้อมและเหมาะสม ดังนี้</w:t>
      </w:r>
    </w:p>
    <w:p w:rsidR="002307ED" w:rsidRPr="00BE1289" w:rsidRDefault="002307ED" w:rsidP="002307ED">
      <w:pPr>
        <w:numPr>
          <w:ilvl w:val="1"/>
          <w:numId w:val="6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เข้าใจเกี่ยวกับหลักการ แนวคิด ตลอดจนประโยชน์ที่สถานประกอบการจะได้รับในการดำเนินงานสหกิจศึกษา</w:t>
      </w:r>
    </w:p>
    <w:p w:rsidR="002307ED" w:rsidRPr="00BE1289" w:rsidRDefault="002307ED" w:rsidP="002307ED">
      <w:pPr>
        <w:numPr>
          <w:ilvl w:val="1"/>
          <w:numId w:val="6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สามารถจัดบุคลากรที่ทำหน้าที่เป็นผู้นิเทศงาน (พนักงานที่ปรึกษา) ที่มีคุณวุฒิหรือประสบการณ์ตรงตามสาขาวิชาชีพของนิสิตสหกิจศึกษา</w:t>
      </w:r>
    </w:p>
    <w:p w:rsidR="002307ED" w:rsidRPr="00BE1289" w:rsidRDefault="002307ED" w:rsidP="002307ED">
      <w:pPr>
        <w:numPr>
          <w:ilvl w:val="1"/>
          <w:numId w:val="6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่าตอบแทนและ/หรือสวัสดิการ ตามความเหมาะสมและจำเป็นตามลักษณะงาน</w:t>
      </w:r>
    </w:p>
    <w:p w:rsidR="002307ED" w:rsidRPr="00BE1289" w:rsidRDefault="002307ED" w:rsidP="002307ED">
      <w:pPr>
        <w:numPr>
          <w:ilvl w:val="1"/>
          <w:numId w:val="6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อุปกรณ์เครื่องมือเครื่องใช้ที่เหมาะสมสำหรับการปฏิบัติงานของนิสิตสหกิจศึกษา</w:t>
      </w:r>
    </w:p>
    <w:p w:rsidR="002307ED" w:rsidRPr="00BE1289" w:rsidRDefault="002307ED" w:rsidP="002307ED">
      <w:pPr>
        <w:numPr>
          <w:ilvl w:val="1"/>
          <w:numId w:val="6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ความปลอดภัยต่อการปฏิบัติงานของนิสิตสหกิจศึกษา</w:t>
      </w:r>
    </w:p>
    <w:p w:rsidR="002307ED" w:rsidRDefault="002307ED" w:rsidP="002307ED">
      <w:pPr>
        <w:numPr>
          <w:ilvl w:val="1"/>
          <w:numId w:val="6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มีการกำหนดภาระงาน หรือ หัวข้อโครงงาน (โจทย์ปัญหา) ที่ตรงกับวิชาชีพและประสบการณ์การทำงาน ที่มีความยากง่ายเหมาะสมกับศักยภาพของนิสิตในระยะเวลาที่กำหนด</w:t>
      </w:r>
    </w:p>
    <w:p w:rsidR="00D20D94" w:rsidRDefault="00D20D94" w:rsidP="00D20D94">
      <w:pPr>
        <w:rPr>
          <w:rFonts w:ascii="TH SarabunPSK" w:hAnsi="TH SarabunPSK" w:cs="TH SarabunPSK"/>
          <w:sz w:val="32"/>
          <w:szCs w:val="32"/>
        </w:rPr>
      </w:pPr>
    </w:p>
    <w:p w:rsidR="0057054D" w:rsidRDefault="0057054D" w:rsidP="002307ED">
      <w:pPr>
        <w:numPr>
          <w:ilvl w:val="0"/>
          <w:numId w:val="6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การเตรียมนักศึกษา</w:t>
      </w:r>
    </w:p>
    <w:p w:rsidR="002307ED" w:rsidRPr="00BE1289" w:rsidRDefault="002307ED" w:rsidP="002307ED">
      <w:pPr>
        <w:ind w:left="720"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จัดปฐมนิเทศนิสิตสหกิจศึกษา พร้อมแจกคู่มือสหกิจศึกษา</w:t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ชี้แจงวัตถุประสงค์ สิ่งที่คาดหวังจากการปฏิบัติงานสหกิจศึกษา เกณฑ์การประเมินผล ช่องทางการติดต่อประสานงาน และงานที่นิสิตได้รับมอบหมายให้ปฏิบัติภายหลังเสร็จสิ้นการปฏิบัติงานสหกิจศึกษา ตลอดจนการอบรมเตรียมความพร้อมนิสิตเกี่ยวกับการปฏิบัติงานในสถานประกอบการ ไม่น้อยกว่า 30 ชั่วโมง  </w:t>
      </w:r>
    </w:p>
    <w:p w:rsidR="004132B0" w:rsidRDefault="004132B0" w:rsidP="007D1758">
      <w:pPr>
        <w:jc w:val="center"/>
        <w:rPr>
          <w:rFonts w:ascii="TH Niramit AS" w:hAnsi="TH Niramit AS" w:cs="TH Niramit AS"/>
          <w:b/>
          <w:bCs/>
          <w:color w:val="000000"/>
          <w:sz w:val="28"/>
        </w:rPr>
      </w:pPr>
    </w:p>
    <w:p w:rsidR="005267BD" w:rsidRPr="006759E4" w:rsidRDefault="00E86A2F" w:rsidP="007D1758">
      <w:pPr>
        <w:jc w:val="center"/>
        <w:rPr>
          <w:rFonts w:ascii="TH SarabunPSK" w:hAnsi="TH SarabunPSK" w:cs="TH SarabunPSK"/>
          <w:b/>
          <w:bCs/>
          <w:sz w:val="32"/>
          <w:szCs w:val="32"/>
          <w:highlight w:val="yellow"/>
        </w:rPr>
      </w:pPr>
      <w:r>
        <w:rPr>
          <w:rFonts w:ascii="TH Niramit AS" w:hAnsi="TH Niramit AS" w:cs="TH Niramit AS"/>
          <w:b/>
          <w:bCs/>
          <w:color w:val="000000"/>
          <w:sz w:val="28"/>
          <w:cs/>
        </w:rPr>
        <w:br w:type="page"/>
      </w:r>
    </w:p>
    <w:p w:rsidR="002307ED" w:rsidRDefault="0057054D" w:rsidP="007336DC">
      <w:pPr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3.  การเตรียมอาจารย์ที่ปรึกษา/อาจารย์นิเท</w:t>
      </w:r>
      <w:r w:rsidR="007336DC" w:rsidRPr="00E317CB">
        <w:rPr>
          <w:rFonts w:ascii="TH SarabunPSK" w:hAnsi="TH SarabunPSK" w:cs="TH SarabunPSK"/>
          <w:b/>
          <w:bCs/>
          <w:sz w:val="32"/>
          <w:szCs w:val="32"/>
          <w:cs/>
        </w:rPr>
        <w:t>ศ</w:t>
      </w:r>
    </w:p>
    <w:p w:rsidR="0057054D" w:rsidRDefault="002307ED" w:rsidP="00F7140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่งเสริมและ</w:t>
      </w:r>
      <w:r w:rsidR="0057054D" w:rsidRPr="00E317CB">
        <w:rPr>
          <w:rFonts w:ascii="TH SarabunPSK" w:hAnsi="TH SarabunPSK" w:cs="TH SarabunPSK"/>
          <w:sz w:val="32"/>
          <w:szCs w:val="32"/>
          <w:cs/>
        </w:rPr>
        <w:t>สนับสนุนให้อาจารย์เข้ารับการฝึกอบรมเกี่ยวกับสหกิจศึกษา ศึกษาดูงานในหน่วยงานที่มีประสบการณ์ในการจัดการศึกษาสหกิจศึกษา</w:t>
      </w:r>
      <w:r w:rsidRPr="00BE1289">
        <w:rPr>
          <w:rFonts w:ascii="TH SarabunPSK" w:hAnsi="TH SarabunPSK" w:cs="TH SarabunPSK"/>
          <w:sz w:val="32"/>
          <w:szCs w:val="32"/>
          <w:cs/>
        </w:rPr>
        <w:t>งาน</w:t>
      </w:r>
      <w:r w:rsidR="00F7140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จัดโครงการเพื่อ</w:t>
      </w:r>
      <w:r w:rsidRPr="00BE1289">
        <w:rPr>
          <w:rFonts w:ascii="TH SarabunPSK" w:hAnsi="TH SarabunPSK" w:cs="TH SarabunPSK"/>
          <w:sz w:val="32"/>
          <w:szCs w:val="32"/>
          <w:cs/>
        </w:rPr>
        <w:t>การสร้างเครือข่ายสหกิจศึกษากับสถานประกอบการ  จัดประชุมอาจารย์นิเทศเพื่อมอบหมายงานนิเทศ และแบ่งจำนวนนิสิตสำหรับการนิเทศสหกิจศึกษา โดยจัดสรรตามเส้นทางและที่ตั้งของสถานประกอบการ</w:t>
      </w:r>
    </w:p>
    <w:p w:rsidR="002307ED" w:rsidRPr="00E317CB" w:rsidRDefault="002307ED" w:rsidP="002307ED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:rsidR="002307ED" w:rsidRDefault="0057054D" w:rsidP="007336DC">
      <w:pPr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4.  การเตรียมพนักงานพี่เลี้ยงในสถานที่ฝึก</w:t>
      </w:r>
    </w:p>
    <w:p w:rsidR="002307ED" w:rsidRPr="00BE1289" w:rsidRDefault="002307ED" w:rsidP="002307ED">
      <w:pPr>
        <w:tabs>
          <w:tab w:val="left" w:pos="810"/>
        </w:tabs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ab/>
        <w:t xml:space="preserve">ติดต่อประสานงานกับสถานประกอบการให้จัดพนักงานที่ปรึกษาหรือพนักงานพี่เลี้ยงสำหรับดูแล ให้คำแนะนำในการปฏิบัติงาน ตลอดจนประเมินผลการปฏิบัติงาน   และจัดทำหนังสือชี้แจงพร้อมคู่มือสหกิจศึกษาให้พนักงานที่ปรึกษาได้ทราบเกี่ยวกับวัตถุประสงค์  ผลสัมฤทธิ์ของการปฏิบัติงานสหกิจศึกษา การประเมินผลการปฏิบัติงานโดยใช้แบบฟอร์มสหกิจศึกษาต่าง ๆ ที่เกี่ยวข้อง เช่น </w:t>
      </w:r>
      <w:r w:rsidRPr="00BE1289">
        <w:rPr>
          <w:rFonts w:ascii="TH SarabunPSK" w:hAnsi="TH SarabunPSK" w:cs="TH SarabunPSK"/>
          <w:sz w:val="32"/>
          <w:szCs w:val="32"/>
        </w:rPr>
        <w:t xml:space="preserve"> 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06 (แบบแจ้งแผนการปฏิบัติงานสหกิจศึกษา) </w:t>
      </w:r>
      <w:r w:rsidRPr="00BE1289">
        <w:rPr>
          <w:rFonts w:ascii="TH SarabunPSK" w:hAnsi="TH SarabunPSK" w:cs="TH SarabunPSK"/>
          <w:sz w:val="32"/>
          <w:szCs w:val="32"/>
        </w:rPr>
        <w:t xml:space="preserve"> 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07 (แบบแจ้งโครงร่างรายงานปฏิบัติงาน) </w:t>
      </w:r>
      <w:r w:rsidRPr="00BE1289">
        <w:rPr>
          <w:rFonts w:ascii="TH SarabunPSK" w:hAnsi="TH SarabunPSK" w:cs="TH SarabunPSK"/>
          <w:sz w:val="32"/>
          <w:szCs w:val="32"/>
        </w:rPr>
        <w:t>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08 (แบบประเมินผลนิสิตสหกิจศึกษา) และ </w:t>
      </w:r>
      <w:r w:rsidRPr="00BE1289">
        <w:rPr>
          <w:rFonts w:ascii="TH SarabunPSK" w:hAnsi="TH SarabunPSK" w:cs="TH SarabunPSK"/>
          <w:sz w:val="32"/>
          <w:szCs w:val="32"/>
        </w:rPr>
        <w:t>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</w:t>
      </w:r>
      <w:r>
        <w:rPr>
          <w:rFonts w:ascii="TH SarabunPSK" w:hAnsi="TH SarabunPSK" w:cs="TH SarabunPSK"/>
          <w:sz w:val="32"/>
          <w:szCs w:val="32"/>
          <w:cs/>
        </w:rPr>
        <w:t>09 (แบบประเมินรายงานนิสิต</w:t>
      </w:r>
      <w:r w:rsidRPr="00BE1289">
        <w:rPr>
          <w:rFonts w:ascii="TH SarabunPSK" w:hAnsi="TH SarabunPSK" w:cs="TH SarabunPSK"/>
          <w:sz w:val="32"/>
          <w:szCs w:val="32"/>
          <w:cs/>
        </w:rPr>
        <w:t>สหกิจศึกษา)</w:t>
      </w:r>
    </w:p>
    <w:p w:rsidR="002307ED" w:rsidRPr="00E317CB" w:rsidRDefault="002307ED" w:rsidP="002307ED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:rsidR="002307ED" w:rsidRDefault="0057054D" w:rsidP="003C68CF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 xml:space="preserve">5.  การจัดการความเสี่ยง  </w:t>
      </w:r>
    </w:p>
    <w:p w:rsidR="002307ED" w:rsidRPr="002307ED" w:rsidRDefault="002307ED" w:rsidP="003C68CF">
      <w:pPr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ความเข้าใจร่วมกันระหว่าง อาจารย์นิเทศ  พนักงานพี่เลี้ยง  นิสิตถึงผลสัมฤทธิ์ของการฝึกประสบการณ์ภาคสนามในงานอาชีพหลากหลายลักษณะในระดับ หน่วยงานราชการ หน่วยงานเอกชน และทำการประเมินความเสี่ยงที่เกิดขึ้นจากการทำงาน ทั้งความเสี่ยงที่เกิดจากอุบัติภัยในการทำงาน สภาพแวดล้อมในการทำงาน</w:t>
      </w:r>
    </w:p>
    <w:p w:rsidR="0057054D" w:rsidRPr="00E317CB" w:rsidRDefault="0057054D" w:rsidP="003C68C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sz w:val="32"/>
          <w:szCs w:val="32"/>
        </w:rPr>
        <w:t>5</w:t>
      </w:r>
      <w:r w:rsidRPr="00E317CB">
        <w:rPr>
          <w:rFonts w:ascii="TH SarabunPSK" w:hAnsi="TH SarabunPSK" w:cs="TH SarabunPSK"/>
          <w:sz w:val="32"/>
          <w:szCs w:val="32"/>
          <w:cs/>
        </w:rPr>
        <w:t>.</w:t>
      </w:r>
      <w:r w:rsidRPr="00E317CB">
        <w:rPr>
          <w:rFonts w:ascii="TH SarabunPSK" w:hAnsi="TH SarabunPSK" w:cs="TH SarabunPSK"/>
          <w:sz w:val="32"/>
          <w:szCs w:val="32"/>
        </w:rPr>
        <w:t xml:space="preserve">1 </w:t>
      </w:r>
      <w:r w:rsidRPr="00E317CB">
        <w:rPr>
          <w:rFonts w:ascii="TH SarabunPSK" w:hAnsi="TH SarabunPSK" w:cs="TH SarabunPSK"/>
          <w:sz w:val="32"/>
          <w:szCs w:val="32"/>
          <w:cs/>
        </w:rPr>
        <w:t>สำรวจความสนใจและพิจารณาคุณสมบัติของนักศึกษาที่จะเข้าศึกษาตามแผนสหกิจศึกษา เพื่อให้ทราบแนวโน้มความต้องการ ซึ่งผู้รับผิดชอบจะได้นำมาวางแผนในการหาสถานประกอบการให้สอดคล้องและเหมาะ</w:t>
      </w:r>
      <w:r w:rsidR="007336DC" w:rsidRPr="00E317CB">
        <w:rPr>
          <w:rFonts w:ascii="TH SarabunPSK" w:hAnsi="TH SarabunPSK" w:cs="TH SarabunPSK" w:hint="cs"/>
          <w:sz w:val="32"/>
          <w:szCs w:val="32"/>
          <w:cs/>
        </w:rPr>
        <w:t>สม</w:t>
      </w:r>
      <w:r w:rsidRPr="00E317CB">
        <w:rPr>
          <w:rFonts w:ascii="TH SarabunPSK" w:hAnsi="TH SarabunPSK" w:cs="TH SarabunPSK"/>
          <w:sz w:val="32"/>
          <w:szCs w:val="32"/>
          <w:cs/>
        </w:rPr>
        <w:t>ทั้งจำนวน และความพร้อมของสถานประกอบการ</w:t>
      </w:r>
    </w:p>
    <w:p w:rsidR="0057054D" w:rsidRPr="00E317CB" w:rsidRDefault="0057054D" w:rsidP="003C68C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sz w:val="32"/>
          <w:szCs w:val="32"/>
        </w:rPr>
        <w:t>5</w:t>
      </w:r>
      <w:r w:rsidRPr="00E317CB">
        <w:rPr>
          <w:rFonts w:ascii="TH SarabunPSK" w:hAnsi="TH SarabunPSK" w:cs="TH SarabunPSK"/>
          <w:sz w:val="32"/>
          <w:szCs w:val="32"/>
          <w:cs/>
        </w:rPr>
        <w:t>.</w:t>
      </w:r>
      <w:r w:rsidRPr="00E317CB">
        <w:rPr>
          <w:rFonts w:ascii="TH SarabunPSK" w:hAnsi="TH SarabunPSK" w:cs="TH SarabunPSK"/>
          <w:sz w:val="32"/>
          <w:szCs w:val="32"/>
        </w:rPr>
        <w:t xml:space="preserve">2 </w:t>
      </w:r>
      <w:r w:rsidRPr="00E317CB">
        <w:rPr>
          <w:rFonts w:ascii="TH SarabunPSK" w:hAnsi="TH SarabunPSK" w:cs="TH SarabunPSK"/>
          <w:sz w:val="32"/>
          <w:szCs w:val="32"/>
          <w:cs/>
        </w:rPr>
        <w:t>พิจารณาจัดหาสถานประกอบการที่มีประสบการณ์ในการดำเนินการสนับสนุนการจัดการศึกษาแบบสหกิจศึกษา และ/หรือมีนโยบายสนับสนุน ตลอดจนมีความรู้ ความเข้าใจหลักการสหกิจศึกษา เพื่อให้นักศึกษาได้รับประสบการณ์ตรงตามหลักการสหกิจศึกษา และเป็นประโยชน์มากที่สุด</w:t>
      </w:r>
    </w:p>
    <w:p w:rsidR="0057054D" w:rsidRPr="00E317CB" w:rsidRDefault="00CF7096" w:rsidP="003C68C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5</w:t>
      </w:r>
      <w:r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="0057054D" w:rsidRPr="00E317C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F4488">
        <w:rPr>
          <w:rFonts w:ascii="TH SarabunPSK" w:hAnsi="TH SarabunPSK" w:cs="TH SarabunPSK"/>
          <w:sz w:val="32"/>
          <w:szCs w:val="32"/>
          <w:cs/>
        </w:rPr>
        <w:t>การนิเทศ</w:t>
      </w:r>
      <w:r w:rsidR="0057054D" w:rsidRPr="00E317CB">
        <w:rPr>
          <w:rFonts w:ascii="TH SarabunPSK" w:hAnsi="TH SarabunPSK" w:cs="TH SarabunPSK"/>
          <w:sz w:val="32"/>
          <w:szCs w:val="32"/>
          <w:cs/>
        </w:rPr>
        <w:t>ตามแผนที่กำหนด เพื่อแลกเปลี่ยนความรู้ ประสบการณ์ ข้อคิดเห็นร่วมกับพนักงานที่ปรึกษาในสถานประกอบการ และให้คำปรึกษาเกี่ยวกับโครงงานกรณีศึกษา ตลอดจนการแสวงหาความร่วมมือทางวิชาการร่วมกันในโอกาสต่อๆ ไป</w:t>
      </w:r>
    </w:p>
    <w:p w:rsidR="0057054D" w:rsidRPr="002307ED" w:rsidRDefault="0057054D" w:rsidP="003C68CF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E317CB">
        <w:rPr>
          <w:rFonts w:ascii="TH SarabunPSK" w:hAnsi="TH SarabunPSK" w:cs="TH SarabunPSK"/>
          <w:sz w:val="32"/>
          <w:szCs w:val="32"/>
        </w:rPr>
        <w:t>5</w:t>
      </w:r>
      <w:r w:rsidRPr="00E317CB">
        <w:rPr>
          <w:rFonts w:ascii="TH SarabunPSK" w:hAnsi="TH SarabunPSK" w:cs="TH SarabunPSK"/>
          <w:sz w:val="32"/>
          <w:szCs w:val="32"/>
          <w:cs/>
        </w:rPr>
        <w:t>.</w:t>
      </w:r>
      <w:r w:rsidR="00CF7096">
        <w:rPr>
          <w:rFonts w:ascii="TH SarabunPSK" w:hAnsi="TH SarabunPSK" w:cs="TH SarabunPSK" w:hint="cs"/>
          <w:sz w:val="32"/>
          <w:szCs w:val="32"/>
          <w:cs/>
        </w:rPr>
        <w:t>4</w:t>
      </w:r>
      <w:r w:rsidRPr="00E317CB">
        <w:rPr>
          <w:rFonts w:ascii="TH SarabunPSK" w:hAnsi="TH SarabunPSK" w:cs="TH SarabunPSK"/>
          <w:sz w:val="32"/>
          <w:szCs w:val="32"/>
          <w:cs/>
        </w:rPr>
        <w:t xml:space="preserve"> นักศึกษาที่เข้าศึกษาแผนการเรียนสหกิจศึกษาต้องได้รับหนังสืออนุญาต จากผู้ปกครองก่อนออกปฏิบัติงานสหกิจศึกษาในสถานประกอบการ</w:t>
      </w:r>
    </w:p>
    <w:p w:rsidR="0057054D" w:rsidRPr="00E317CB" w:rsidRDefault="00CF7096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  <w:r w:rsidR="0057054D" w:rsidRPr="00E317CB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 xml:space="preserve">หมวดที่ </w:t>
      </w:r>
      <w:r w:rsidR="0057054D" w:rsidRPr="00E317CB">
        <w:rPr>
          <w:rFonts w:ascii="TH SarabunPSK" w:hAnsi="TH SarabunPSK" w:cs="TH SarabunPSK"/>
          <w:b/>
          <w:bCs/>
          <w:sz w:val="36"/>
          <w:szCs w:val="36"/>
        </w:rPr>
        <w:t xml:space="preserve">6 </w:t>
      </w:r>
      <w:r w:rsidR="0057054D" w:rsidRPr="00E317CB">
        <w:rPr>
          <w:rFonts w:ascii="TH SarabunPSK" w:hAnsi="TH SarabunPSK" w:cs="TH SarabunPSK"/>
          <w:b/>
          <w:bCs/>
          <w:sz w:val="36"/>
          <w:szCs w:val="36"/>
          <w:cs/>
        </w:rPr>
        <w:t>การประเมินนักศึกษา</w:t>
      </w:r>
    </w:p>
    <w:p w:rsidR="0057054D" w:rsidRPr="00E317CB" w:rsidRDefault="0057054D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:rsidR="00CF7096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B50C2F" w:rsidRPr="00E317CB">
        <w:rPr>
          <w:rFonts w:ascii="TH SarabunPSK" w:hAnsi="TH SarabunPSK" w:cs="TH SarabunPSK"/>
          <w:b/>
          <w:bCs/>
          <w:sz w:val="32"/>
          <w:szCs w:val="32"/>
          <w:cs/>
        </w:rPr>
        <w:t>หลักเกณฑ์การประเมิน</w:t>
      </w:r>
    </w:p>
    <w:p w:rsidR="00CF7096" w:rsidRPr="00BE1289" w:rsidRDefault="00CF7096" w:rsidP="00CF7096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ประเมินการบรรลุผลการเรียนรู้ของนิสิตทั้ง 5 ด้าน โดยมีสัดส่วนการประเมินเป็นไปตามเกณฑ์ที่มหาวิทยาลัยกำหนด ดังนี้</w:t>
      </w:r>
    </w:p>
    <w:p w:rsidR="00CF7096" w:rsidRPr="00BE1289" w:rsidRDefault="00CF7096" w:rsidP="00CF7096">
      <w:pPr>
        <w:numPr>
          <w:ilvl w:val="1"/>
          <w:numId w:val="7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ส่งเอกสารครบ </w:t>
      </w:r>
      <w:r w:rsidRPr="00BE1289">
        <w:rPr>
          <w:rFonts w:ascii="TH SarabunPSK" w:hAnsi="TH SarabunPSK" w:cs="TH SarabunPSK"/>
          <w:sz w:val="32"/>
          <w:szCs w:val="32"/>
        </w:rPr>
        <w:tab/>
      </w:r>
      <w:r w:rsidRPr="00BE1289">
        <w:rPr>
          <w:rFonts w:ascii="TH SarabunPSK" w:hAnsi="TH SarabunPSK" w:cs="TH SarabunPSK"/>
          <w:sz w:val="32"/>
          <w:szCs w:val="32"/>
        </w:rPr>
        <w:tab/>
      </w:r>
      <w:r w:rsidRPr="00BE1289">
        <w:rPr>
          <w:rFonts w:ascii="TH SarabunPSK" w:hAnsi="TH SarabunPSK" w:cs="TH SarabunPSK"/>
          <w:sz w:val="32"/>
          <w:szCs w:val="32"/>
        </w:rPr>
        <w:tab/>
      </w:r>
      <w:r w:rsidRPr="00BE1289">
        <w:rPr>
          <w:rFonts w:ascii="TH SarabunPSK" w:hAnsi="TH SarabunPSK" w:cs="TH SarabunPSK"/>
          <w:sz w:val="32"/>
          <w:szCs w:val="32"/>
        </w:rPr>
        <w:tab/>
        <w:t xml:space="preserve">10  </w:t>
      </w:r>
      <w:r w:rsidRPr="00BE1289">
        <w:rPr>
          <w:rFonts w:ascii="TH SarabunPSK" w:hAnsi="TH SarabunPSK" w:cs="TH SarabunPSK"/>
          <w:sz w:val="32"/>
          <w:szCs w:val="32"/>
          <w:cs/>
        </w:rPr>
        <w:t>%</w:t>
      </w:r>
    </w:p>
    <w:p w:rsidR="00CF7096" w:rsidRPr="00BE1289" w:rsidRDefault="00CF7096" w:rsidP="00CF7096">
      <w:pPr>
        <w:numPr>
          <w:ilvl w:val="1"/>
          <w:numId w:val="7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ประเมินจากอาจารย์นิเทศ</w:t>
      </w:r>
      <w:r w:rsidRPr="00BE1289">
        <w:rPr>
          <w:rFonts w:ascii="TH SarabunPSK" w:hAnsi="TH SarabunPSK" w:cs="TH SarabunPSK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ab/>
        <w:t>20 %</w:t>
      </w:r>
    </w:p>
    <w:p w:rsidR="00CF7096" w:rsidRPr="00BE1289" w:rsidRDefault="00CF7096" w:rsidP="00CF7096">
      <w:pPr>
        <w:numPr>
          <w:ilvl w:val="1"/>
          <w:numId w:val="7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ประเมินจากพนักงานที่ปรึกษา</w:t>
      </w:r>
      <w:r w:rsidRPr="00BE1289">
        <w:rPr>
          <w:rFonts w:ascii="TH SarabunPSK" w:hAnsi="TH SarabunPSK" w:cs="TH SarabunPSK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ab/>
        <w:t>40  %</w:t>
      </w:r>
    </w:p>
    <w:p w:rsidR="00CF7096" w:rsidRPr="00BE1289" w:rsidRDefault="00CF7096" w:rsidP="00CF7096">
      <w:pPr>
        <w:numPr>
          <w:ilvl w:val="1"/>
          <w:numId w:val="7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รายงาน</w:t>
      </w:r>
      <w:r w:rsidRPr="00BE1289">
        <w:rPr>
          <w:rFonts w:ascii="TH SarabunPSK" w:hAnsi="TH SarabunPSK" w:cs="TH SarabunPSK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ab/>
        <w:t>20 %</w:t>
      </w:r>
    </w:p>
    <w:p w:rsidR="00CF7096" w:rsidRPr="00BE1289" w:rsidRDefault="00CF7096" w:rsidP="00CF7096">
      <w:pPr>
        <w:numPr>
          <w:ilvl w:val="1"/>
          <w:numId w:val="7"/>
        </w:numPr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การนำเสนอในวันสัมมนา</w:t>
      </w:r>
      <w:r w:rsidRPr="00BE1289">
        <w:rPr>
          <w:rFonts w:ascii="TH SarabunPSK" w:hAnsi="TH SarabunPSK" w:cs="TH SarabunPSK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ab/>
      </w:r>
      <w:r w:rsidRPr="00BE1289">
        <w:rPr>
          <w:rFonts w:ascii="TH SarabunPSK" w:hAnsi="TH SarabunPSK" w:cs="TH SarabunPSK"/>
          <w:sz w:val="32"/>
          <w:szCs w:val="32"/>
          <w:cs/>
        </w:rPr>
        <w:tab/>
        <w:t>10 %</w:t>
      </w:r>
    </w:p>
    <w:p w:rsidR="00CF7096" w:rsidRPr="00BE1289" w:rsidRDefault="00CF7096" w:rsidP="00CF7096">
      <w:pPr>
        <w:ind w:firstLine="108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การประเมินการเรียนรู้ดังกล่าวข้างต้น ใช้เกณฑ์การตัดสินให้ระดับผลการเรียนเป็น </w:t>
      </w:r>
      <w:r w:rsidRPr="00BE1289">
        <w:rPr>
          <w:rFonts w:ascii="TH SarabunPSK" w:hAnsi="TH SarabunPSK" w:cs="TH SarabunPSK"/>
          <w:sz w:val="32"/>
          <w:szCs w:val="32"/>
        </w:rPr>
        <w:t xml:space="preserve">S </w:t>
      </w:r>
      <w:r w:rsidRPr="00BE1289">
        <w:rPr>
          <w:rFonts w:ascii="TH SarabunPSK" w:hAnsi="TH SarabunPSK" w:cs="TH SarabunPSK"/>
          <w:sz w:val="32"/>
          <w:szCs w:val="32"/>
          <w:cs/>
        </w:rPr>
        <w:t>(</w:t>
      </w:r>
      <w:r w:rsidRPr="00BE1289">
        <w:rPr>
          <w:rFonts w:ascii="TH SarabunPSK" w:hAnsi="TH SarabunPSK" w:cs="TH SarabunPSK"/>
          <w:sz w:val="32"/>
          <w:szCs w:val="32"/>
        </w:rPr>
        <w:t>Satisfactory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) หมายถึง ผ่าน หรือ </w:t>
      </w:r>
      <w:r w:rsidRPr="00BE1289">
        <w:rPr>
          <w:rFonts w:ascii="TH SarabunPSK" w:hAnsi="TH SarabunPSK" w:cs="TH SarabunPSK"/>
          <w:sz w:val="32"/>
          <w:szCs w:val="32"/>
        </w:rPr>
        <w:t xml:space="preserve">U </w:t>
      </w:r>
      <w:r w:rsidRPr="00BE1289">
        <w:rPr>
          <w:rFonts w:ascii="TH SarabunPSK" w:hAnsi="TH SarabunPSK" w:cs="TH SarabunPSK"/>
          <w:sz w:val="32"/>
          <w:szCs w:val="32"/>
          <w:cs/>
        </w:rPr>
        <w:t>(</w:t>
      </w:r>
      <w:r w:rsidRPr="00BE1289">
        <w:rPr>
          <w:rFonts w:ascii="TH SarabunPSK" w:hAnsi="TH SarabunPSK" w:cs="TH SarabunPSK"/>
          <w:sz w:val="32"/>
          <w:szCs w:val="32"/>
        </w:rPr>
        <w:t>Unsatisfactory</w:t>
      </w:r>
      <w:r w:rsidRPr="00BE1289">
        <w:rPr>
          <w:rFonts w:ascii="TH SarabunPSK" w:hAnsi="TH SarabunPSK" w:cs="TH SarabunPSK"/>
          <w:sz w:val="32"/>
          <w:szCs w:val="32"/>
          <w:cs/>
        </w:rPr>
        <w:t>) หมายถึง ไม่ผ่าน  ทั้งนี้ หากคะแนนเกิน 80 % จึงจะถือว่าผ่านการประเมินผล</w:t>
      </w:r>
    </w:p>
    <w:p w:rsidR="00CF7096" w:rsidRDefault="00CF7096" w:rsidP="0057054D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57054D" w:rsidRPr="00E317CB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กระบวนการประเมินผลการปฏิบัติงานของนักศึกษา</w:t>
      </w:r>
    </w:p>
    <w:p w:rsidR="00CF7096" w:rsidRPr="00BE1289" w:rsidRDefault="00CF7096" w:rsidP="00CF7096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2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1  </w:t>
      </w:r>
      <w:r w:rsidRPr="00BE1289">
        <w:rPr>
          <w:rFonts w:ascii="TH SarabunPSK" w:hAnsi="TH SarabunPSK" w:cs="TH SarabunPSK"/>
          <w:sz w:val="32"/>
          <w:szCs w:val="32"/>
          <w:cs/>
        </w:rPr>
        <w:t>ประเมินโดยพนักงานที่ปรึกษาและอาจารย์นิเทศงานสหกิจศึกษา โดยใช้เกณฑ์ให้เป็นไปตามข้อกำหนดของโครงการสหกิจศึกษา</w:t>
      </w:r>
    </w:p>
    <w:p w:rsidR="00CF7096" w:rsidRPr="00BE1289" w:rsidRDefault="00CF7096" w:rsidP="00CF7096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2.2   ประเมินโดยคณะกรรมการจากสาขาวิชา ในการนำเสนอในวันสัมมนาหลังการปฏิบัติ งานสหกิจศึกษา</w:t>
      </w:r>
    </w:p>
    <w:p w:rsidR="00CF7096" w:rsidRPr="00BE1289" w:rsidRDefault="00CF7096" w:rsidP="00CF7096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2.3   อาจารย์นิเทศสรุปผลการประเมินการปฏิบัติงานสหกิจศึกษาและรายงานผลต่อคณะฯ</w:t>
      </w:r>
    </w:p>
    <w:p w:rsidR="0057054D" w:rsidRPr="00E317CB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CF7096" w:rsidRDefault="0057054D" w:rsidP="0057054D">
      <w:pPr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ความรับผิดชอบของพนักงานพี่เลี้ยงต่อการประเมินนักศึกษา</w:t>
      </w:r>
    </w:p>
    <w:p w:rsidR="00CF7096" w:rsidRPr="00BE1289" w:rsidRDefault="00CF7096" w:rsidP="00CF7096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ประเมินผลการปฏิบัติงานของนิสิตสหกิจศึกษาทั้งระหว่างปฏิบัติงานสหกิจศึกษา และเมื่อเสร็จสิ้นการปฏิบัติงานสหกิจศึกษา ตามแบบฟอร์มการประเมินผลสหกิจศึกษา </w:t>
      </w:r>
      <w:r w:rsidRPr="00BE1289">
        <w:rPr>
          <w:rFonts w:ascii="TH SarabunPSK" w:hAnsi="TH SarabunPSK" w:cs="TH SarabunPSK"/>
          <w:sz w:val="32"/>
          <w:szCs w:val="32"/>
        </w:rPr>
        <w:t>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08  (แบบประเมินผลนิสิตสหกิจศึกษา)   </w:t>
      </w:r>
      <w:r w:rsidRPr="00BE1289">
        <w:rPr>
          <w:rFonts w:ascii="TH SarabunPSK" w:hAnsi="TH SarabunPSK" w:cs="TH SarabunPSK"/>
          <w:sz w:val="32"/>
          <w:szCs w:val="32"/>
        </w:rPr>
        <w:t>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09 (แบบประเมินรายงานนิสิตสหกิจศึกษา) </w:t>
      </w:r>
    </w:p>
    <w:p w:rsidR="00CF7096" w:rsidRDefault="00CF7096" w:rsidP="0057054D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CF7096" w:rsidRDefault="0057054D" w:rsidP="0057054D">
      <w:pPr>
        <w:tabs>
          <w:tab w:val="left" w:pos="28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E317CB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E317CB">
        <w:rPr>
          <w:rFonts w:ascii="TH SarabunPSK" w:hAnsi="TH SarabunPSK" w:cs="TH SarabunPSK"/>
          <w:b/>
          <w:bCs/>
          <w:sz w:val="32"/>
          <w:szCs w:val="32"/>
          <w:cs/>
        </w:rPr>
        <w:t>.  ความรับผิดชอบของอาจารย์ผู้รับผิดชอบประสบการณ์ภาคสนามต่อการประเมินนักศึกษา</w:t>
      </w:r>
    </w:p>
    <w:p w:rsidR="00CF7096" w:rsidRPr="00BE1289" w:rsidRDefault="00CF7096" w:rsidP="00CF7096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4.1   คณาจารย์นิเทศประเมินผลนิสิตตามแบบฟอร์มสหกิจศึกษา </w:t>
      </w:r>
      <w:r w:rsidRPr="00BE1289">
        <w:rPr>
          <w:rFonts w:ascii="TH SarabunPSK" w:hAnsi="TH SarabunPSK" w:cs="TH SarabunPSK"/>
          <w:sz w:val="32"/>
          <w:szCs w:val="32"/>
        </w:rPr>
        <w:t>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03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(แบบบันทึกการนิเทศงานสหกิจศึกษา)  </w:t>
      </w:r>
    </w:p>
    <w:p w:rsidR="00CF7096" w:rsidRDefault="00CF7096" w:rsidP="00CF7096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</w:rPr>
        <w:t>4</w:t>
      </w:r>
      <w:r w:rsidRPr="00BE1289">
        <w:rPr>
          <w:rFonts w:ascii="TH SarabunPSK" w:hAnsi="TH SarabunPSK" w:cs="TH SarabunPSK"/>
          <w:sz w:val="32"/>
          <w:szCs w:val="32"/>
          <w:cs/>
        </w:rPr>
        <w:t>.</w:t>
      </w:r>
      <w:r w:rsidRPr="00BE1289">
        <w:rPr>
          <w:rFonts w:ascii="TH SarabunPSK" w:hAnsi="TH SarabunPSK" w:cs="TH SarabunPSK"/>
          <w:sz w:val="32"/>
          <w:szCs w:val="32"/>
        </w:rPr>
        <w:t xml:space="preserve">2  </w:t>
      </w:r>
      <w:r w:rsidRPr="00BE1289">
        <w:rPr>
          <w:rFonts w:ascii="TH SarabunPSK" w:hAnsi="TH SarabunPSK" w:cs="TH SarabunPSK"/>
          <w:sz w:val="32"/>
          <w:szCs w:val="32"/>
          <w:cs/>
        </w:rPr>
        <w:t>คณะกรรมการสาขาวิชาประเมินผลการนำเสนอในวันสัมมนาหลังการปฏิบัติงานสหกิจศึกษา</w:t>
      </w:r>
    </w:p>
    <w:p w:rsidR="00CF7096" w:rsidRPr="00BE1289" w:rsidRDefault="00CF7096" w:rsidP="00CF7096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:rsidR="00CF7096" w:rsidRPr="00BE1289" w:rsidRDefault="00CF7096" w:rsidP="00CF7096">
      <w:p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5.  การสรุปผลการประเมินที่แตกต่าง</w:t>
      </w:r>
    </w:p>
    <w:p w:rsidR="00CF7096" w:rsidRDefault="00CF7096" w:rsidP="00586F2F">
      <w:pPr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คณะและพนักงานที่ปรึกษาสรุปผลประเมินตามตามผลสัมฤทธิ์ของการปฏิบัติงานสหกิจศึกษาร่วมกันในประเด็นการประเมินที่แตกต่างอย่างมีนัยสำคัญเพื่อหาข้อสรุป</w:t>
      </w:r>
    </w:p>
    <w:p w:rsidR="0057054D" w:rsidRPr="00E317CB" w:rsidRDefault="00CF7096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57054D" w:rsidRPr="00E317CB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 xml:space="preserve">หมวดที่ </w:t>
      </w:r>
      <w:r w:rsidR="0057054D" w:rsidRPr="00E317CB">
        <w:rPr>
          <w:rFonts w:ascii="TH SarabunPSK" w:hAnsi="TH SarabunPSK" w:cs="TH SarabunPSK"/>
          <w:b/>
          <w:bCs/>
          <w:sz w:val="36"/>
          <w:szCs w:val="36"/>
        </w:rPr>
        <w:t xml:space="preserve">7 </w:t>
      </w:r>
      <w:r w:rsidR="0057054D" w:rsidRPr="00E317CB">
        <w:rPr>
          <w:rFonts w:ascii="TH SarabunPSK" w:hAnsi="TH SarabunPSK" w:cs="TH SarabunPSK"/>
          <w:b/>
          <w:bCs/>
          <w:sz w:val="36"/>
          <w:szCs w:val="36"/>
          <w:cs/>
        </w:rPr>
        <w:t>การประเมินและปรับปรุงการดำเนินการของการฝึกประสบการณ์ภาคสนาม</w:t>
      </w:r>
    </w:p>
    <w:p w:rsidR="0057054D" w:rsidRPr="00E317CB" w:rsidRDefault="0057054D" w:rsidP="0057054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:rsidR="00CF7096" w:rsidRPr="00BE1289" w:rsidRDefault="00CF7096" w:rsidP="00CF7096">
      <w:p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1.  กระบวนการประเมินการฝึกประสบการณ์ภาคสนามจากผู้เกี่ยวข้องต่อไปนี้</w:t>
      </w:r>
    </w:p>
    <w:p w:rsidR="00CF7096" w:rsidRPr="00BE1289" w:rsidRDefault="00CF7096" w:rsidP="00CF7096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1.1 นิสิต</w:t>
      </w:r>
    </w:p>
    <w:p w:rsidR="00CF7096" w:rsidRPr="00BE1289" w:rsidRDefault="00CF7096" w:rsidP="00CF7096">
      <w:pPr>
        <w:ind w:firstLine="144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1.1.1  นิสิตให้ข้อมูลหลังจากกลับจากสถานประกอบการ โดยกรอกแบบฟอร์ม</w:t>
      </w:r>
      <w:r w:rsidRPr="00BE1289">
        <w:rPr>
          <w:rFonts w:ascii="TH SarabunPSK" w:hAnsi="TH SarabunPSK" w:cs="TH SarabunPSK"/>
          <w:sz w:val="32"/>
          <w:szCs w:val="32"/>
        </w:rPr>
        <w:t xml:space="preserve"> 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11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(แบบรายละเอียดเกี่ยวกับการปฏิบัติงานสหกิจศึกษา) </w:t>
      </w:r>
    </w:p>
    <w:p w:rsidR="00CF7096" w:rsidRPr="00BE1289" w:rsidRDefault="00CF7096" w:rsidP="00CF7096">
      <w:pPr>
        <w:ind w:firstLine="1440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1.1.2  นิสิตตอบแบบสอบถามการปฏิบัติงานตามโครงการสหกิจศึกษา </w:t>
      </w:r>
    </w:p>
    <w:p w:rsidR="00CF7096" w:rsidRPr="00BE1289" w:rsidRDefault="00CF7096" w:rsidP="00CF7096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1.2  พนักงานพี่เลี้ยงหรือผู้ประกอบการ</w:t>
      </w:r>
    </w:p>
    <w:p w:rsidR="00CF7096" w:rsidRPr="00BE1289" w:rsidRDefault="00CF7096" w:rsidP="00CF7096">
      <w:pPr>
        <w:ind w:firstLine="144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ใช้แบบฟอร์มสหกิจศึกษาประเมินผลนิสิตสหกิจศึกษา </w:t>
      </w:r>
      <w:r w:rsidRPr="00BE1289">
        <w:rPr>
          <w:rFonts w:ascii="TH SarabunPSK" w:hAnsi="TH SarabunPSK" w:cs="TH SarabunPSK"/>
          <w:sz w:val="32"/>
          <w:szCs w:val="32"/>
        </w:rPr>
        <w:t>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08  (แบบประเมินผลนิสิตสหกิจศึกษา) และ  </w:t>
      </w:r>
      <w:r w:rsidRPr="00BE1289">
        <w:rPr>
          <w:rFonts w:ascii="TH SarabunPSK" w:hAnsi="TH SarabunPSK" w:cs="TH SarabunPSK"/>
          <w:sz w:val="32"/>
          <w:szCs w:val="32"/>
        </w:rPr>
        <w:t>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</w:t>
      </w:r>
      <w:r w:rsidRPr="00BE1289">
        <w:rPr>
          <w:rFonts w:ascii="TH SarabunPSK" w:hAnsi="TH SarabunPSK" w:cs="TH SarabunPSK"/>
          <w:sz w:val="32"/>
          <w:szCs w:val="32"/>
          <w:cs/>
        </w:rPr>
        <w:t>09 (แบบประเมินรายงานนิสิตสหกิจศึกษา) ซึ่งมีรายการประเมินแบบให้คะแนน และให้ข้อเสนอแนะ</w:t>
      </w:r>
    </w:p>
    <w:p w:rsidR="00CF7096" w:rsidRPr="00BE1289" w:rsidRDefault="00CF7096" w:rsidP="00CF7096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1.3 อาจารย์ที่ดูแลกิจกรรมภาคสนาม</w:t>
      </w:r>
    </w:p>
    <w:p w:rsidR="00CF7096" w:rsidRPr="00BE1289" w:rsidRDefault="00CF7096" w:rsidP="00CF7096">
      <w:pPr>
        <w:ind w:firstLine="1440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 xml:space="preserve">ใช้แบบฟอร์มสหกิจศึกษาประเมินผลนิสิตสหกิจศึกษา </w:t>
      </w:r>
      <w:r w:rsidRPr="00BE1289">
        <w:rPr>
          <w:rFonts w:ascii="TH SarabunPSK" w:hAnsi="TH SarabunPSK" w:cs="TH SarabunPSK"/>
          <w:sz w:val="32"/>
          <w:szCs w:val="32"/>
        </w:rPr>
        <w:t>Nu_Co</w:t>
      </w:r>
      <w:r w:rsidRPr="00BE1289">
        <w:rPr>
          <w:rFonts w:ascii="TH SarabunPSK" w:hAnsi="TH SarabunPSK" w:cs="TH SarabunPSK"/>
          <w:sz w:val="32"/>
          <w:szCs w:val="32"/>
          <w:cs/>
        </w:rPr>
        <w:t>-</w:t>
      </w:r>
      <w:r w:rsidRPr="00BE1289">
        <w:rPr>
          <w:rFonts w:ascii="TH SarabunPSK" w:hAnsi="TH SarabunPSK" w:cs="TH SarabunPSK"/>
          <w:sz w:val="32"/>
          <w:szCs w:val="32"/>
        </w:rPr>
        <w:t xml:space="preserve">op 03 </w:t>
      </w:r>
      <w:r w:rsidRPr="00BE1289">
        <w:rPr>
          <w:rFonts w:ascii="TH SarabunPSK" w:hAnsi="TH SarabunPSK" w:cs="TH SarabunPSK"/>
          <w:sz w:val="32"/>
          <w:szCs w:val="32"/>
          <w:cs/>
        </w:rPr>
        <w:t xml:space="preserve">(แบบบันทึกการนิเทศงานสหกิจศึกษา )  ประกอบด้วย 2 ส่วน คือ ส่วนที่ 1 สำหรับการประเมินสถานประกอบการ และส่วนที่ 2 สำหรับการประเมินนิสิตเป็นรายบุคคล </w:t>
      </w:r>
    </w:p>
    <w:p w:rsidR="00CF7096" w:rsidRPr="00BE1289" w:rsidRDefault="00CF7096" w:rsidP="00CF7096">
      <w:pPr>
        <w:ind w:firstLine="720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1.4 อื่น ๆ เช่น บัณฑิตจบใหม่</w:t>
      </w:r>
    </w:p>
    <w:p w:rsidR="00CF7096" w:rsidRPr="00BE1289" w:rsidRDefault="00CF7096" w:rsidP="00CF7096">
      <w:pPr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ติดตามความก้าวหน้าในการทำงานของบัณฑิตที่ตรงตามสาขา โดยการสำรวจสอบถามจากผู้ประกอบการและบัณฑิต</w:t>
      </w:r>
    </w:p>
    <w:p w:rsidR="00CF7096" w:rsidRPr="00BE1289" w:rsidRDefault="00CF7096" w:rsidP="00CF7096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CF7096" w:rsidRPr="00BE1289" w:rsidRDefault="00CF7096" w:rsidP="00CF7096">
      <w:pPr>
        <w:rPr>
          <w:rFonts w:ascii="TH SarabunPSK" w:hAnsi="TH SarabunPSK" w:cs="TH SarabunPSK"/>
          <w:b/>
          <w:bCs/>
          <w:sz w:val="32"/>
          <w:szCs w:val="32"/>
        </w:rPr>
      </w:pP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>2.  กระบวนการการทบทวนผลการประเมินและการวางแผนปรับปรุง</w:t>
      </w:r>
    </w:p>
    <w:p w:rsidR="00CF7096" w:rsidRPr="00BE1289" w:rsidRDefault="00CF7096" w:rsidP="00CF7096">
      <w:pPr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BE1289">
        <w:rPr>
          <w:rFonts w:ascii="TH SarabunPSK" w:hAnsi="TH SarabunPSK" w:cs="TH SarabunPSK"/>
          <w:sz w:val="32"/>
          <w:szCs w:val="32"/>
          <w:cs/>
        </w:rPr>
        <w:t>พนักงานที่ปรึกษาและอาจารย์มาสรุปผลประเมินตามตามผลสัมฤทธิ์ของการฝึกประสบการณ์ภาคสนามร่วมกัน</w:t>
      </w:r>
      <w:r w:rsidRPr="00BE1289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Pr="00BE1289">
        <w:rPr>
          <w:rFonts w:ascii="TH SarabunPSK" w:hAnsi="TH SarabunPSK" w:cs="TH SarabunPSK"/>
          <w:sz w:val="32"/>
          <w:szCs w:val="32"/>
          <w:cs/>
        </w:rPr>
        <w:t>แล้วอาจารย์นำผลสรุปมาทบทวนและวางแผนการปรับปรุงต่อไป อาจารย์ที่ปรึกษาการฝึกประสบการณ์ภาคสนาม ประมวลผลการฝึกประสบการณ์ภาคสนามของนิสิตจากผลการประเมินและข้อเสนอแนะจากนิสิต จากพนักงานที่ปรึกษา และจากอาจารย์ที่ปรึกษา รายงานต่ออาจารย์รับผิดชอบหลักสูตร และประธานหลักสูตร หรือหัวหน้าภาควิชาเพื่อทราบ ประชุมหลักสูตรหรือภาควิชา ร่วมพิจารณานำข้อเสนอมาปรับปรุงสำหรับการใช้รอบปีการศึกษาถัดไป นำแสดงไว้ในรายงานผลการดำเนินการหลักสูตร</w:t>
      </w:r>
    </w:p>
    <w:p w:rsidR="00CF7096" w:rsidRPr="00BE1289" w:rsidRDefault="00CF7096" w:rsidP="00CF7096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9A6C42" w:rsidRPr="00E317CB" w:rsidRDefault="009A6C42">
      <w:pPr>
        <w:rPr>
          <w:rFonts w:ascii="TH SarabunPSK" w:hAnsi="TH SarabunPSK" w:cs="TH SarabunPSK"/>
          <w:cs/>
        </w:rPr>
      </w:pPr>
    </w:p>
    <w:sectPr w:rsidR="009A6C42" w:rsidRPr="00E317CB" w:rsidSect="00D20D94">
      <w:headerReference w:type="even" r:id="rId9"/>
      <w:headerReference w:type="default" r:id="rId10"/>
      <w:footerReference w:type="default" r:id="rId11"/>
      <w:pgSz w:w="11906" w:h="16838" w:code="9"/>
      <w:pgMar w:top="1134" w:right="1134" w:bottom="1134" w:left="1134" w:header="56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6DA4" w:rsidRDefault="00AA6DA4">
      <w:r>
        <w:separator/>
      </w:r>
    </w:p>
  </w:endnote>
  <w:endnote w:type="continuationSeparator" w:id="0">
    <w:p w:rsidR="00AA6DA4" w:rsidRDefault="00AA6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UPC-Bold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CE7" w:rsidRDefault="00044CE7">
    <w:pPr>
      <w:pStyle w:val="Footer"/>
      <w:jc w:val="right"/>
    </w:pPr>
    <w:r>
      <w:fldChar w:fldCharType="begin"/>
    </w:r>
    <w:r>
      <w:instrText xml:space="preserve"> PAGE   \</w:instrText>
    </w:r>
    <w:r>
      <w:rPr>
        <w:szCs w:val="24"/>
        <w:cs/>
      </w:rPr>
      <w:instrText xml:space="preserve">* </w:instrText>
    </w:r>
    <w:r>
      <w:instrText xml:space="preserve">MERGEFORMAT </w:instrText>
    </w:r>
    <w:r>
      <w:fldChar w:fldCharType="separate"/>
    </w:r>
    <w:r w:rsidR="008756A8">
      <w:rPr>
        <w:noProof/>
      </w:rPr>
      <w:t>13</w:t>
    </w:r>
    <w:r>
      <w:rPr>
        <w:noProof/>
      </w:rPr>
      <w:fldChar w:fldCharType="end"/>
    </w:r>
  </w:p>
  <w:p w:rsidR="00044CE7" w:rsidRDefault="00044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6DA4" w:rsidRDefault="00AA6DA4">
      <w:r>
        <w:separator/>
      </w:r>
    </w:p>
  </w:footnote>
  <w:footnote w:type="continuationSeparator" w:id="0">
    <w:p w:rsidR="00AA6DA4" w:rsidRDefault="00AA6D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CE7" w:rsidRDefault="00044CE7" w:rsidP="0057054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44CE7" w:rsidRDefault="00044C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CE7" w:rsidRPr="00CB71A5" w:rsidRDefault="00044CE7" w:rsidP="00D20D94">
    <w:pPr>
      <w:pStyle w:val="Header"/>
      <w:jc w:val="right"/>
      <w:rPr>
        <w:rFonts w:ascii="TH SarabunPSK" w:hAnsi="TH SarabunPSK" w:cs="TH SarabunPSK"/>
      </w:rPr>
    </w:pPr>
    <w:r w:rsidRPr="00CB71A5">
      <w:rPr>
        <w:rFonts w:ascii="TH SarabunPSK" w:hAnsi="TH SarabunPSK" w:cs="TH SarabunPSK"/>
        <w:cs/>
      </w:rPr>
      <w:t>มคอ.4 สหกิจศึกษา 157496</w:t>
    </w:r>
    <w:r>
      <w:rPr>
        <w:rFonts w:ascii="TH SarabunPSK" w:hAnsi="TH SarabunPSK" w:cs="TH SarabunPSK"/>
        <w:szCs w:val="24"/>
        <w:cs/>
      </w:rPr>
      <w:t>-</w:t>
    </w:r>
    <w:r>
      <w:rPr>
        <w:rFonts w:ascii="TH SarabunPSK" w:hAnsi="TH SarabunPSK" w:cs="TH SarabunPSK" w:hint="cs"/>
        <w:cs/>
      </w:rPr>
      <w:t>256</w:t>
    </w:r>
    <w:r w:rsidR="008756A8">
      <w:rPr>
        <w:rFonts w:ascii="TH SarabunPSK" w:hAnsi="TH SarabunPSK" w:cs="TH SarabunPSK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F4EB8"/>
    <w:multiLevelType w:val="multilevel"/>
    <w:tmpl w:val="3C7E2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Cordia New" w:eastAsia="Times New Roman" w:hAnsi="Cordia New" w:cs="Cordia New" w:hint="default"/>
        <w:lang w:bidi="th-TH"/>
      </w:rPr>
    </w:lvl>
    <w:lvl w:ilvl="2">
      <w:start w:val="1"/>
      <w:numFmt w:val="decimal"/>
      <w:lvlText w:val="%1.%2.%3"/>
      <w:lvlJc w:val="right"/>
      <w:pPr>
        <w:tabs>
          <w:tab w:val="num" w:pos="2160"/>
        </w:tabs>
        <w:ind w:left="2160" w:hanging="180"/>
      </w:pPr>
      <w:rPr>
        <w:rFonts w:ascii="Cordia New" w:eastAsia="Times New Roman" w:hAnsi="Cordia New" w:cs="Cordia New" w:hint="default"/>
        <w:b w:val="0"/>
        <w:bCs w:val="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9202ED"/>
    <w:multiLevelType w:val="hybridMultilevel"/>
    <w:tmpl w:val="355A38B2"/>
    <w:lvl w:ilvl="0" w:tplc="A07C5A3C">
      <w:start w:val="26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37E51"/>
    <w:multiLevelType w:val="hybridMultilevel"/>
    <w:tmpl w:val="055A8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1B60E5"/>
    <w:multiLevelType w:val="hybridMultilevel"/>
    <w:tmpl w:val="46BC2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291904"/>
    <w:multiLevelType w:val="hybridMultilevel"/>
    <w:tmpl w:val="E402C8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32A2D9F"/>
    <w:multiLevelType w:val="hybridMultilevel"/>
    <w:tmpl w:val="F0883546"/>
    <w:lvl w:ilvl="0" w:tplc="F69681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lang w:bidi="th-TH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8F72AB"/>
    <w:multiLevelType w:val="multilevel"/>
    <w:tmpl w:val="9C96C68E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6F6251BE"/>
    <w:multiLevelType w:val="hybridMultilevel"/>
    <w:tmpl w:val="29D89BAE"/>
    <w:lvl w:ilvl="0" w:tplc="EED27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267273"/>
    <w:multiLevelType w:val="multilevel"/>
    <w:tmpl w:val="E94CB440"/>
    <w:lvl w:ilvl="0">
      <w:start w:val="10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8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6"/>
  </w:num>
  <w:num w:numId="6">
    <w:abstractNumId w:val="4"/>
  </w:num>
  <w:num w:numId="7">
    <w:abstractNumId w:val="5"/>
  </w:num>
  <w:num w:numId="8">
    <w:abstractNumId w:val="2"/>
  </w:num>
  <w:num w:numId="9">
    <w:abstractNumId w:val="3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LUwMbcwMTQ3tjRU0lEKTi0uzszPAykwrAUAuk4esywAAAA="/>
  </w:docVars>
  <w:rsids>
    <w:rsidRoot w:val="0057054D"/>
    <w:rsid w:val="000067FC"/>
    <w:rsid w:val="000240A9"/>
    <w:rsid w:val="00044CE7"/>
    <w:rsid w:val="00152D3A"/>
    <w:rsid w:val="00164BDE"/>
    <w:rsid w:val="00186620"/>
    <w:rsid w:val="00210863"/>
    <w:rsid w:val="00215D12"/>
    <w:rsid w:val="002303C1"/>
    <w:rsid w:val="002307ED"/>
    <w:rsid w:val="00382637"/>
    <w:rsid w:val="00394494"/>
    <w:rsid w:val="003C68CF"/>
    <w:rsid w:val="00407B4B"/>
    <w:rsid w:val="004132B0"/>
    <w:rsid w:val="00430438"/>
    <w:rsid w:val="00476752"/>
    <w:rsid w:val="004B24F8"/>
    <w:rsid w:val="005267BD"/>
    <w:rsid w:val="005671FF"/>
    <w:rsid w:val="0057054D"/>
    <w:rsid w:val="00586F2F"/>
    <w:rsid w:val="005A02F2"/>
    <w:rsid w:val="005C6C01"/>
    <w:rsid w:val="0060011B"/>
    <w:rsid w:val="006541B8"/>
    <w:rsid w:val="006657A4"/>
    <w:rsid w:val="006759E4"/>
    <w:rsid w:val="006A4EB0"/>
    <w:rsid w:val="006A65BB"/>
    <w:rsid w:val="007336DC"/>
    <w:rsid w:val="00771256"/>
    <w:rsid w:val="00775B8B"/>
    <w:rsid w:val="007A1D8A"/>
    <w:rsid w:val="007D1758"/>
    <w:rsid w:val="007E7234"/>
    <w:rsid w:val="007F569D"/>
    <w:rsid w:val="00804D30"/>
    <w:rsid w:val="00845487"/>
    <w:rsid w:val="008756A8"/>
    <w:rsid w:val="00887145"/>
    <w:rsid w:val="008A5AAC"/>
    <w:rsid w:val="008B459B"/>
    <w:rsid w:val="009865AF"/>
    <w:rsid w:val="009A6C42"/>
    <w:rsid w:val="009E101F"/>
    <w:rsid w:val="00A42343"/>
    <w:rsid w:val="00AA06DF"/>
    <w:rsid w:val="00AA6DA4"/>
    <w:rsid w:val="00AF4488"/>
    <w:rsid w:val="00AF5070"/>
    <w:rsid w:val="00B04ABB"/>
    <w:rsid w:val="00B50C2F"/>
    <w:rsid w:val="00B772EC"/>
    <w:rsid w:val="00B835D5"/>
    <w:rsid w:val="00B9294E"/>
    <w:rsid w:val="00B94648"/>
    <w:rsid w:val="00BC3557"/>
    <w:rsid w:val="00BE0095"/>
    <w:rsid w:val="00C1750E"/>
    <w:rsid w:val="00C27D33"/>
    <w:rsid w:val="00C53AB2"/>
    <w:rsid w:val="00C672EA"/>
    <w:rsid w:val="00C758E0"/>
    <w:rsid w:val="00C8194B"/>
    <w:rsid w:val="00C93CC3"/>
    <w:rsid w:val="00CB71A5"/>
    <w:rsid w:val="00CE675E"/>
    <w:rsid w:val="00CF7096"/>
    <w:rsid w:val="00D20D94"/>
    <w:rsid w:val="00D37567"/>
    <w:rsid w:val="00DC5B5E"/>
    <w:rsid w:val="00E317CB"/>
    <w:rsid w:val="00E41967"/>
    <w:rsid w:val="00E86A2F"/>
    <w:rsid w:val="00EA39A8"/>
    <w:rsid w:val="00F71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39FBD86E"/>
  <w15:docId w15:val="{E0BAE50E-3BB1-4664-986D-A068B7390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54D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7054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7054D"/>
  </w:style>
  <w:style w:type="paragraph" w:styleId="BodyText">
    <w:name w:val="Body Text"/>
    <w:basedOn w:val="Normal"/>
    <w:rsid w:val="0057054D"/>
    <w:pPr>
      <w:jc w:val="center"/>
    </w:pPr>
    <w:rPr>
      <w:rFonts w:ascii="EucrosiaUPC" w:eastAsia="Cordia New" w:hAnsi="EucrosiaUPC" w:cs="EucrosiaUPC"/>
      <w:szCs w:val="24"/>
    </w:rPr>
  </w:style>
  <w:style w:type="character" w:customStyle="1" w:styleId="HeaderChar">
    <w:name w:val="Header Char"/>
    <w:link w:val="Header"/>
    <w:uiPriority w:val="99"/>
    <w:rsid w:val="0057054D"/>
    <w:rPr>
      <w:rFonts w:cs="Angsana New"/>
      <w:sz w:val="24"/>
      <w:szCs w:val="28"/>
      <w:lang w:val="en-US" w:eastAsia="en-US" w:bidi="th-TH"/>
    </w:rPr>
  </w:style>
  <w:style w:type="paragraph" w:styleId="Footer">
    <w:name w:val="footer"/>
    <w:basedOn w:val="Normal"/>
    <w:link w:val="FooterChar"/>
    <w:uiPriority w:val="99"/>
    <w:rsid w:val="00E317C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317CB"/>
    <w:rPr>
      <w:sz w:val="24"/>
      <w:szCs w:val="28"/>
    </w:rPr>
  </w:style>
  <w:style w:type="table" w:styleId="TableGrid">
    <w:name w:val="Table Grid"/>
    <w:basedOn w:val="TableNormal"/>
    <w:uiPriority w:val="39"/>
    <w:rsid w:val="00E86A2F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6A2F"/>
    <w:pPr>
      <w:spacing w:after="160" w:line="259" w:lineRule="auto"/>
      <w:ind w:left="720"/>
      <w:contextualSpacing/>
    </w:pPr>
    <w:rPr>
      <w:rFonts w:ascii="Calibri" w:eastAsia="Calibri" w:hAnsi="Calibri" w:cs="Cordia New"/>
      <w:sz w:val="22"/>
    </w:rPr>
  </w:style>
  <w:style w:type="paragraph" w:styleId="BalloonText">
    <w:name w:val="Balloon Text"/>
    <w:basedOn w:val="Normal"/>
    <w:link w:val="BalloonTextChar"/>
    <w:rsid w:val="00CF709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CF7096"/>
    <w:rPr>
      <w:rFonts w:ascii="Tahoma" w:hAnsi="Tahoma"/>
      <w:sz w:val="16"/>
    </w:rPr>
  </w:style>
  <w:style w:type="character" w:styleId="Hyperlink">
    <w:name w:val="Hyperlink"/>
    <w:rsid w:val="006759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7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wg.kriangkrai@gmail.com%2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upawadeep@nu.ac.t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102</Words>
  <Characters>17682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&lt;arabianhorse&gt;</Company>
  <LinksUpToDate>false</LinksUpToDate>
  <CharactersWithSpaces>20743</CharactersWithSpaces>
  <SharedDoc>false</SharedDoc>
  <HLinks>
    <vt:vector size="12" baseType="variant">
      <vt:variant>
        <vt:i4>7536711</vt:i4>
      </vt:variant>
      <vt:variant>
        <vt:i4>3</vt:i4>
      </vt:variant>
      <vt:variant>
        <vt:i4>0</vt:i4>
      </vt:variant>
      <vt:variant>
        <vt:i4>5</vt:i4>
      </vt:variant>
      <vt:variant>
        <vt:lpwstr>mailto:%20wg.kriangkrai@gmail.com</vt:lpwstr>
      </vt:variant>
      <vt:variant>
        <vt:lpwstr/>
      </vt:variant>
      <vt:variant>
        <vt:i4>327805</vt:i4>
      </vt:variant>
      <vt:variant>
        <vt:i4>0</vt:i4>
      </vt:variant>
      <vt:variant>
        <vt:i4>0</vt:i4>
      </vt:variant>
      <vt:variant>
        <vt:i4>5</vt:i4>
      </vt:variant>
      <vt:variant>
        <vt:lpwstr>mailto:supawadeep@nu.ac.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worawut kriangkrai</cp:lastModifiedBy>
  <cp:revision>2</cp:revision>
  <cp:lastPrinted>2017-01-09T02:45:00Z</cp:lastPrinted>
  <dcterms:created xsi:type="dcterms:W3CDTF">2019-11-18T16:27:00Z</dcterms:created>
  <dcterms:modified xsi:type="dcterms:W3CDTF">2019-11-18T16:27:00Z</dcterms:modified>
</cp:coreProperties>
</file>